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AB33B" w14:textId="5DEA1A00" w:rsidR="00F370BD" w:rsidRPr="00FA0DA6" w:rsidRDefault="00FA0DA6" w:rsidP="00FA0DA6">
      <w:pPr>
        <w:spacing w:after="0" w:line="240" w:lineRule="auto"/>
        <w:jc w:val="center"/>
        <w:rPr>
          <w:rFonts w:ascii="Calibri" w:hAnsi="Calibri"/>
          <w:b/>
          <w:bCs/>
        </w:rPr>
      </w:pPr>
      <w:r w:rsidRPr="00FA0DA6">
        <w:rPr>
          <w:rFonts w:ascii="Calibri" w:hAnsi="Calibri"/>
          <w:b/>
          <w:bCs/>
        </w:rPr>
        <w:t xml:space="preserve">PLACE-BASED </w:t>
      </w:r>
      <w:r w:rsidR="00AF55C5">
        <w:rPr>
          <w:rFonts w:ascii="Calibri" w:hAnsi="Calibri"/>
          <w:b/>
          <w:bCs/>
        </w:rPr>
        <w:t xml:space="preserve">HEALTH </w:t>
      </w:r>
      <w:r w:rsidRPr="00FA0DA6">
        <w:rPr>
          <w:rFonts w:ascii="Calibri" w:hAnsi="Calibri"/>
          <w:b/>
          <w:bCs/>
        </w:rPr>
        <w:t>PLANNING</w:t>
      </w:r>
    </w:p>
    <w:p w14:paraId="59691181" w14:textId="2E6A2048" w:rsidR="00FA0DA6" w:rsidRPr="00FA0DA6" w:rsidRDefault="00FA0DA6" w:rsidP="00FA0DA6">
      <w:pPr>
        <w:spacing w:after="0" w:line="240" w:lineRule="auto"/>
        <w:jc w:val="center"/>
        <w:rPr>
          <w:rFonts w:ascii="Calibri" w:hAnsi="Calibri"/>
          <w:b/>
          <w:bCs/>
        </w:rPr>
      </w:pPr>
      <w:r w:rsidRPr="00FA0DA6">
        <w:rPr>
          <w:rFonts w:ascii="Calibri" w:hAnsi="Calibri"/>
          <w:b/>
          <w:bCs/>
        </w:rPr>
        <w:t>WORKSHOP</w:t>
      </w:r>
      <w:r w:rsidR="00AF55C5">
        <w:rPr>
          <w:rFonts w:ascii="Calibri" w:hAnsi="Calibri"/>
          <w:b/>
          <w:bCs/>
        </w:rPr>
        <w:t xml:space="preserve"> </w:t>
      </w:r>
      <w:r w:rsidRPr="00FA0DA6">
        <w:rPr>
          <w:rFonts w:ascii="Calibri" w:hAnsi="Calibri"/>
          <w:b/>
          <w:bCs/>
        </w:rPr>
        <w:t>S</w:t>
      </w:r>
      <w:r w:rsidR="00AF55C5">
        <w:rPr>
          <w:rFonts w:ascii="Calibri" w:hAnsi="Calibri"/>
          <w:b/>
          <w:bCs/>
        </w:rPr>
        <w:t>ESSION</w:t>
      </w:r>
      <w:r w:rsidRPr="00FA0DA6">
        <w:rPr>
          <w:rFonts w:ascii="Calibri" w:hAnsi="Calibri"/>
          <w:b/>
          <w:bCs/>
        </w:rPr>
        <w:t xml:space="preserve"> PLAN</w:t>
      </w:r>
      <w:r w:rsidR="00AF55C5">
        <w:rPr>
          <w:rFonts w:ascii="Calibri" w:hAnsi="Calibri"/>
          <w:b/>
          <w:bCs/>
        </w:rPr>
        <w:t>S</w:t>
      </w:r>
    </w:p>
    <w:p w14:paraId="584C1021" w14:textId="77777777" w:rsidR="00F370BD" w:rsidRDefault="00F370BD" w:rsidP="00F370BD">
      <w:pPr>
        <w:spacing w:after="0" w:line="240" w:lineRule="auto"/>
        <w:rPr>
          <w:rFonts w:ascii="Calibri" w:hAnsi="Calibri"/>
          <w:u w:val="single"/>
        </w:rPr>
      </w:pPr>
    </w:p>
    <w:p w14:paraId="27053BA6" w14:textId="7D2D3AA3" w:rsidR="00216CEF" w:rsidRPr="00E66DE3" w:rsidRDefault="00715218" w:rsidP="00216CEF">
      <w:pPr>
        <w:spacing w:after="0" w:line="240" w:lineRule="auto"/>
        <w:rPr>
          <w:rFonts w:ascii="Calibri" w:hAnsi="Calibri"/>
          <w:u w:val="single"/>
        </w:rPr>
      </w:pPr>
      <w:r>
        <w:rPr>
          <w:rFonts w:ascii="Calibri" w:hAnsi="Calibri"/>
          <w:u w:val="single"/>
        </w:rPr>
        <w:t>General p</w:t>
      </w:r>
      <w:r w:rsidR="00216CEF">
        <w:rPr>
          <w:rFonts w:ascii="Calibri" w:hAnsi="Calibri"/>
          <w:u w:val="single"/>
        </w:rPr>
        <w:t>lanning notes:</w:t>
      </w:r>
    </w:p>
    <w:p w14:paraId="0ECE2806" w14:textId="77777777" w:rsidR="00216CEF" w:rsidRPr="004B0730" w:rsidRDefault="00216CEF" w:rsidP="00216CEF">
      <w:pPr>
        <w:pStyle w:val="ListParagraph"/>
        <w:numPr>
          <w:ilvl w:val="0"/>
          <w:numId w:val="15"/>
        </w:numPr>
        <w:spacing w:after="0" w:line="240" w:lineRule="auto"/>
        <w:rPr>
          <w:rFonts w:ascii="Calibri" w:hAnsi="Calibri"/>
        </w:rPr>
      </w:pPr>
      <w:r w:rsidRPr="004B0730">
        <w:rPr>
          <w:rFonts w:ascii="Calibri" w:hAnsi="Calibri"/>
        </w:rPr>
        <w:t>Flexibility to have meetings</w:t>
      </w:r>
      <w:r>
        <w:rPr>
          <w:rFonts w:ascii="Calibri" w:hAnsi="Calibri"/>
        </w:rPr>
        <w:t>/interviews</w:t>
      </w:r>
      <w:r w:rsidRPr="004B0730">
        <w:rPr>
          <w:rFonts w:ascii="Calibri" w:hAnsi="Calibri"/>
        </w:rPr>
        <w:t xml:space="preserve"> with </w:t>
      </w:r>
      <w:r>
        <w:rPr>
          <w:rFonts w:ascii="Calibri" w:hAnsi="Calibri"/>
        </w:rPr>
        <w:t xml:space="preserve">individuals or </w:t>
      </w:r>
      <w:r w:rsidRPr="004B0730">
        <w:rPr>
          <w:rFonts w:ascii="Calibri" w:hAnsi="Calibri"/>
        </w:rPr>
        <w:t>groups who are unable to attend</w:t>
      </w:r>
    </w:p>
    <w:p w14:paraId="15E2240E" w14:textId="58E1F4B4" w:rsidR="00216CEF" w:rsidRPr="004B0730" w:rsidRDefault="00216CEF" w:rsidP="00216CEF">
      <w:pPr>
        <w:pStyle w:val="ListParagraph"/>
        <w:numPr>
          <w:ilvl w:val="0"/>
          <w:numId w:val="15"/>
        </w:numPr>
        <w:spacing w:after="0" w:line="240" w:lineRule="auto"/>
        <w:rPr>
          <w:rFonts w:ascii="Calibri" w:hAnsi="Calibri"/>
        </w:rPr>
      </w:pPr>
      <w:r w:rsidRPr="004B0730">
        <w:rPr>
          <w:rFonts w:ascii="Calibri" w:hAnsi="Calibri"/>
        </w:rPr>
        <w:t xml:space="preserve">Approx. </w:t>
      </w:r>
      <w:r w:rsidR="00CC5798">
        <w:rPr>
          <w:rFonts w:ascii="Calibri" w:hAnsi="Calibri"/>
        </w:rPr>
        <w:t>budget</w:t>
      </w:r>
      <w:r w:rsidRPr="004B0730">
        <w:rPr>
          <w:rFonts w:ascii="Calibri" w:hAnsi="Calibri"/>
        </w:rPr>
        <w:t xml:space="preserve"> per workshop for venue hire, catering, advertising</w:t>
      </w:r>
      <w:r w:rsidR="00217B0B">
        <w:rPr>
          <w:rFonts w:ascii="Calibri" w:hAnsi="Calibri"/>
        </w:rPr>
        <w:t xml:space="preserve"> (accessibility; dietary requirements)</w:t>
      </w:r>
    </w:p>
    <w:p w14:paraId="7FB5C50F" w14:textId="46994CE5" w:rsidR="00B3632D" w:rsidRDefault="005146E0" w:rsidP="00216CEF">
      <w:pPr>
        <w:pStyle w:val="ListParagraph"/>
        <w:numPr>
          <w:ilvl w:val="0"/>
          <w:numId w:val="1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(If involves research) e</w:t>
      </w:r>
      <w:r w:rsidR="00B3632D">
        <w:rPr>
          <w:rFonts w:ascii="Calibri" w:hAnsi="Calibri"/>
        </w:rPr>
        <w:t>nsure information sheets have been distributed and discussed. Consent to participate obtained.</w:t>
      </w:r>
    </w:p>
    <w:p w14:paraId="1F8DF791" w14:textId="1A9F30C3" w:rsidR="00216CEF" w:rsidRPr="003F4EEC" w:rsidRDefault="001F177A" w:rsidP="00216CEF">
      <w:pPr>
        <w:pStyle w:val="ListParagraph"/>
        <w:numPr>
          <w:ilvl w:val="0"/>
          <w:numId w:val="1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Re</w:t>
      </w:r>
      <w:r w:rsidR="00F340FE">
        <w:rPr>
          <w:rFonts w:ascii="Calibri" w:hAnsi="Calibri"/>
        </w:rPr>
        <w:t>cord attendance – to support evaluation of community diversity represented in the process</w:t>
      </w:r>
      <w:r>
        <w:rPr>
          <w:rFonts w:ascii="Calibri" w:hAnsi="Calibri"/>
        </w:rPr>
        <w:t xml:space="preserve">. Obtain </w:t>
      </w:r>
      <w:r w:rsidR="00216CEF" w:rsidRPr="004B0730">
        <w:rPr>
          <w:rFonts w:ascii="Calibri" w:hAnsi="Calibri"/>
        </w:rPr>
        <w:t>demographic</w:t>
      </w:r>
      <w:r>
        <w:rPr>
          <w:rFonts w:ascii="Calibri" w:hAnsi="Calibri"/>
        </w:rPr>
        <w:t xml:space="preserve"> info</w:t>
      </w:r>
      <w:r w:rsidR="00216CEF" w:rsidRPr="004B0730">
        <w:rPr>
          <w:rFonts w:ascii="Calibri" w:hAnsi="Calibri"/>
        </w:rPr>
        <w:t xml:space="preserve"> for everyone that attends</w:t>
      </w:r>
      <w:r w:rsidR="00F340FE">
        <w:rPr>
          <w:rFonts w:ascii="Calibri" w:hAnsi="Calibri"/>
        </w:rPr>
        <w:t xml:space="preserve"> including</w:t>
      </w:r>
      <w:r w:rsidR="00216CEF">
        <w:rPr>
          <w:rFonts w:ascii="Calibri" w:hAnsi="Calibri"/>
        </w:rPr>
        <w:t xml:space="preserve"> </w:t>
      </w:r>
      <w:r w:rsidR="00F340FE">
        <w:rPr>
          <w:rFonts w:ascii="Calibri" w:hAnsi="Calibri"/>
        </w:rPr>
        <w:t>g</w:t>
      </w:r>
      <w:r w:rsidR="00216CEF">
        <w:rPr>
          <w:rFonts w:ascii="Calibri" w:hAnsi="Calibri"/>
        </w:rPr>
        <w:t xml:space="preserve">ender, </w:t>
      </w:r>
      <w:r w:rsidR="00F340FE">
        <w:rPr>
          <w:rFonts w:ascii="Calibri" w:hAnsi="Calibri"/>
        </w:rPr>
        <w:t xml:space="preserve">population groups e.g. </w:t>
      </w:r>
      <w:r w:rsidR="00216CEF">
        <w:t>Aboriginal/Torres Strait Islanders</w:t>
      </w:r>
      <w:r w:rsidR="00F340FE">
        <w:t xml:space="preserve"> or other cultures</w:t>
      </w:r>
      <w:r w:rsidR="00216CEF">
        <w:t>, community member</w:t>
      </w:r>
      <w:r w:rsidR="00F340FE">
        <w:t>s</w:t>
      </w:r>
      <w:r w:rsidR="00216CEF">
        <w:t xml:space="preserve"> vs service provider</w:t>
      </w:r>
      <w:r w:rsidR="00F340FE">
        <w:t>s</w:t>
      </w:r>
      <w:r w:rsidR="00216CEF">
        <w:t>, location where based - local vs visiting</w:t>
      </w:r>
    </w:p>
    <w:p w14:paraId="245F3E49" w14:textId="77777777" w:rsidR="00216CEF" w:rsidRPr="001F177A" w:rsidRDefault="00216CEF" w:rsidP="00216CEF">
      <w:pPr>
        <w:pStyle w:val="ListParagraph"/>
        <w:numPr>
          <w:ilvl w:val="0"/>
          <w:numId w:val="15"/>
        </w:numPr>
        <w:spacing w:after="0" w:line="240" w:lineRule="auto"/>
        <w:rPr>
          <w:rFonts w:ascii="Calibri" w:hAnsi="Calibri"/>
        </w:rPr>
      </w:pPr>
      <w:r>
        <w:t xml:space="preserve">Need to pitch each workshop appropriate to the participants (community vs health professionals) - consider language, use of jargon. </w:t>
      </w:r>
    </w:p>
    <w:p w14:paraId="67E14612" w14:textId="77777777" w:rsidR="001F177A" w:rsidRPr="001F177A" w:rsidRDefault="001F177A" w:rsidP="001F177A">
      <w:pPr>
        <w:spacing w:after="0" w:line="240" w:lineRule="auto"/>
        <w:rPr>
          <w:rFonts w:ascii="Calibri" w:hAnsi="Calibri"/>
        </w:rPr>
      </w:pPr>
    </w:p>
    <w:p w14:paraId="4739F2B4" w14:textId="509AA8D7" w:rsidR="00F370BD" w:rsidRDefault="00F370BD" w:rsidP="00F370BD">
      <w:pPr>
        <w:spacing w:after="0" w:line="240" w:lineRule="auto"/>
        <w:rPr>
          <w:rFonts w:ascii="Calibri" w:hAnsi="Calibri"/>
          <w:u w:val="single"/>
        </w:rPr>
      </w:pPr>
      <w:r w:rsidRPr="00073D88">
        <w:rPr>
          <w:rFonts w:ascii="Calibri" w:hAnsi="Calibri"/>
          <w:u w:val="single"/>
        </w:rPr>
        <w:t xml:space="preserve">Guidelines for participation </w:t>
      </w:r>
    </w:p>
    <w:p w14:paraId="194F4AA1" w14:textId="4427A9E8" w:rsidR="004B0730" w:rsidRPr="009E23AD" w:rsidRDefault="004B0730" w:rsidP="004B0730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u w:val="single"/>
        </w:rPr>
      </w:pPr>
      <w:r>
        <w:rPr>
          <w:rFonts w:ascii="Calibri" w:hAnsi="Calibri"/>
        </w:rPr>
        <w:t xml:space="preserve">We want to hear your </w:t>
      </w:r>
      <w:r w:rsidR="001F177A">
        <w:rPr>
          <w:rFonts w:ascii="Calibri" w:hAnsi="Calibri"/>
        </w:rPr>
        <w:t>stories,</w:t>
      </w:r>
      <w:r>
        <w:rPr>
          <w:rFonts w:ascii="Calibri" w:hAnsi="Calibri"/>
        </w:rPr>
        <w:t xml:space="preserve"> a</w:t>
      </w:r>
      <w:r w:rsidRPr="009E23AD">
        <w:rPr>
          <w:rFonts w:ascii="Calibri" w:hAnsi="Calibri"/>
        </w:rPr>
        <w:t>ll views are welcome</w:t>
      </w:r>
      <w:r w:rsidR="00BF2F2C">
        <w:rPr>
          <w:rFonts w:ascii="Calibri" w:hAnsi="Calibri"/>
        </w:rPr>
        <w:t>,</w:t>
      </w:r>
      <w:r w:rsidRPr="009E23AD">
        <w:rPr>
          <w:rFonts w:ascii="Calibri" w:hAnsi="Calibri"/>
        </w:rPr>
        <w:t xml:space="preserve"> and we are very keen to learn from you</w:t>
      </w:r>
      <w:r w:rsidR="00BF2F2C">
        <w:rPr>
          <w:rFonts w:ascii="Calibri" w:hAnsi="Calibri"/>
        </w:rPr>
        <w:t>.</w:t>
      </w:r>
      <w:r w:rsidRPr="009E23AD">
        <w:rPr>
          <w:rFonts w:ascii="Calibri" w:hAnsi="Calibri"/>
        </w:rPr>
        <w:t xml:space="preserve"> </w:t>
      </w:r>
      <w:r w:rsidR="00BF2F2C">
        <w:rPr>
          <w:rFonts w:ascii="Calibri" w:hAnsi="Calibri"/>
        </w:rPr>
        <w:t>W</w:t>
      </w:r>
      <w:r w:rsidRPr="009E23AD">
        <w:rPr>
          <w:rFonts w:ascii="Calibri" w:hAnsi="Calibri"/>
        </w:rPr>
        <w:t>e are not the experts on your community</w:t>
      </w:r>
      <w:r w:rsidR="00BF2F2C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</w:p>
    <w:p w14:paraId="1520BFA1" w14:textId="2478FF3B" w:rsidR="00F370BD" w:rsidRPr="009E23AD" w:rsidRDefault="00F370BD" w:rsidP="00F370B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u w:val="single"/>
        </w:rPr>
      </w:pPr>
      <w:r w:rsidRPr="009E23AD">
        <w:rPr>
          <w:rFonts w:ascii="Calibri" w:hAnsi="Calibri"/>
        </w:rPr>
        <w:t xml:space="preserve">Reminder of confidentiality of participation </w:t>
      </w:r>
      <w:r>
        <w:rPr>
          <w:rFonts w:ascii="Calibri" w:hAnsi="Calibri"/>
        </w:rPr>
        <w:t>and respect for all participants</w:t>
      </w:r>
      <w:r w:rsidR="00650A44">
        <w:rPr>
          <w:rFonts w:ascii="Calibri" w:hAnsi="Calibri"/>
        </w:rPr>
        <w:t>.</w:t>
      </w:r>
    </w:p>
    <w:p w14:paraId="370FEBB3" w14:textId="2FE49C18" w:rsidR="00F370BD" w:rsidRPr="009E23AD" w:rsidRDefault="002B3EC2" w:rsidP="00F370B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u w:val="single"/>
        </w:rPr>
      </w:pPr>
      <w:r>
        <w:rPr>
          <w:rFonts w:ascii="Calibri" w:hAnsi="Calibri"/>
        </w:rPr>
        <w:t>To assist in notetaking, w</w:t>
      </w:r>
      <w:r w:rsidR="00F370BD" w:rsidRPr="009E23AD">
        <w:rPr>
          <w:rFonts w:ascii="Calibri" w:hAnsi="Calibri"/>
        </w:rPr>
        <w:t xml:space="preserve">e are recording the meeting </w:t>
      </w:r>
      <w:r w:rsidR="00F254FE">
        <w:rPr>
          <w:rFonts w:ascii="Calibri" w:hAnsi="Calibri"/>
        </w:rPr>
        <w:t>(if permission received)</w:t>
      </w:r>
      <w:r>
        <w:rPr>
          <w:rFonts w:ascii="Calibri" w:hAnsi="Calibri"/>
        </w:rPr>
        <w:t>.</w:t>
      </w:r>
      <w:r w:rsidR="00F254FE">
        <w:rPr>
          <w:rFonts w:ascii="Calibri" w:hAnsi="Calibri"/>
        </w:rPr>
        <w:t xml:space="preserve"> </w:t>
      </w:r>
      <w:r>
        <w:t xml:space="preserve">No-one will be identified in the notes and only the </w:t>
      </w:r>
      <w:r w:rsidR="00650A44">
        <w:t>project</w:t>
      </w:r>
      <w:r>
        <w:t xml:space="preserve"> team will have access to the recording. It will be deleted after the notes are finalised</w:t>
      </w:r>
      <w:r w:rsidR="00650A44">
        <w:t>.</w:t>
      </w:r>
    </w:p>
    <w:p w14:paraId="78D20C3D" w14:textId="70450FB8" w:rsidR="00F370BD" w:rsidRPr="00774C18" w:rsidRDefault="0086560F" w:rsidP="00F370B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u w:val="single"/>
        </w:rPr>
      </w:pPr>
      <w:r>
        <w:rPr>
          <w:rFonts w:cstheme="minorHAnsi"/>
        </w:rPr>
        <w:t xml:space="preserve">You may choose to participate in only some aspects of the project and decline others. </w:t>
      </w:r>
      <w:r w:rsidR="00F370BD" w:rsidRPr="009E23AD">
        <w:rPr>
          <w:rFonts w:ascii="Calibri" w:hAnsi="Calibri"/>
        </w:rPr>
        <w:t xml:space="preserve">If you wish to withdraw </w:t>
      </w:r>
      <w:r>
        <w:rPr>
          <w:rFonts w:ascii="Calibri" w:hAnsi="Calibri"/>
        </w:rPr>
        <w:t xml:space="preserve">any information provided, </w:t>
      </w:r>
      <w:r>
        <w:rPr>
          <w:rFonts w:cstheme="minorHAnsi"/>
        </w:rPr>
        <w:t>we will only be able to remove any unprocessed data</w:t>
      </w:r>
      <w:r w:rsidR="00650A44">
        <w:rPr>
          <w:rFonts w:cstheme="minorHAnsi"/>
        </w:rPr>
        <w:t>.</w:t>
      </w:r>
    </w:p>
    <w:p w14:paraId="71D636CB" w14:textId="50E437CD" w:rsidR="00774C18" w:rsidRPr="009E23AD" w:rsidRDefault="00774C18" w:rsidP="00F370B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u w:val="single"/>
        </w:rPr>
      </w:pPr>
      <w:r>
        <w:rPr>
          <w:rFonts w:cstheme="minorHAnsi"/>
        </w:rPr>
        <w:t xml:space="preserve">Feedback can be provided between workshops to the </w:t>
      </w:r>
      <w:r w:rsidR="00AF55C5">
        <w:rPr>
          <w:rFonts w:cstheme="minorHAnsi"/>
        </w:rPr>
        <w:t xml:space="preserve">Local Connector / </w:t>
      </w:r>
      <w:r>
        <w:rPr>
          <w:rFonts w:cstheme="minorHAnsi"/>
        </w:rPr>
        <w:t xml:space="preserve">Project Support Officer or </w:t>
      </w:r>
      <w:r w:rsidR="00AF55C5">
        <w:rPr>
          <w:rFonts w:cstheme="minorHAnsi"/>
        </w:rPr>
        <w:t>Project Team</w:t>
      </w:r>
      <w:r w:rsidR="00650A44">
        <w:rPr>
          <w:rFonts w:cstheme="minorHAnsi"/>
        </w:rPr>
        <w:t>.</w:t>
      </w:r>
    </w:p>
    <w:p w14:paraId="2D2C74AD" w14:textId="77777777" w:rsidR="00F370BD" w:rsidRDefault="00F370BD" w:rsidP="00F370BD">
      <w:pPr>
        <w:spacing w:after="0" w:line="240" w:lineRule="auto"/>
      </w:pPr>
    </w:p>
    <w:p w14:paraId="1D84D5B6" w14:textId="5E3D843E" w:rsidR="00F370BD" w:rsidRDefault="00F370BD" w:rsidP="00715218">
      <w:pPr>
        <w:pStyle w:val="ListParagraph"/>
        <w:numPr>
          <w:ilvl w:val="0"/>
          <w:numId w:val="6"/>
        </w:numPr>
        <w:spacing w:after="0" w:line="240" w:lineRule="auto"/>
      </w:pPr>
      <w:r>
        <w:t>Format will d</w:t>
      </w:r>
      <w:r w:rsidRPr="00C87E3E">
        <w:t>epend on numbers:</w:t>
      </w:r>
      <w:r>
        <w:t xml:space="preserve"> </w:t>
      </w:r>
      <w:r w:rsidR="005146E0">
        <w:t>Interaction with w</w:t>
      </w:r>
      <w:r w:rsidRPr="00C87E3E">
        <w:t>hole group</w:t>
      </w:r>
      <w:r w:rsidR="005146E0">
        <w:t xml:space="preserve"> vs </w:t>
      </w:r>
      <w:r>
        <w:t>breakout in s</w:t>
      </w:r>
      <w:r w:rsidRPr="00C87E3E">
        <w:t>mall groups</w:t>
      </w:r>
      <w:r w:rsidR="005146E0">
        <w:t xml:space="preserve"> vs</w:t>
      </w:r>
      <w:r>
        <w:t xml:space="preserve"> i</w:t>
      </w:r>
      <w:r w:rsidRPr="00C87E3E">
        <w:t>ndividual interviews</w:t>
      </w:r>
      <w:r w:rsidR="00650A44">
        <w:t>.</w:t>
      </w:r>
    </w:p>
    <w:p w14:paraId="24069BB3" w14:textId="2C8CBD43" w:rsidR="00FA0DA6" w:rsidRDefault="00C7712C" w:rsidP="00715218">
      <w:pPr>
        <w:pStyle w:val="ListParagraph"/>
        <w:numPr>
          <w:ilvl w:val="0"/>
          <w:numId w:val="6"/>
        </w:numPr>
        <w:spacing w:after="0" w:line="240" w:lineRule="auto"/>
      </w:pPr>
      <w:r>
        <w:t>B</w:t>
      </w:r>
      <w:r w:rsidR="00FA0DA6">
        <w:t>reak</w:t>
      </w:r>
      <w:r>
        <w:t>s will be taken at a convenient time within the discussions.</w:t>
      </w:r>
    </w:p>
    <w:p w14:paraId="2B0E98CC" w14:textId="79073761" w:rsidR="00A104AC" w:rsidRPr="00C87E3E" w:rsidRDefault="00A104AC" w:rsidP="00715218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lans </w:t>
      </w:r>
      <w:r w:rsidR="00F0386E">
        <w:t>may</w:t>
      </w:r>
      <w:r>
        <w:t xml:space="preserve"> need to be revised based on progress in each workshop </w:t>
      </w:r>
      <w:r w:rsidR="00F0386E">
        <w:t>at</w:t>
      </w:r>
      <w:r>
        <w:t xml:space="preserve"> each site</w:t>
      </w:r>
      <w:r w:rsidR="00CC67D0">
        <w:t xml:space="preserve"> (we are flexible)</w:t>
      </w:r>
      <w:r w:rsidR="00650A44">
        <w:t>.</w:t>
      </w:r>
    </w:p>
    <w:p w14:paraId="6D94BCBE" w14:textId="046A115E" w:rsidR="00037764" w:rsidRDefault="00A24CD5" w:rsidP="00715218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For the purposes of this project, </w:t>
      </w:r>
      <w:r w:rsidR="0010578D">
        <w:t xml:space="preserve">we seek small </w:t>
      </w:r>
      <w:r w:rsidR="00504FA2">
        <w:t xml:space="preserve">feasible </w:t>
      </w:r>
      <w:r>
        <w:t xml:space="preserve">actions </w:t>
      </w:r>
      <w:r w:rsidR="0010578D">
        <w:t>able to be implemented</w:t>
      </w:r>
      <w:r w:rsidR="00504FA2">
        <w:t xml:space="preserve"> cost neutral.</w:t>
      </w:r>
    </w:p>
    <w:p w14:paraId="2AE24E6D" w14:textId="46048E72" w:rsidR="00585786" w:rsidRDefault="00585786" w:rsidP="00715218">
      <w:pPr>
        <w:pStyle w:val="ListParagraph"/>
        <w:numPr>
          <w:ilvl w:val="0"/>
          <w:numId w:val="6"/>
        </w:numPr>
        <w:spacing w:after="0" w:line="240" w:lineRule="auto"/>
      </w:pPr>
      <w:r>
        <w:t>The plan will provide evidence for further advocacy and potential grant applications.</w:t>
      </w:r>
    </w:p>
    <w:p w14:paraId="4D559C6E" w14:textId="77777777" w:rsidR="00F370BD" w:rsidRDefault="00F370BD" w:rsidP="00F370BD">
      <w:pPr>
        <w:spacing w:after="0" w:line="240" w:lineRule="auto"/>
        <w:rPr>
          <w:rFonts w:ascii="Calibri" w:hAnsi="Calibri"/>
          <w:u w:val="single"/>
        </w:rPr>
      </w:pPr>
    </w:p>
    <w:p w14:paraId="685EFA9B" w14:textId="3070DB62" w:rsidR="00F370BD" w:rsidRPr="00AE47FB" w:rsidRDefault="00F370BD" w:rsidP="00F370BD">
      <w:pPr>
        <w:spacing w:after="0" w:line="240" w:lineRule="auto"/>
        <w:rPr>
          <w:rFonts w:ascii="Calibri" w:hAnsi="Calibri"/>
          <w:u w:val="single"/>
        </w:rPr>
      </w:pPr>
      <w:r w:rsidRPr="00AE47FB">
        <w:rPr>
          <w:rFonts w:ascii="Calibri" w:hAnsi="Calibri"/>
          <w:u w:val="single"/>
        </w:rPr>
        <w:t xml:space="preserve">Workshop </w:t>
      </w:r>
      <w:r w:rsidR="005356A7">
        <w:rPr>
          <w:rFonts w:ascii="Calibri" w:hAnsi="Calibri"/>
          <w:u w:val="single"/>
        </w:rPr>
        <w:t>r</w:t>
      </w:r>
      <w:r w:rsidRPr="00AE47FB">
        <w:rPr>
          <w:rFonts w:ascii="Calibri" w:hAnsi="Calibri"/>
          <w:u w:val="single"/>
        </w:rPr>
        <w:t>esources checklist</w:t>
      </w:r>
    </w:p>
    <w:p w14:paraId="1EC0F390" w14:textId="77777777" w:rsidR="00F370BD" w:rsidRPr="00AE47FB" w:rsidRDefault="00F370BD" w:rsidP="00F370BD">
      <w:pPr>
        <w:spacing w:after="0" w:line="240" w:lineRule="auto"/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4"/>
        <w:gridCol w:w="2126"/>
        <w:gridCol w:w="2126"/>
      </w:tblGrid>
      <w:tr w:rsidR="00F370BD" w:rsidRPr="00AE47FB" w14:paraId="62A014D8" w14:textId="77777777" w:rsidTr="003F4EEC">
        <w:trPr>
          <w:trHeight w:val="397"/>
        </w:trPr>
        <w:tc>
          <w:tcPr>
            <w:tcW w:w="6204" w:type="dxa"/>
            <w:shd w:val="clear" w:color="auto" w:fill="D9D9D9" w:themeFill="background1" w:themeFillShade="D9"/>
          </w:tcPr>
          <w:p w14:paraId="6B4C9A53" w14:textId="77777777" w:rsidR="00F370BD" w:rsidRPr="00AE47FB" w:rsidRDefault="00F370BD" w:rsidP="00381AEA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Resourc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4C95923" w14:textId="3EF99EC4" w:rsidR="00F370BD" w:rsidRPr="00AE47FB" w:rsidRDefault="00F370BD" w:rsidP="00F370BD">
            <w:pPr>
              <w:jc w:val="center"/>
              <w:rPr>
                <w:rFonts w:cstheme="minorHAnsi"/>
              </w:rPr>
            </w:pPr>
            <w:r w:rsidRPr="00AE47FB">
              <w:rPr>
                <w:rFonts w:cstheme="minorHAnsi"/>
              </w:rPr>
              <w:t>Required</w:t>
            </w:r>
            <w:r>
              <w:rPr>
                <w:rFonts w:cstheme="minorHAnsi"/>
              </w:rPr>
              <w:t>?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B6D7EA3" w14:textId="73D4E8A4" w:rsidR="00F370BD" w:rsidRPr="00AE47FB" w:rsidRDefault="00A51E56" w:rsidP="00F370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cked?</w:t>
            </w:r>
          </w:p>
        </w:tc>
      </w:tr>
      <w:tr w:rsidR="00F370BD" w:rsidRPr="00AE47FB" w14:paraId="77FBBE59" w14:textId="77777777" w:rsidTr="003F4EEC">
        <w:trPr>
          <w:trHeight w:val="397"/>
        </w:trPr>
        <w:tc>
          <w:tcPr>
            <w:tcW w:w="6204" w:type="dxa"/>
          </w:tcPr>
          <w:p w14:paraId="40DD7C57" w14:textId="77777777" w:rsidR="00F370BD" w:rsidRPr="00AE47FB" w:rsidRDefault="00F370BD" w:rsidP="000C64A3">
            <w:pPr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 w:rsidRPr="00AE47FB">
              <w:rPr>
                <w:rFonts w:cstheme="minorHAnsi"/>
              </w:rPr>
              <w:t xml:space="preserve">efreshments </w:t>
            </w:r>
          </w:p>
        </w:tc>
        <w:tc>
          <w:tcPr>
            <w:tcW w:w="2126" w:type="dxa"/>
          </w:tcPr>
          <w:p w14:paraId="0BF7F2E5" w14:textId="749D1777" w:rsidR="00F370BD" w:rsidRPr="00AE47FB" w:rsidRDefault="00F370BD" w:rsidP="000C64A3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422DF423" w14:textId="77777777" w:rsidR="00F370BD" w:rsidRPr="00AE47FB" w:rsidRDefault="00F370BD" w:rsidP="000C64A3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4E9B2114" w14:textId="77777777" w:rsidTr="003F4EEC">
        <w:trPr>
          <w:trHeight w:val="397"/>
        </w:trPr>
        <w:tc>
          <w:tcPr>
            <w:tcW w:w="6204" w:type="dxa"/>
          </w:tcPr>
          <w:p w14:paraId="7B6AB6A2" w14:textId="6CCCDD39" w:rsidR="00F370BD" w:rsidRPr="00AE47FB" w:rsidRDefault="00F370BD" w:rsidP="001E5AF5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 xml:space="preserve">Information </w:t>
            </w:r>
            <w:r>
              <w:rPr>
                <w:rFonts w:cstheme="minorHAnsi"/>
              </w:rPr>
              <w:t xml:space="preserve">sheets </w:t>
            </w:r>
            <w:r w:rsidR="00FD5E0F">
              <w:rPr>
                <w:rFonts w:cstheme="minorHAnsi"/>
              </w:rPr>
              <w:t>and</w:t>
            </w:r>
            <w:r>
              <w:rPr>
                <w:rFonts w:cstheme="minorHAnsi"/>
              </w:rPr>
              <w:t xml:space="preserve"> </w:t>
            </w:r>
            <w:r w:rsidRPr="00AE47FB">
              <w:rPr>
                <w:rFonts w:cstheme="minorHAnsi"/>
              </w:rPr>
              <w:t xml:space="preserve">consent forms </w:t>
            </w:r>
          </w:p>
        </w:tc>
        <w:tc>
          <w:tcPr>
            <w:tcW w:w="2126" w:type="dxa"/>
          </w:tcPr>
          <w:p w14:paraId="47ED4ECD" w14:textId="499A1A6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75F4E250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6B9D472E" w14:textId="77777777" w:rsidTr="003F4EEC">
        <w:trPr>
          <w:trHeight w:val="397"/>
        </w:trPr>
        <w:tc>
          <w:tcPr>
            <w:tcW w:w="6204" w:type="dxa"/>
          </w:tcPr>
          <w:p w14:paraId="1BE3A7BF" w14:textId="77777777" w:rsidR="00F370BD" w:rsidRPr="00AE47FB" w:rsidRDefault="00F370BD" w:rsidP="009E221C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Attendance sheet</w:t>
            </w:r>
          </w:p>
        </w:tc>
        <w:tc>
          <w:tcPr>
            <w:tcW w:w="2126" w:type="dxa"/>
          </w:tcPr>
          <w:p w14:paraId="07A70C67" w14:textId="37F3CA18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2E937FDF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3815E845" w14:textId="77777777" w:rsidTr="003F4EEC">
        <w:trPr>
          <w:trHeight w:val="397"/>
        </w:trPr>
        <w:tc>
          <w:tcPr>
            <w:tcW w:w="6204" w:type="dxa"/>
          </w:tcPr>
          <w:p w14:paraId="76E2BCE5" w14:textId="29822111" w:rsidR="00F370BD" w:rsidRPr="00AE47FB" w:rsidRDefault="00F370BD" w:rsidP="00CB62F4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 xml:space="preserve"> </w:t>
            </w:r>
            <w:r w:rsidRPr="00AE47FB">
              <w:rPr>
                <w:rFonts w:cstheme="minorHAnsi"/>
              </w:rPr>
              <w:t>tags</w:t>
            </w:r>
            <w:r>
              <w:rPr>
                <w:rFonts w:cstheme="minorHAnsi"/>
              </w:rPr>
              <w:t xml:space="preserve"> </w:t>
            </w:r>
            <w:r w:rsidR="00FD5E0F">
              <w:rPr>
                <w:rFonts w:cstheme="minorHAnsi"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FD5E0F">
              <w:rPr>
                <w:rFonts w:cstheme="minorHAnsi"/>
              </w:rPr>
              <w:t>l</w:t>
            </w:r>
            <w:r>
              <w:rPr>
                <w:rFonts w:cstheme="minorHAnsi"/>
              </w:rPr>
              <w:t xml:space="preserve">abels </w:t>
            </w:r>
          </w:p>
        </w:tc>
        <w:tc>
          <w:tcPr>
            <w:tcW w:w="2126" w:type="dxa"/>
          </w:tcPr>
          <w:p w14:paraId="737590F4" w14:textId="1E9CCB0B" w:rsidR="00F370BD" w:rsidRPr="00AE47FB" w:rsidRDefault="00F370BD" w:rsidP="00CB62F4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0046D2E9" w14:textId="77777777" w:rsidR="00F370BD" w:rsidRPr="00AE47FB" w:rsidRDefault="00F370BD" w:rsidP="00CB62F4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37A367B5" w14:textId="77777777" w:rsidTr="003F4EEC">
        <w:trPr>
          <w:trHeight w:val="397"/>
        </w:trPr>
        <w:tc>
          <w:tcPr>
            <w:tcW w:w="6204" w:type="dxa"/>
          </w:tcPr>
          <w:p w14:paraId="324C9662" w14:textId="0CFF5570" w:rsidR="00F370BD" w:rsidRPr="00AE47FB" w:rsidRDefault="00F370BD" w:rsidP="00381AEA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Session evaluation survey</w:t>
            </w:r>
            <w:r>
              <w:rPr>
                <w:rFonts w:cstheme="minorHAnsi"/>
              </w:rPr>
              <w:t>s</w:t>
            </w:r>
          </w:p>
        </w:tc>
        <w:tc>
          <w:tcPr>
            <w:tcW w:w="2126" w:type="dxa"/>
          </w:tcPr>
          <w:p w14:paraId="3F32075E" w14:textId="0026340D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7D516BD9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07242384" w14:textId="77777777" w:rsidTr="003F4EEC">
        <w:trPr>
          <w:trHeight w:val="397"/>
        </w:trPr>
        <w:tc>
          <w:tcPr>
            <w:tcW w:w="6204" w:type="dxa"/>
          </w:tcPr>
          <w:p w14:paraId="069A26D5" w14:textId="356CA216" w:rsidR="00F370BD" w:rsidRPr="00AE47FB" w:rsidRDefault="00F370BD" w:rsidP="00F4340C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 xml:space="preserve">Laptop </w:t>
            </w:r>
            <w:r>
              <w:rPr>
                <w:rFonts w:cstheme="minorHAnsi"/>
              </w:rPr>
              <w:t>and p</w:t>
            </w:r>
            <w:r w:rsidRPr="00AE47FB">
              <w:rPr>
                <w:rFonts w:cstheme="minorHAnsi"/>
              </w:rPr>
              <w:t>ortable data projector</w:t>
            </w:r>
            <w:r w:rsidR="00715218">
              <w:rPr>
                <w:rFonts w:cstheme="minorHAnsi"/>
              </w:rPr>
              <w:t xml:space="preserve"> (</w:t>
            </w:r>
            <w:proofErr w:type="spellStart"/>
            <w:r w:rsidR="00715218">
              <w:rPr>
                <w:rFonts w:cstheme="minorHAnsi"/>
              </w:rPr>
              <w:t>wifi</w:t>
            </w:r>
            <w:proofErr w:type="spellEnd"/>
            <w:r w:rsidR="00715218">
              <w:rPr>
                <w:rFonts w:cstheme="minorHAnsi"/>
              </w:rPr>
              <w:t>?)</w:t>
            </w:r>
          </w:p>
        </w:tc>
        <w:tc>
          <w:tcPr>
            <w:tcW w:w="2126" w:type="dxa"/>
          </w:tcPr>
          <w:p w14:paraId="62D0728C" w14:textId="54A77C09" w:rsidR="00F370BD" w:rsidRPr="00AE47FB" w:rsidRDefault="00F370BD" w:rsidP="00F4340C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71C75566" w14:textId="77777777" w:rsidR="00F370BD" w:rsidRPr="00AE47FB" w:rsidRDefault="00F370BD" w:rsidP="00F4340C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11CB76BD" w14:textId="77777777" w:rsidTr="003F4EEC">
        <w:trPr>
          <w:trHeight w:val="397"/>
        </w:trPr>
        <w:tc>
          <w:tcPr>
            <w:tcW w:w="6204" w:type="dxa"/>
          </w:tcPr>
          <w:p w14:paraId="3494F25A" w14:textId="77777777" w:rsidR="00F370BD" w:rsidRPr="00AE47FB" w:rsidRDefault="00F370BD" w:rsidP="00213C0A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Electric leads and extension plug</w:t>
            </w:r>
          </w:p>
        </w:tc>
        <w:tc>
          <w:tcPr>
            <w:tcW w:w="2126" w:type="dxa"/>
          </w:tcPr>
          <w:p w14:paraId="51222509" w14:textId="384E50A5" w:rsidR="00F370BD" w:rsidRPr="00AE47FB" w:rsidRDefault="00F370BD" w:rsidP="00213C0A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25F3B74B" w14:textId="77777777" w:rsidR="00F370BD" w:rsidRPr="00AE47FB" w:rsidRDefault="00F370BD" w:rsidP="00213C0A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0319F61C" w14:textId="77777777" w:rsidTr="003F4EEC">
        <w:trPr>
          <w:trHeight w:val="397"/>
        </w:trPr>
        <w:tc>
          <w:tcPr>
            <w:tcW w:w="6204" w:type="dxa"/>
          </w:tcPr>
          <w:p w14:paraId="6B6CF05F" w14:textId="446B0A82" w:rsidR="00F370BD" w:rsidRPr="00AE47FB" w:rsidRDefault="00F370BD" w:rsidP="0080114F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AE47FB">
              <w:rPr>
                <w:rFonts w:cstheme="minorHAnsi"/>
              </w:rPr>
              <w:t>igital recorders</w:t>
            </w:r>
          </w:p>
        </w:tc>
        <w:tc>
          <w:tcPr>
            <w:tcW w:w="2126" w:type="dxa"/>
          </w:tcPr>
          <w:p w14:paraId="4D4E5A6E" w14:textId="2F7896F8" w:rsidR="00F370BD" w:rsidRPr="00AE47FB" w:rsidRDefault="00F370BD" w:rsidP="0080114F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51F019C8" w14:textId="77777777" w:rsidR="00F370BD" w:rsidRPr="00AE47FB" w:rsidRDefault="00F370BD" w:rsidP="0080114F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3E668BF1" w14:textId="77777777" w:rsidTr="003F4EEC">
        <w:trPr>
          <w:trHeight w:val="397"/>
        </w:trPr>
        <w:tc>
          <w:tcPr>
            <w:tcW w:w="6204" w:type="dxa"/>
          </w:tcPr>
          <w:p w14:paraId="7FC6FBC0" w14:textId="77777777" w:rsidR="00F370BD" w:rsidRPr="00AE47FB" w:rsidRDefault="00F370BD" w:rsidP="00381AEA">
            <w:pPr>
              <w:rPr>
                <w:rFonts w:cstheme="minorHAnsi"/>
              </w:rPr>
            </w:pPr>
            <w:r w:rsidRPr="00AE47FB">
              <w:rPr>
                <w:rFonts w:cstheme="minorHAnsi"/>
              </w:rPr>
              <w:t>Flip chart</w:t>
            </w:r>
          </w:p>
        </w:tc>
        <w:tc>
          <w:tcPr>
            <w:tcW w:w="2126" w:type="dxa"/>
          </w:tcPr>
          <w:p w14:paraId="0FB4E4C5" w14:textId="67FB906C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29B92253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4776E448" w14:textId="77777777" w:rsidTr="003F4EEC">
        <w:trPr>
          <w:trHeight w:val="397"/>
        </w:trPr>
        <w:tc>
          <w:tcPr>
            <w:tcW w:w="6204" w:type="dxa"/>
          </w:tcPr>
          <w:p w14:paraId="13E396AC" w14:textId="77777777" w:rsidR="00F370BD" w:rsidRPr="00AE47FB" w:rsidRDefault="00F370BD" w:rsidP="0082206A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Pr="00AE47FB">
              <w:rPr>
                <w:rFonts w:cstheme="minorHAnsi"/>
              </w:rPr>
              <w:t xml:space="preserve">utchers paper </w:t>
            </w:r>
            <w:r>
              <w:rPr>
                <w:rFonts w:cstheme="minorHAnsi"/>
              </w:rPr>
              <w:t>and w</w:t>
            </w:r>
            <w:r w:rsidRPr="00AE47FB">
              <w:rPr>
                <w:rFonts w:cstheme="minorHAnsi"/>
              </w:rPr>
              <w:t xml:space="preserve">hiteboard markers </w:t>
            </w:r>
          </w:p>
        </w:tc>
        <w:tc>
          <w:tcPr>
            <w:tcW w:w="2126" w:type="dxa"/>
          </w:tcPr>
          <w:p w14:paraId="1D18078C" w14:textId="77777777" w:rsidR="00F370BD" w:rsidRPr="00AE47FB" w:rsidRDefault="00F370BD" w:rsidP="0082206A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3DE64F24" w14:textId="77777777" w:rsidR="00F370BD" w:rsidRPr="00AE47FB" w:rsidRDefault="00F370BD" w:rsidP="0082206A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55F0D43B" w14:textId="77777777" w:rsidTr="003F4EEC">
        <w:trPr>
          <w:trHeight w:val="397"/>
        </w:trPr>
        <w:tc>
          <w:tcPr>
            <w:tcW w:w="6204" w:type="dxa"/>
          </w:tcPr>
          <w:p w14:paraId="0561DB65" w14:textId="77777777" w:rsidR="00F370BD" w:rsidRPr="00AE47FB" w:rsidRDefault="00F370BD" w:rsidP="007C7E1F">
            <w:pPr>
              <w:rPr>
                <w:rFonts w:cstheme="minorHAnsi"/>
              </w:rPr>
            </w:pPr>
            <w:r>
              <w:rPr>
                <w:rFonts w:cstheme="minorHAnsi"/>
              </w:rPr>
              <w:t>Post it notes and pens</w:t>
            </w:r>
          </w:p>
        </w:tc>
        <w:tc>
          <w:tcPr>
            <w:tcW w:w="2126" w:type="dxa"/>
          </w:tcPr>
          <w:p w14:paraId="162A66D2" w14:textId="77777777" w:rsidR="00F370BD" w:rsidRPr="00AE47FB" w:rsidRDefault="00F370BD" w:rsidP="007C7E1F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73B73172" w14:textId="77777777" w:rsidR="00F370BD" w:rsidRPr="00AE47FB" w:rsidRDefault="00F370BD" w:rsidP="007C7E1F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5D2D559E" w14:textId="77777777" w:rsidTr="003F4EEC">
        <w:trPr>
          <w:trHeight w:val="397"/>
        </w:trPr>
        <w:tc>
          <w:tcPr>
            <w:tcW w:w="6204" w:type="dxa"/>
          </w:tcPr>
          <w:p w14:paraId="7F136275" w14:textId="6A91186F" w:rsidR="00F370BD" w:rsidRPr="00AE47FB" w:rsidRDefault="00FD5E0F" w:rsidP="00381AE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mmunity </w:t>
            </w:r>
            <w:r w:rsidR="00F370BD">
              <w:rPr>
                <w:rFonts w:cstheme="minorHAnsi"/>
              </w:rPr>
              <w:t xml:space="preserve">Profiles / </w:t>
            </w:r>
            <w:r w:rsidR="00AF55C5">
              <w:rPr>
                <w:rFonts w:cstheme="minorHAnsi"/>
              </w:rPr>
              <w:t xml:space="preserve">Services Summary / </w:t>
            </w:r>
            <w:r w:rsidR="00F370BD">
              <w:rPr>
                <w:rFonts w:cstheme="minorHAnsi"/>
              </w:rPr>
              <w:t>Other resources</w:t>
            </w:r>
          </w:p>
        </w:tc>
        <w:tc>
          <w:tcPr>
            <w:tcW w:w="2126" w:type="dxa"/>
          </w:tcPr>
          <w:p w14:paraId="25B50E67" w14:textId="38E07D6A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2DF64E79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  <w:tr w:rsidR="00F370BD" w:rsidRPr="00AE47FB" w14:paraId="442FD860" w14:textId="77777777" w:rsidTr="003F4EEC">
        <w:trPr>
          <w:trHeight w:val="397"/>
        </w:trPr>
        <w:tc>
          <w:tcPr>
            <w:tcW w:w="6204" w:type="dxa"/>
          </w:tcPr>
          <w:p w14:paraId="07524876" w14:textId="5E4F7BCD" w:rsidR="00F370BD" w:rsidRPr="00AE47FB" w:rsidRDefault="00F370BD" w:rsidP="00381AEA">
            <w:p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7AB293B5" w14:textId="6AE52D51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14:paraId="2FD9737A" w14:textId="77777777" w:rsidR="00F370BD" w:rsidRPr="00AE47FB" w:rsidRDefault="00F370BD" w:rsidP="00F370BD">
            <w:pPr>
              <w:jc w:val="center"/>
              <w:rPr>
                <w:rFonts w:cstheme="minorHAnsi"/>
              </w:rPr>
            </w:pPr>
          </w:p>
        </w:tc>
      </w:tr>
    </w:tbl>
    <w:p w14:paraId="71CC5731" w14:textId="77777777" w:rsidR="00F370BD" w:rsidRDefault="00F370BD">
      <w:pPr>
        <w:rPr>
          <w:b/>
          <w:bCs/>
        </w:rPr>
      </w:pPr>
      <w:bookmarkStart w:id="0" w:name="_Hlk111547035"/>
      <w:r>
        <w:rPr>
          <w:b/>
          <w:bCs/>
        </w:rPr>
        <w:br w:type="page"/>
      </w:r>
    </w:p>
    <w:p w14:paraId="570E3D50" w14:textId="6D2BCBBC" w:rsidR="00FD7D85" w:rsidRDefault="00FD7D85" w:rsidP="00236E8B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lastRenderedPageBreak/>
        <w:t>Place</w:t>
      </w:r>
      <w:r w:rsidR="00F0386E">
        <w:rPr>
          <w:b/>
          <w:bCs/>
        </w:rPr>
        <w:t>-B</w:t>
      </w:r>
      <w:r>
        <w:rPr>
          <w:b/>
          <w:bCs/>
        </w:rPr>
        <w:t xml:space="preserve">ased </w:t>
      </w:r>
      <w:r w:rsidR="00F0386E">
        <w:rPr>
          <w:b/>
          <w:bCs/>
        </w:rPr>
        <w:t xml:space="preserve">Health </w:t>
      </w:r>
      <w:r>
        <w:rPr>
          <w:b/>
          <w:bCs/>
        </w:rPr>
        <w:t xml:space="preserve">Planning </w:t>
      </w:r>
    </w:p>
    <w:p w14:paraId="08D18AA9" w14:textId="1DAAC919" w:rsidR="00C87E3E" w:rsidRPr="00FD7D85" w:rsidRDefault="00335A22" w:rsidP="00236E8B">
      <w:pPr>
        <w:spacing w:after="0" w:line="240" w:lineRule="auto"/>
        <w:jc w:val="center"/>
        <w:rPr>
          <w:b/>
          <w:bCs/>
        </w:rPr>
      </w:pPr>
      <w:r>
        <w:rPr>
          <w:b/>
          <w:highlight w:val="yellow"/>
        </w:rPr>
        <w:t xml:space="preserve">Co-design </w:t>
      </w:r>
      <w:r w:rsidR="001A5DA8" w:rsidRPr="00F370BD">
        <w:rPr>
          <w:b/>
          <w:bCs/>
          <w:highlight w:val="yellow"/>
        </w:rPr>
        <w:t>Workshop</w:t>
      </w:r>
      <w:r w:rsidR="005A6D9B" w:rsidRPr="00F370BD">
        <w:rPr>
          <w:b/>
          <w:bCs/>
          <w:highlight w:val="yellow"/>
        </w:rPr>
        <w:t xml:space="preserve"> </w:t>
      </w:r>
      <w:r w:rsidR="00646609" w:rsidRPr="00F370BD">
        <w:rPr>
          <w:b/>
          <w:bCs/>
          <w:highlight w:val="yellow"/>
        </w:rPr>
        <w:t>1</w:t>
      </w:r>
    </w:p>
    <w:p w14:paraId="27DC458B" w14:textId="6E27D2DE" w:rsidR="003F7FBE" w:rsidRPr="00FD7D85" w:rsidRDefault="005A6D9B" w:rsidP="00236E8B">
      <w:pPr>
        <w:spacing w:after="0" w:line="240" w:lineRule="auto"/>
        <w:jc w:val="center"/>
        <w:rPr>
          <w:b/>
          <w:bCs/>
        </w:rPr>
      </w:pPr>
      <w:r w:rsidRPr="00FD7D85">
        <w:rPr>
          <w:b/>
          <w:bCs/>
        </w:rPr>
        <w:t>Community health aspirations</w:t>
      </w:r>
    </w:p>
    <w:bookmarkEnd w:id="0"/>
    <w:p w14:paraId="57322A07" w14:textId="345C0447" w:rsidR="0017500A" w:rsidRPr="00FD7D85" w:rsidRDefault="001A5DA8" w:rsidP="00236E8B">
      <w:pPr>
        <w:spacing w:after="0" w:line="240" w:lineRule="auto"/>
        <w:jc w:val="center"/>
        <w:rPr>
          <w:b/>
          <w:bCs/>
        </w:rPr>
      </w:pPr>
      <w:r w:rsidRPr="00FD7D85">
        <w:rPr>
          <w:b/>
          <w:bCs/>
        </w:rPr>
        <w:t xml:space="preserve">Time </w:t>
      </w:r>
      <w:r w:rsidR="001205AC">
        <w:rPr>
          <w:b/>
          <w:bCs/>
        </w:rPr>
        <w:t>12</w:t>
      </w:r>
      <w:r w:rsidR="003F7FBE" w:rsidRPr="00FD7D85">
        <w:rPr>
          <w:b/>
          <w:bCs/>
        </w:rPr>
        <w:t>0 mins</w:t>
      </w:r>
    </w:p>
    <w:p w14:paraId="0A2A3FBB" w14:textId="77777777" w:rsidR="0017500A" w:rsidRDefault="0017500A" w:rsidP="00236E8B">
      <w:pPr>
        <w:spacing w:after="0" w:line="240" w:lineRule="auto"/>
      </w:pPr>
    </w:p>
    <w:p w14:paraId="2040DB98" w14:textId="77777777" w:rsidR="0017500A" w:rsidRDefault="0017500A" w:rsidP="00236E8B">
      <w:pPr>
        <w:spacing w:after="0" w:line="240" w:lineRule="auto"/>
      </w:pPr>
      <w:r>
        <w:t>Objectives:</w:t>
      </w:r>
    </w:p>
    <w:p w14:paraId="7335269D" w14:textId="6E9AF571" w:rsidR="0017500A" w:rsidRDefault="00892812" w:rsidP="00236E8B">
      <w:pPr>
        <w:pStyle w:val="ListParagraph"/>
        <w:numPr>
          <w:ilvl w:val="0"/>
          <w:numId w:val="4"/>
        </w:numPr>
        <w:spacing w:after="0" w:line="240" w:lineRule="auto"/>
      </w:pPr>
      <w:r>
        <w:t>C</w:t>
      </w:r>
      <w:r w:rsidR="0017500A">
        <w:t>onfirm essential basket of services</w:t>
      </w:r>
    </w:p>
    <w:p w14:paraId="3C853743" w14:textId="3D10EA86" w:rsidR="00892812" w:rsidRDefault="00892812" w:rsidP="00236E8B">
      <w:pPr>
        <w:pStyle w:val="ListParagraph"/>
        <w:numPr>
          <w:ilvl w:val="0"/>
          <w:numId w:val="4"/>
        </w:numPr>
        <w:spacing w:after="0" w:line="240" w:lineRule="auto"/>
      </w:pPr>
      <w:r>
        <w:t>Explore the local population and their characteristics</w:t>
      </w:r>
    </w:p>
    <w:p w14:paraId="20A77D18" w14:textId="6A905FA2" w:rsidR="00892812" w:rsidRDefault="00892812" w:rsidP="00236E8B">
      <w:pPr>
        <w:pStyle w:val="ListParagraph"/>
        <w:numPr>
          <w:ilvl w:val="0"/>
          <w:numId w:val="4"/>
        </w:numPr>
        <w:spacing w:after="0" w:line="240" w:lineRule="auto"/>
      </w:pPr>
      <w:r w:rsidRPr="00892812">
        <w:t>Identify environmental, social or cultural issues affecting health</w:t>
      </w:r>
    </w:p>
    <w:p w14:paraId="5917516A" w14:textId="33322A8B" w:rsidR="0017500A" w:rsidRDefault="00892812" w:rsidP="00236E8B">
      <w:pPr>
        <w:pStyle w:val="ListParagraph"/>
        <w:numPr>
          <w:ilvl w:val="0"/>
          <w:numId w:val="4"/>
        </w:numPr>
        <w:spacing w:after="0" w:line="240" w:lineRule="auto"/>
      </w:pPr>
      <w:r>
        <w:t>C</w:t>
      </w:r>
      <w:r w:rsidR="0017500A">
        <w:t>onfirm current services available (current model of service delivery)</w:t>
      </w:r>
    </w:p>
    <w:p w14:paraId="6E9B3D6D" w14:textId="30A7AF18" w:rsidR="0017500A" w:rsidRDefault="00892812" w:rsidP="00236E8B">
      <w:pPr>
        <w:pStyle w:val="ListParagraph"/>
        <w:numPr>
          <w:ilvl w:val="0"/>
          <w:numId w:val="4"/>
        </w:numPr>
        <w:spacing w:after="0" w:line="240" w:lineRule="auto"/>
      </w:pPr>
      <w:r>
        <w:t>I</w:t>
      </w:r>
      <w:r w:rsidR="0017500A">
        <w:t xml:space="preserve">dentify </w:t>
      </w:r>
      <w:r>
        <w:t xml:space="preserve">strengths, </w:t>
      </w:r>
      <w:r w:rsidR="0017500A">
        <w:t>gaps</w:t>
      </w:r>
      <w:r w:rsidR="004B7753">
        <w:t>, limitations</w:t>
      </w:r>
      <w:r w:rsidR="0017500A">
        <w:t xml:space="preserve"> and barriers</w:t>
      </w:r>
    </w:p>
    <w:p w14:paraId="59BA8071" w14:textId="25486BBA" w:rsidR="009E23AD" w:rsidRDefault="009E23AD" w:rsidP="00236E8B">
      <w:pPr>
        <w:spacing w:after="0" w:line="240" w:lineRule="auto"/>
      </w:pPr>
    </w:p>
    <w:tbl>
      <w:tblPr>
        <w:tblStyle w:val="TableGrid"/>
        <w:tblW w:w="0" w:type="auto"/>
        <w:tblInd w:w="108" w:type="dxa"/>
        <w:tblLayout w:type="fixed"/>
        <w:tblLook w:val="0600" w:firstRow="0" w:lastRow="0" w:firstColumn="0" w:lastColumn="0" w:noHBand="1" w:noVBand="1"/>
      </w:tblPr>
      <w:tblGrid>
        <w:gridCol w:w="1843"/>
        <w:gridCol w:w="1134"/>
        <w:gridCol w:w="5274"/>
        <w:gridCol w:w="2097"/>
      </w:tblGrid>
      <w:tr w:rsidR="00C87E3E" w:rsidRPr="00C87E3E" w14:paraId="2885079D" w14:textId="77777777" w:rsidTr="00CC67D0">
        <w:trPr>
          <w:tblHeader/>
        </w:trPr>
        <w:tc>
          <w:tcPr>
            <w:tcW w:w="1843" w:type="dxa"/>
            <w:shd w:val="clear" w:color="auto" w:fill="D9D9D9" w:themeFill="background1" w:themeFillShade="D9"/>
          </w:tcPr>
          <w:p w14:paraId="257D496F" w14:textId="77777777" w:rsidR="00C87E3E" w:rsidRPr="00C87E3E" w:rsidRDefault="00C87E3E" w:rsidP="00236E8B">
            <w:r w:rsidRPr="00C87E3E">
              <w:t xml:space="preserve">Element 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276E5E3" w14:textId="77777777" w:rsidR="00C87E3E" w:rsidRPr="00C87E3E" w:rsidRDefault="00C87E3E" w:rsidP="00236E8B">
            <w:r w:rsidRPr="00C87E3E">
              <w:t>Time</w:t>
            </w:r>
          </w:p>
        </w:tc>
        <w:tc>
          <w:tcPr>
            <w:tcW w:w="5274" w:type="dxa"/>
            <w:shd w:val="clear" w:color="auto" w:fill="D9D9D9" w:themeFill="background1" w:themeFillShade="D9"/>
          </w:tcPr>
          <w:p w14:paraId="365E2901" w14:textId="77777777" w:rsidR="00C87E3E" w:rsidRPr="00C87E3E" w:rsidRDefault="00C87E3E" w:rsidP="00236E8B">
            <w:r w:rsidRPr="00C87E3E">
              <w:t>Information to include</w:t>
            </w:r>
          </w:p>
        </w:tc>
        <w:tc>
          <w:tcPr>
            <w:tcW w:w="2097" w:type="dxa"/>
            <w:shd w:val="clear" w:color="auto" w:fill="D9D9D9" w:themeFill="background1" w:themeFillShade="D9"/>
          </w:tcPr>
          <w:p w14:paraId="5557E8A6" w14:textId="417D82CA" w:rsidR="00C87E3E" w:rsidRPr="00C87E3E" w:rsidRDefault="00C87E3E" w:rsidP="00236E8B">
            <w:r w:rsidRPr="00C87E3E">
              <w:t>Resources</w:t>
            </w:r>
          </w:p>
        </w:tc>
      </w:tr>
      <w:tr w:rsidR="00C87E3E" w:rsidRPr="00C87E3E" w14:paraId="48F3D511" w14:textId="77777777" w:rsidTr="00CC67D0">
        <w:tc>
          <w:tcPr>
            <w:tcW w:w="1843" w:type="dxa"/>
          </w:tcPr>
          <w:p w14:paraId="1281EDAD" w14:textId="77777777" w:rsidR="00C87E3E" w:rsidRPr="00C87E3E" w:rsidRDefault="00C87E3E" w:rsidP="00236E8B">
            <w:r w:rsidRPr="00C87E3E">
              <w:t>Welcome and Housekeeping</w:t>
            </w:r>
          </w:p>
          <w:p w14:paraId="1D87BEF2" w14:textId="77777777" w:rsidR="00C87E3E" w:rsidRPr="00C87E3E" w:rsidRDefault="00C87E3E" w:rsidP="00236E8B"/>
        </w:tc>
        <w:tc>
          <w:tcPr>
            <w:tcW w:w="1134" w:type="dxa"/>
          </w:tcPr>
          <w:p w14:paraId="7BB50D1F" w14:textId="77777777" w:rsidR="00C87E3E" w:rsidRPr="00C87E3E" w:rsidRDefault="00C87E3E" w:rsidP="00236E8B">
            <w:r w:rsidRPr="00C87E3E">
              <w:t>5 mins</w:t>
            </w:r>
          </w:p>
        </w:tc>
        <w:tc>
          <w:tcPr>
            <w:tcW w:w="5274" w:type="dxa"/>
          </w:tcPr>
          <w:p w14:paraId="2E63939E" w14:textId="77777777" w:rsidR="00AE47FB" w:rsidRDefault="00C87E3E" w:rsidP="00CC67D0">
            <w:pPr>
              <w:pStyle w:val="ListParagraph"/>
              <w:numPr>
                <w:ilvl w:val="0"/>
                <w:numId w:val="33"/>
              </w:numPr>
            </w:pPr>
            <w:r w:rsidRPr="00C87E3E">
              <w:t>Welcome to workshop</w:t>
            </w:r>
            <w:r w:rsidR="00AE47FB">
              <w:t xml:space="preserve"> </w:t>
            </w:r>
          </w:p>
          <w:p w14:paraId="6BC55BD7" w14:textId="0893EFCF" w:rsidR="00C87E3E" w:rsidRPr="00C87E3E" w:rsidRDefault="00AE47FB" w:rsidP="00CC67D0">
            <w:pPr>
              <w:pStyle w:val="ListParagraph"/>
              <w:numPr>
                <w:ilvl w:val="0"/>
                <w:numId w:val="33"/>
              </w:numPr>
            </w:pPr>
            <w:r>
              <w:t>Acknowledgement of Country</w:t>
            </w:r>
          </w:p>
          <w:p w14:paraId="0D61316F" w14:textId="77777777" w:rsidR="00C87E3E" w:rsidRPr="00C87E3E" w:rsidRDefault="00C87E3E" w:rsidP="00CC67D0">
            <w:pPr>
              <w:pStyle w:val="ListParagraph"/>
              <w:numPr>
                <w:ilvl w:val="0"/>
                <w:numId w:val="33"/>
              </w:numPr>
            </w:pPr>
            <w:r w:rsidRPr="00C87E3E">
              <w:t>Introduce team</w:t>
            </w:r>
          </w:p>
          <w:p w14:paraId="64B21935" w14:textId="3444B024" w:rsidR="00C87E3E" w:rsidRDefault="00C87E3E" w:rsidP="00CC67D0">
            <w:pPr>
              <w:pStyle w:val="ListParagraph"/>
              <w:numPr>
                <w:ilvl w:val="0"/>
                <w:numId w:val="33"/>
              </w:numPr>
            </w:pPr>
            <w:r w:rsidRPr="00C87E3E">
              <w:t>Check everyone has signed in</w:t>
            </w:r>
          </w:p>
          <w:p w14:paraId="4A263716" w14:textId="0C98CB4A" w:rsidR="00C87E3E" w:rsidRPr="00C87E3E" w:rsidRDefault="009E23AD" w:rsidP="00CC67D0">
            <w:pPr>
              <w:pStyle w:val="ListParagraph"/>
              <w:numPr>
                <w:ilvl w:val="0"/>
                <w:numId w:val="33"/>
              </w:numPr>
            </w:pPr>
            <w:r>
              <w:t>Plan for the session</w:t>
            </w:r>
          </w:p>
          <w:p w14:paraId="1F7DF4B3" w14:textId="77777777" w:rsidR="00C87E3E" w:rsidRPr="00C87E3E" w:rsidRDefault="00C87E3E" w:rsidP="00236E8B"/>
        </w:tc>
        <w:tc>
          <w:tcPr>
            <w:tcW w:w="2097" w:type="dxa"/>
          </w:tcPr>
          <w:p w14:paraId="3E2146D4" w14:textId="77777777" w:rsidR="00C87E3E" w:rsidRPr="00C87E3E" w:rsidRDefault="00C87E3E" w:rsidP="00236E8B">
            <w:r w:rsidRPr="00C87E3E">
              <w:t>Sign in sheet</w:t>
            </w:r>
          </w:p>
          <w:p w14:paraId="1DA6F7A7" w14:textId="77777777" w:rsidR="00C87E3E" w:rsidRPr="00C87E3E" w:rsidRDefault="00C87E3E" w:rsidP="00236E8B">
            <w:r w:rsidRPr="00C87E3E">
              <w:t>Name tags</w:t>
            </w:r>
          </w:p>
          <w:p w14:paraId="297783D5" w14:textId="77777777" w:rsidR="00C87E3E" w:rsidRPr="00C87E3E" w:rsidRDefault="00C87E3E" w:rsidP="00236E8B"/>
          <w:p w14:paraId="239FEA7F" w14:textId="77777777" w:rsidR="00C87E3E" w:rsidRPr="00C87E3E" w:rsidRDefault="00C87E3E" w:rsidP="004B0730"/>
        </w:tc>
      </w:tr>
      <w:tr w:rsidR="00C87E3E" w:rsidRPr="00C87E3E" w14:paraId="7536490B" w14:textId="77777777" w:rsidTr="00CC67D0">
        <w:tc>
          <w:tcPr>
            <w:tcW w:w="1843" w:type="dxa"/>
          </w:tcPr>
          <w:p w14:paraId="4D41B93A" w14:textId="77777777" w:rsidR="00C87E3E" w:rsidRPr="00C87E3E" w:rsidRDefault="00C87E3E" w:rsidP="00236E8B">
            <w:r w:rsidRPr="00C87E3E">
              <w:t>Overview of project as a whole</w:t>
            </w:r>
          </w:p>
          <w:p w14:paraId="6D6BCDEB" w14:textId="77777777" w:rsidR="00C87E3E" w:rsidRPr="00C87E3E" w:rsidRDefault="00C87E3E" w:rsidP="00236E8B">
            <w:r w:rsidRPr="00C87E3E">
              <w:t>Overview of workshop 1</w:t>
            </w:r>
          </w:p>
        </w:tc>
        <w:tc>
          <w:tcPr>
            <w:tcW w:w="1134" w:type="dxa"/>
          </w:tcPr>
          <w:p w14:paraId="5BC7A722" w14:textId="18125162" w:rsidR="00C87E3E" w:rsidRPr="00C87E3E" w:rsidRDefault="001205AC" w:rsidP="00236E8B">
            <w:r>
              <w:t>10</w:t>
            </w:r>
            <w:r w:rsidR="00C87E3E" w:rsidRPr="00C87E3E">
              <w:t xml:space="preserve"> mins</w:t>
            </w:r>
          </w:p>
        </w:tc>
        <w:tc>
          <w:tcPr>
            <w:tcW w:w="5274" w:type="dxa"/>
          </w:tcPr>
          <w:p w14:paraId="290278F1" w14:textId="77777777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Project is a partnership project (name partners)</w:t>
            </w:r>
          </w:p>
          <w:p w14:paraId="34B1F40C" w14:textId="51EC56DF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Focus is place-based planning</w:t>
            </w:r>
            <w:r w:rsidR="0086560F">
              <w:t>, definition, importance</w:t>
            </w:r>
          </w:p>
          <w:p w14:paraId="08A57D50" w14:textId="77777777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Duration of the research</w:t>
            </w:r>
          </w:p>
          <w:p w14:paraId="55D31A50" w14:textId="0C6ADA85" w:rsidR="00C87E3E" w:rsidRPr="00C87E3E" w:rsidRDefault="00AE47FB" w:rsidP="00CC67D0">
            <w:pPr>
              <w:pStyle w:val="ListParagraph"/>
              <w:numPr>
                <w:ilvl w:val="0"/>
                <w:numId w:val="32"/>
              </w:numPr>
            </w:pPr>
            <w:r>
              <w:t>E</w:t>
            </w:r>
            <w:r w:rsidR="00C87E3E" w:rsidRPr="00C87E3E">
              <w:t xml:space="preserve">thics and consent </w:t>
            </w:r>
          </w:p>
          <w:p w14:paraId="4A68EB6B" w14:textId="6A87B689" w:rsidR="00C87E3E" w:rsidRPr="00C87E3E" w:rsidRDefault="0047235B" w:rsidP="00CC67D0">
            <w:pPr>
              <w:pStyle w:val="ListParagraph"/>
              <w:numPr>
                <w:ilvl w:val="0"/>
                <w:numId w:val="32"/>
              </w:numPr>
            </w:pPr>
            <w:r>
              <w:t>C</w:t>
            </w:r>
            <w:r w:rsidR="00C87E3E" w:rsidRPr="00C87E3E">
              <w:t>ommunities involved in the research</w:t>
            </w:r>
          </w:p>
          <w:p w14:paraId="7659660B" w14:textId="78F217D9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Go over the 4</w:t>
            </w:r>
            <w:r w:rsidR="0099523C">
              <w:t>-step</w:t>
            </w:r>
            <w:r w:rsidRPr="00C87E3E">
              <w:t xml:space="preserve"> workshop</w:t>
            </w:r>
            <w:r w:rsidR="0099523C">
              <w:t xml:space="preserve"> plan</w:t>
            </w:r>
          </w:p>
          <w:p w14:paraId="210E6B59" w14:textId="0E73CF49" w:rsid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The plan developed at the end of the 4 workshops</w:t>
            </w:r>
            <w:r w:rsidR="00AE47FB">
              <w:t>, i</w:t>
            </w:r>
            <w:r w:rsidRPr="00C87E3E">
              <w:t xml:space="preserve">mplementation and monitoring </w:t>
            </w:r>
          </w:p>
          <w:p w14:paraId="0BE3D460" w14:textId="6F9DD118" w:rsidR="008D58DB" w:rsidRDefault="008D58DB" w:rsidP="00CC67D0">
            <w:pPr>
              <w:pStyle w:val="ListParagraph"/>
              <w:numPr>
                <w:ilvl w:val="0"/>
                <w:numId w:val="32"/>
              </w:numPr>
            </w:pPr>
            <w:r>
              <w:t>Project timeframe</w:t>
            </w:r>
          </w:p>
          <w:p w14:paraId="4FA927CF" w14:textId="2AC9C0A8" w:rsidR="0086560F" w:rsidRPr="00C87E3E" w:rsidRDefault="0086560F" w:rsidP="00CC67D0">
            <w:pPr>
              <w:pStyle w:val="ListParagraph"/>
              <w:numPr>
                <w:ilvl w:val="0"/>
                <w:numId w:val="32"/>
              </w:numPr>
            </w:pPr>
            <w:r>
              <w:t>Note limitations to manage expectations</w:t>
            </w:r>
            <w:r w:rsidR="00774C18">
              <w:t xml:space="preserve"> - what can be supported by this project - also how else the community could use the report and analysis for advocacy etc</w:t>
            </w:r>
          </w:p>
          <w:p w14:paraId="4138F638" w14:textId="4E1BCD35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Reporting back</w:t>
            </w:r>
            <w:r w:rsidR="008D58DB">
              <w:t xml:space="preserve"> after each workshop,</w:t>
            </w:r>
            <w:r w:rsidRPr="00C87E3E">
              <w:t xml:space="preserve"> </w:t>
            </w:r>
            <w:r w:rsidR="0086560F">
              <w:t xml:space="preserve">throughout </w:t>
            </w:r>
            <w:r w:rsidR="008D58DB">
              <w:t xml:space="preserve">implementation </w:t>
            </w:r>
            <w:r w:rsidR="0086560F">
              <w:t xml:space="preserve">and </w:t>
            </w:r>
            <w:r w:rsidRPr="00C87E3E">
              <w:t>at end of project</w:t>
            </w:r>
          </w:p>
          <w:p w14:paraId="681134D4" w14:textId="77777777" w:rsidR="00C87E3E" w:rsidRPr="00C87E3E" w:rsidRDefault="00C87E3E" w:rsidP="00CC67D0">
            <w:pPr>
              <w:pStyle w:val="ListParagraph"/>
              <w:numPr>
                <w:ilvl w:val="0"/>
                <w:numId w:val="32"/>
              </w:numPr>
            </w:pPr>
            <w:r w:rsidRPr="00C87E3E">
              <w:t>Any questions?</w:t>
            </w:r>
          </w:p>
          <w:p w14:paraId="772493EF" w14:textId="77777777" w:rsidR="00C87E3E" w:rsidRPr="00C87E3E" w:rsidRDefault="00C87E3E" w:rsidP="00236E8B"/>
        </w:tc>
        <w:tc>
          <w:tcPr>
            <w:tcW w:w="2097" w:type="dxa"/>
          </w:tcPr>
          <w:p w14:paraId="677D6E07" w14:textId="0776E9D5" w:rsidR="004B0730" w:rsidRPr="00C87E3E" w:rsidRDefault="004B0730" w:rsidP="004B0730">
            <w:proofErr w:type="spellStart"/>
            <w:r w:rsidRPr="00C87E3E">
              <w:t>Powerpoint</w:t>
            </w:r>
            <w:proofErr w:type="spellEnd"/>
            <w:r>
              <w:t xml:space="preserve"> </w:t>
            </w:r>
            <w:r w:rsidRPr="00C87E3E">
              <w:t>slides</w:t>
            </w:r>
          </w:p>
          <w:p w14:paraId="70DF5481" w14:textId="77777777" w:rsidR="003B54EA" w:rsidRPr="00C87E3E" w:rsidRDefault="003B54EA" w:rsidP="003B54EA">
            <w:r w:rsidRPr="00C87E3E">
              <w:t>Digital recorders</w:t>
            </w:r>
          </w:p>
          <w:p w14:paraId="514C3FBE" w14:textId="77777777" w:rsidR="00C87E3E" w:rsidRPr="00C87E3E" w:rsidRDefault="00C87E3E" w:rsidP="00236E8B"/>
        </w:tc>
      </w:tr>
      <w:tr w:rsidR="00C87E3E" w:rsidRPr="00C87E3E" w14:paraId="37038A91" w14:textId="77777777" w:rsidTr="00CC67D0">
        <w:tc>
          <w:tcPr>
            <w:tcW w:w="1843" w:type="dxa"/>
          </w:tcPr>
          <w:p w14:paraId="3E9D0FDA" w14:textId="77777777" w:rsidR="00C87E3E" w:rsidRPr="00C87E3E" w:rsidRDefault="00C87E3E" w:rsidP="00236E8B">
            <w:bookmarkStart w:id="1" w:name="_Hlk113446158"/>
            <w:r w:rsidRPr="00C87E3E">
              <w:t xml:space="preserve">Group exercise </w:t>
            </w:r>
          </w:p>
          <w:p w14:paraId="2A75E48E" w14:textId="77777777" w:rsidR="00C87E3E" w:rsidRPr="00C87E3E" w:rsidRDefault="00C87E3E" w:rsidP="00236E8B"/>
          <w:p w14:paraId="07CDE492" w14:textId="77777777" w:rsidR="00C87E3E" w:rsidRPr="00C87E3E" w:rsidRDefault="00C87E3E" w:rsidP="00236E8B">
            <w:r w:rsidRPr="00C87E3E">
              <w:t>Essential basket of services (and principles for service delivery)</w:t>
            </w:r>
          </w:p>
        </w:tc>
        <w:tc>
          <w:tcPr>
            <w:tcW w:w="1134" w:type="dxa"/>
          </w:tcPr>
          <w:p w14:paraId="00C6655F" w14:textId="3D1D1041" w:rsidR="00C87E3E" w:rsidRPr="00C87E3E" w:rsidRDefault="00FA0DA6" w:rsidP="00236E8B">
            <w:r>
              <w:t>20</w:t>
            </w:r>
            <w:r w:rsidR="00C87E3E" w:rsidRPr="00C87E3E">
              <w:t xml:space="preserve"> mins</w:t>
            </w:r>
          </w:p>
        </w:tc>
        <w:tc>
          <w:tcPr>
            <w:tcW w:w="5274" w:type="dxa"/>
          </w:tcPr>
          <w:p w14:paraId="562BA70E" w14:textId="11CBF536" w:rsidR="00C87E3E" w:rsidRPr="00C87E3E" w:rsidRDefault="00C87E3E" w:rsidP="00CC67D0">
            <w:pPr>
              <w:pStyle w:val="ListParagraph"/>
              <w:numPr>
                <w:ilvl w:val="0"/>
                <w:numId w:val="31"/>
              </w:numPr>
            </w:pPr>
            <w:r w:rsidRPr="00C87E3E">
              <w:t xml:space="preserve">What does good health look like for the </w:t>
            </w:r>
            <w:r w:rsidR="0036117A">
              <w:t>local</w:t>
            </w:r>
            <w:r w:rsidR="0036117A" w:rsidRPr="00C87E3E">
              <w:t xml:space="preserve"> </w:t>
            </w:r>
            <w:r w:rsidRPr="00C87E3E">
              <w:t>community?</w:t>
            </w:r>
          </w:p>
          <w:p w14:paraId="63B4B11B" w14:textId="77777777" w:rsidR="00C87E3E" w:rsidRDefault="00C87E3E" w:rsidP="00CC67D0">
            <w:pPr>
              <w:pStyle w:val="ListParagraph"/>
              <w:numPr>
                <w:ilvl w:val="0"/>
                <w:numId w:val="31"/>
              </w:numPr>
            </w:pPr>
            <w:r w:rsidRPr="00C87E3E">
              <w:t xml:space="preserve">What do you do to look after your/your families’ health? </w:t>
            </w:r>
          </w:p>
          <w:p w14:paraId="1D98817D" w14:textId="6C088612" w:rsidR="00CC67D0" w:rsidRPr="00C87E3E" w:rsidRDefault="00CC67D0" w:rsidP="00CC67D0">
            <w:pPr>
              <w:pStyle w:val="ListParagraph"/>
              <w:numPr>
                <w:ilvl w:val="0"/>
                <w:numId w:val="31"/>
              </w:numPr>
            </w:pPr>
            <w:r>
              <w:t>What is important for the community to access?</w:t>
            </w:r>
          </w:p>
          <w:p w14:paraId="5ED1F668" w14:textId="45141F36" w:rsidR="00C87E3E" w:rsidRPr="00C87E3E" w:rsidRDefault="00C87E3E" w:rsidP="00FA0DA6"/>
        </w:tc>
        <w:tc>
          <w:tcPr>
            <w:tcW w:w="2097" w:type="dxa"/>
          </w:tcPr>
          <w:p w14:paraId="4422A9F7" w14:textId="77777777" w:rsidR="00FA0DA6" w:rsidRPr="00C87E3E" w:rsidRDefault="00FA0DA6" w:rsidP="00FA0DA6">
            <w:r w:rsidRPr="00C87E3E">
              <w:t>Butchers paper and markers</w:t>
            </w:r>
          </w:p>
          <w:p w14:paraId="4F1108CB" w14:textId="77777777" w:rsidR="00C87E3E" w:rsidRPr="00C87E3E" w:rsidRDefault="00C87E3E" w:rsidP="00236E8B"/>
          <w:p w14:paraId="24143A0B" w14:textId="77777777" w:rsidR="00C87E3E" w:rsidRPr="00C87E3E" w:rsidRDefault="00C87E3E" w:rsidP="00236E8B"/>
        </w:tc>
      </w:tr>
      <w:tr w:rsidR="00FA0DA6" w:rsidRPr="00C87E3E" w14:paraId="3BA290AA" w14:textId="77777777" w:rsidTr="00CC67D0">
        <w:tc>
          <w:tcPr>
            <w:tcW w:w="1843" w:type="dxa"/>
          </w:tcPr>
          <w:p w14:paraId="70BA3CF6" w14:textId="03C1D895" w:rsidR="00FA0DA6" w:rsidRDefault="00FA0DA6" w:rsidP="00FA0DA6">
            <w:r w:rsidRPr="00C87E3E">
              <w:t xml:space="preserve">Group exercise </w:t>
            </w:r>
          </w:p>
          <w:p w14:paraId="3E9E7018" w14:textId="5F3F29C0" w:rsidR="00FA0DA6" w:rsidRDefault="00FA0DA6" w:rsidP="00FA0DA6"/>
          <w:p w14:paraId="15318D35" w14:textId="2587C8B5" w:rsidR="00FA0DA6" w:rsidRPr="00C87E3E" w:rsidRDefault="00FA0DA6" w:rsidP="00FA0DA6">
            <w:r>
              <w:t>Population profile</w:t>
            </w:r>
          </w:p>
          <w:p w14:paraId="09EF258E" w14:textId="77777777" w:rsidR="00FA0DA6" w:rsidRDefault="00FA0DA6" w:rsidP="00236E8B"/>
          <w:p w14:paraId="64AEB5D2" w14:textId="1581F887" w:rsidR="00D53750" w:rsidRPr="00C87E3E" w:rsidRDefault="00D53750" w:rsidP="00236E8B">
            <w:r>
              <w:t>Social determinants</w:t>
            </w:r>
          </w:p>
        </w:tc>
        <w:tc>
          <w:tcPr>
            <w:tcW w:w="1134" w:type="dxa"/>
          </w:tcPr>
          <w:p w14:paraId="1D8223EA" w14:textId="3F9ECDDF" w:rsidR="00FA0DA6" w:rsidRPr="00C87E3E" w:rsidRDefault="00FA0DA6" w:rsidP="00236E8B">
            <w:r>
              <w:t>20 mins</w:t>
            </w:r>
          </w:p>
        </w:tc>
        <w:tc>
          <w:tcPr>
            <w:tcW w:w="5274" w:type="dxa"/>
          </w:tcPr>
          <w:p w14:paraId="0A7813BD" w14:textId="6C3CA409" w:rsidR="00BD202E" w:rsidRDefault="00BD202E" w:rsidP="00BD202E">
            <w:r>
              <w:t>Population</w:t>
            </w:r>
          </w:p>
          <w:p w14:paraId="5CAB9ED0" w14:textId="2C5D1840" w:rsidR="00FA0DA6" w:rsidRDefault="00FA0DA6" w:rsidP="00CC67D0">
            <w:pPr>
              <w:pStyle w:val="ListParagraph"/>
              <w:numPr>
                <w:ilvl w:val="0"/>
                <w:numId w:val="30"/>
              </w:numPr>
            </w:pPr>
            <w:r>
              <w:t>What are the characteristics of the local population?</w:t>
            </w:r>
          </w:p>
          <w:p w14:paraId="2B57DCCB" w14:textId="6C1FE017" w:rsidR="00AE3275" w:rsidRDefault="00AE3275" w:rsidP="00CC67D0">
            <w:pPr>
              <w:pStyle w:val="ListParagraph"/>
              <w:numPr>
                <w:ilvl w:val="0"/>
                <w:numId w:val="30"/>
              </w:numPr>
            </w:pPr>
            <w:r>
              <w:t>What are the key health concerns in the community?</w:t>
            </w:r>
          </w:p>
          <w:p w14:paraId="1DE4B88F" w14:textId="3B810885" w:rsidR="00AE3275" w:rsidRDefault="00AE3275" w:rsidP="00CC67D0">
            <w:pPr>
              <w:pStyle w:val="ListParagraph"/>
              <w:numPr>
                <w:ilvl w:val="0"/>
                <w:numId w:val="30"/>
              </w:numPr>
            </w:pPr>
            <w:r>
              <w:t>Are there different health needs within the community?</w:t>
            </w:r>
          </w:p>
          <w:p w14:paraId="54DD81A9" w14:textId="3E5A2442" w:rsidR="00FA0DA6" w:rsidRPr="00C87E3E" w:rsidRDefault="00FA0DA6" w:rsidP="00CC67D0"/>
          <w:p w14:paraId="3C9E68AC" w14:textId="0BAA5B2E" w:rsidR="00FA0DA6" w:rsidRDefault="00BD202E" w:rsidP="00FA0DA6">
            <w:r>
              <w:t xml:space="preserve">Social </w:t>
            </w:r>
            <w:r w:rsidR="001F22CB">
              <w:t xml:space="preserve">/ cultural / environmental </w:t>
            </w:r>
            <w:r w:rsidR="00A81425">
              <w:t>d</w:t>
            </w:r>
            <w:r>
              <w:t xml:space="preserve">eterminants </w:t>
            </w:r>
          </w:p>
          <w:p w14:paraId="29CF543A" w14:textId="5B001FDB" w:rsidR="00BD202E" w:rsidRDefault="001F22CB" w:rsidP="00CC67D0">
            <w:pPr>
              <w:pStyle w:val="ListParagraph"/>
              <w:numPr>
                <w:ilvl w:val="0"/>
                <w:numId w:val="29"/>
              </w:numPr>
            </w:pPr>
            <w:r>
              <w:t>Are there any environmental, social or cultural issues that affect the health of the community? (</w:t>
            </w:r>
            <w:proofErr w:type="spellStart"/>
            <w:proofErr w:type="gramStart"/>
            <w:r>
              <w:t>eg</w:t>
            </w:r>
            <w:proofErr w:type="gramEnd"/>
            <w:r>
              <w:t>.</w:t>
            </w:r>
            <w:proofErr w:type="spellEnd"/>
            <w:r>
              <w:t xml:space="preserve"> clean water, waste management, cultural identity, inclusion, infrastructure)</w:t>
            </w:r>
          </w:p>
          <w:p w14:paraId="567BF280" w14:textId="77777777" w:rsidR="00BD202E" w:rsidRDefault="00BD202E" w:rsidP="00FA0DA6"/>
          <w:p w14:paraId="074848BA" w14:textId="77777777" w:rsidR="00FA0DA6" w:rsidRDefault="00FA0DA6" w:rsidP="00FA0DA6">
            <w:r w:rsidRPr="00C87E3E">
              <w:t xml:space="preserve">Presentation of </w:t>
            </w:r>
            <w:r>
              <w:t>community profile</w:t>
            </w:r>
            <w:r w:rsidRPr="00C87E3E">
              <w:t xml:space="preserve"> data</w:t>
            </w:r>
            <w:r>
              <w:t xml:space="preserve"> </w:t>
            </w:r>
            <w:r w:rsidRPr="00C87E3E">
              <w:t>for discussion</w:t>
            </w:r>
          </w:p>
          <w:p w14:paraId="24A88DB1" w14:textId="5503A11A" w:rsidR="00FA0DA6" w:rsidRPr="00C87E3E" w:rsidRDefault="00FA0DA6" w:rsidP="00FA0DA6"/>
        </w:tc>
        <w:tc>
          <w:tcPr>
            <w:tcW w:w="2097" w:type="dxa"/>
          </w:tcPr>
          <w:p w14:paraId="00DF3F6D" w14:textId="77777777" w:rsidR="00FA0DA6" w:rsidRPr="00C87E3E" w:rsidRDefault="00FA0DA6" w:rsidP="00FA0DA6">
            <w:r w:rsidRPr="00C87E3E">
              <w:lastRenderedPageBreak/>
              <w:t>Butchers paper and markers</w:t>
            </w:r>
          </w:p>
          <w:p w14:paraId="7150964A" w14:textId="77777777" w:rsidR="00FA0DA6" w:rsidRPr="00C87E3E" w:rsidRDefault="00FA0DA6" w:rsidP="00236E8B"/>
        </w:tc>
      </w:tr>
      <w:tr w:rsidR="00C87E3E" w:rsidRPr="00C87E3E" w14:paraId="4449D7E4" w14:textId="77777777" w:rsidTr="00CC67D0">
        <w:tc>
          <w:tcPr>
            <w:tcW w:w="1843" w:type="dxa"/>
          </w:tcPr>
          <w:p w14:paraId="1DE7BCF6" w14:textId="77777777" w:rsidR="00C87E3E" w:rsidRPr="00C87E3E" w:rsidRDefault="00C87E3E" w:rsidP="00236E8B">
            <w:r w:rsidRPr="00C87E3E">
              <w:t>Group exercise</w:t>
            </w:r>
          </w:p>
          <w:p w14:paraId="5E48EC80" w14:textId="77777777" w:rsidR="00C87E3E" w:rsidRPr="00C87E3E" w:rsidRDefault="00C87E3E" w:rsidP="00236E8B"/>
          <w:p w14:paraId="2EA5E11D" w14:textId="6733116C" w:rsidR="00C87E3E" w:rsidRPr="00C87E3E" w:rsidRDefault="00C87E3E" w:rsidP="00236E8B">
            <w:bookmarkStart w:id="2" w:name="_Hlk113446262"/>
            <w:r w:rsidRPr="00C87E3E">
              <w:t>Current</w:t>
            </w:r>
            <w:r w:rsidR="00837EA9">
              <w:t xml:space="preserve"> health care</w:t>
            </w:r>
            <w:r w:rsidRPr="00C87E3E">
              <w:t xml:space="preserve"> services</w:t>
            </w:r>
            <w:r w:rsidR="0086560F">
              <w:t xml:space="preserve"> including prevention and health promotion</w:t>
            </w:r>
          </w:p>
          <w:bookmarkEnd w:id="2"/>
          <w:p w14:paraId="2CB9DD9E" w14:textId="77777777" w:rsidR="00C87E3E" w:rsidRPr="00C87E3E" w:rsidRDefault="00C87E3E" w:rsidP="00236E8B"/>
        </w:tc>
        <w:tc>
          <w:tcPr>
            <w:tcW w:w="1134" w:type="dxa"/>
          </w:tcPr>
          <w:p w14:paraId="7177C632" w14:textId="7E9794CB" w:rsidR="00C87E3E" w:rsidRPr="00C87E3E" w:rsidRDefault="00FA0DA6" w:rsidP="00236E8B">
            <w:r>
              <w:t>2</w:t>
            </w:r>
            <w:r w:rsidR="00C87E3E" w:rsidRPr="00C87E3E">
              <w:t>0 mins</w:t>
            </w:r>
          </w:p>
        </w:tc>
        <w:tc>
          <w:tcPr>
            <w:tcW w:w="5274" w:type="dxa"/>
          </w:tcPr>
          <w:p w14:paraId="1AFB572A" w14:textId="77777777" w:rsidR="00C87E3E" w:rsidRPr="00C87E3E" w:rsidRDefault="00C87E3E" w:rsidP="000104B0">
            <w:pPr>
              <w:pStyle w:val="ListParagraph"/>
              <w:numPr>
                <w:ilvl w:val="0"/>
                <w:numId w:val="18"/>
              </w:numPr>
            </w:pPr>
            <w:r w:rsidRPr="00C87E3E">
              <w:t>Where do you go for your health check-ups?</w:t>
            </w:r>
          </w:p>
          <w:p w14:paraId="374BA86C" w14:textId="77777777" w:rsidR="00C87E3E" w:rsidRPr="00C87E3E" w:rsidRDefault="00C87E3E" w:rsidP="000104B0">
            <w:pPr>
              <w:pStyle w:val="ListParagraph"/>
              <w:numPr>
                <w:ilvl w:val="0"/>
                <w:numId w:val="18"/>
              </w:numPr>
            </w:pPr>
            <w:r w:rsidRPr="00C87E3E">
              <w:t>Where do you go/what do you do if you have an emergency? After hours?</w:t>
            </w:r>
          </w:p>
          <w:p w14:paraId="6C88F99E" w14:textId="77777777" w:rsidR="00C87E3E" w:rsidRPr="00C87E3E" w:rsidRDefault="00C87E3E" w:rsidP="000104B0">
            <w:pPr>
              <w:pStyle w:val="ListParagraph"/>
              <w:numPr>
                <w:ilvl w:val="0"/>
                <w:numId w:val="18"/>
              </w:numPr>
            </w:pPr>
            <w:r w:rsidRPr="00C87E3E">
              <w:t>What other health care providers are you aware of that service the local community?</w:t>
            </w:r>
          </w:p>
          <w:p w14:paraId="476F949A" w14:textId="2E1E5451" w:rsidR="006F11A5" w:rsidRDefault="006F11A5" w:rsidP="000104B0">
            <w:pPr>
              <w:pStyle w:val="ListParagraph"/>
              <w:numPr>
                <w:ilvl w:val="0"/>
                <w:numId w:val="18"/>
              </w:numPr>
            </w:pPr>
            <w:r w:rsidRPr="00C87E3E">
              <w:t>What</w:t>
            </w:r>
            <w:r>
              <w:t xml:space="preserve"> else</w:t>
            </w:r>
            <w:r w:rsidRPr="00C87E3E">
              <w:t xml:space="preserve"> is done in the community to promote good health</w:t>
            </w:r>
            <w:r>
              <w:t>, and by whom</w:t>
            </w:r>
            <w:r w:rsidRPr="00C87E3E">
              <w:t xml:space="preserve">? </w:t>
            </w:r>
            <w:r w:rsidR="001F22CB">
              <w:t>(</w:t>
            </w:r>
            <w:proofErr w:type="spellStart"/>
            <w:r w:rsidR="00BD202E">
              <w:t>Eg.</w:t>
            </w:r>
            <w:proofErr w:type="spellEnd"/>
            <w:r w:rsidR="00BD202E">
              <w:t xml:space="preserve"> sports, gym</w:t>
            </w:r>
            <w:r w:rsidR="001F22CB">
              <w:t>, walking paths)</w:t>
            </w:r>
          </w:p>
          <w:p w14:paraId="192DDA79" w14:textId="77777777" w:rsidR="003B54EA" w:rsidRPr="00911C21" w:rsidRDefault="003B54EA" w:rsidP="000104B0">
            <w:pPr>
              <w:pStyle w:val="ListParagraph"/>
              <w:numPr>
                <w:ilvl w:val="0"/>
                <w:numId w:val="18"/>
              </w:numPr>
            </w:pPr>
            <w:r w:rsidRPr="00911C21">
              <w:t>Who delivers what to whom?</w:t>
            </w:r>
          </w:p>
          <w:p w14:paraId="0F231992" w14:textId="3F469C92" w:rsidR="003B54EA" w:rsidRPr="00911C21" w:rsidRDefault="003B54EA" w:rsidP="000104B0">
            <w:pPr>
              <w:pStyle w:val="ListParagraph"/>
              <w:numPr>
                <w:ilvl w:val="0"/>
                <w:numId w:val="18"/>
              </w:numPr>
            </w:pPr>
            <w:r w:rsidRPr="00911C21">
              <w:t>What relationships (formal AND informal) exist between the different provider</w:t>
            </w:r>
            <w:r w:rsidR="00E921E4">
              <w:t>s</w:t>
            </w:r>
            <w:r w:rsidR="00AE3275">
              <w:t xml:space="preserve"> (if known)</w:t>
            </w:r>
            <w:r w:rsidRPr="00911C21">
              <w:t>?</w:t>
            </w:r>
          </w:p>
          <w:p w14:paraId="50989FB3" w14:textId="77777777" w:rsidR="003B54EA" w:rsidRPr="00911C21" w:rsidRDefault="003B54EA" w:rsidP="001F22CB">
            <w:pPr>
              <w:pStyle w:val="ListParagraph"/>
              <w:numPr>
                <w:ilvl w:val="1"/>
                <w:numId w:val="18"/>
              </w:numPr>
              <w:ind w:left="775" w:hanging="425"/>
            </w:pPr>
            <w:r w:rsidRPr="00911C21">
              <w:t>Noting both formal and informal arrangements critical as the latter often represent a ‘template’ for what is most needed</w:t>
            </w:r>
          </w:p>
          <w:p w14:paraId="7FED9D7C" w14:textId="77777777" w:rsidR="000104B0" w:rsidRPr="00911C21" w:rsidRDefault="000104B0" w:rsidP="000104B0">
            <w:pPr>
              <w:pStyle w:val="ListParagraph"/>
              <w:numPr>
                <w:ilvl w:val="0"/>
                <w:numId w:val="18"/>
              </w:numPr>
            </w:pPr>
            <w:r w:rsidRPr="00911C21">
              <w:t xml:space="preserve">Are there any shared </w:t>
            </w:r>
            <w:r w:rsidRPr="00911C21">
              <w:rPr>
                <w:i/>
              </w:rPr>
              <w:t>systems</w:t>
            </w:r>
            <w:r w:rsidRPr="00911C21">
              <w:t xml:space="preserve"> (specifically: referral, data-sharing) already between different providers</w:t>
            </w:r>
            <w:r>
              <w:t>?</w:t>
            </w:r>
          </w:p>
          <w:p w14:paraId="5DDD200D" w14:textId="77777777" w:rsidR="00C87E3E" w:rsidRPr="00C87E3E" w:rsidRDefault="00C87E3E" w:rsidP="00236E8B"/>
          <w:p w14:paraId="78C54310" w14:textId="77777777" w:rsidR="00C87E3E" w:rsidRDefault="00C87E3E" w:rsidP="00236E8B">
            <w:r w:rsidRPr="00C87E3E">
              <w:t xml:space="preserve">Presentation of </w:t>
            </w:r>
            <w:r w:rsidR="00FD7D85">
              <w:t>service profile</w:t>
            </w:r>
            <w:r w:rsidRPr="00C87E3E">
              <w:t xml:space="preserve"> data</w:t>
            </w:r>
            <w:r w:rsidR="00FD7D85">
              <w:t xml:space="preserve"> </w:t>
            </w:r>
            <w:r w:rsidRPr="00C87E3E">
              <w:t>for discussion</w:t>
            </w:r>
          </w:p>
          <w:p w14:paraId="788F395F" w14:textId="42AAA50A" w:rsidR="00C87E3E" w:rsidRPr="00C87E3E" w:rsidRDefault="00C87E3E" w:rsidP="003B54EA"/>
        </w:tc>
        <w:tc>
          <w:tcPr>
            <w:tcW w:w="2097" w:type="dxa"/>
          </w:tcPr>
          <w:p w14:paraId="6CF93A27" w14:textId="77777777" w:rsidR="00C87E3E" w:rsidRPr="00C87E3E" w:rsidRDefault="00C87E3E" w:rsidP="00236E8B">
            <w:r w:rsidRPr="00C87E3E">
              <w:t>Butchers paper and markers</w:t>
            </w:r>
          </w:p>
          <w:p w14:paraId="1275B0FC" w14:textId="77777777" w:rsidR="00C87E3E" w:rsidRPr="00C87E3E" w:rsidRDefault="00C87E3E" w:rsidP="00236E8B"/>
          <w:p w14:paraId="408EE090" w14:textId="77777777" w:rsidR="00C87E3E" w:rsidRPr="00C87E3E" w:rsidRDefault="00C87E3E" w:rsidP="00236E8B"/>
        </w:tc>
      </w:tr>
      <w:tr w:rsidR="00AE47FB" w:rsidRPr="00C87E3E" w14:paraId="2F6CAD37" w14:textId="77777777" w:rsidTr="00CC67D0">
        <w:tc>
          <w:tcPr>
            <w:tcW w:w="1843" w:type="dxa"/>
          </w:tcPr>
          <w:p w14:paraId="015505BB" w14:textId="77777777" w:rsidR="00AE47FB" w:rsidRDefault="00AE47FB" w:rsidP="00236E8B">
            <w:r>
              <w:t>Group exercise</w:t>
            </w:r>
          </w:p>
          <w:p w14:paraId="10E3A368" w14:textId="77777777" w:rsidR="002F0BE9" w:rsidRDefault="002F0BE9" w:rsidP="00236E8B"/>
          <w:p w14:paraId="6A372E31" w14:textId="3EFB41EE" w:rsidR="004B7753" w:rsidRPr="00C87E3E" w:rsidRDefault="004B7753" w:rsidP="004B7753">
            <w:r>
              <w:t>Strengths, g</w:t>
            </w:r>
            <w:r w:rsidR="002F0BE9">
              <w:t>aps</w:t>
            </w:r>
            <w:r>
              <w:t>,</w:t>
            </w:r>
            <w:r w:rsidR="002F0BE9">
              <w:t xml:space="preserve"> </w:t>
            </w:r>
            <w:r>
              <w:t>limitations and barriers</w:t>
            </w:r>
          </w:p>
        </w:tc>
        <w:tc>
          <w:tcPr>
            <w:tcW w:w="1134" w:type="dxa"/>
          </w:tcPr>
          <w:p w14:paraId="61F3FD98" w14:textId="5A3DBCF4" w:rsidR="00AE47FB" w:rsidRPr="00C87E3E" w:rsidRDefault="00AE47FB" w:rsidP="00236E8B">
            <w:r>
              <w:t>30 mins</w:t>
            </w:r>
          </w:p>
        </w:tc>
        <w:tc>
          <w:tcPr>
            <w:tcW w:w="5274" w:type="dxa"/>
          </w:tcPr>
          <w:p w14:paraId="1E275C83" w14:textId="1F01FC10" w:rsidR="002F0BE9" w:rsidRDefault="002F0BE9" w:rsidP="00236E8B">
            <w:r>
              <w:t>Looking at the essential basket of services</w:t>
            </w:r>
            <w:r w:rsidR="00FA0DA6">
              <w:t>, population characteristics</w:t>
            </w:r>
            <w:r>
              <w:t xml:space="preserve"> and services available:</w:t>
            </w:r>
          </w:p>
          <w:p w14:paraId="2C803852" w14:textId="541A1215" w:rsidR="00AE47FB" w:rsidRDefault="00AE47FB" w:rsidP="003B54EA">
            <w:pPr>
              <w:pStyle w:val="ListParagraph"/>
              <w:numPr>
                <w:ilvl w:val="0"/>
                <w:numId w:val="16"/>
              </w:numPr>
            </w:pPr>
            <w:r>
              <w:t xml:space="preserve">What are the </w:t>
            </w:r>
            <w:r w:rsidR="00AE3275">
              <w:t>strengths/</w:t>
            </w:r>
            <w:r>
              <w:t>gaps</w:t>
            </w:r>
            <w:r w:rsidR="009629F7">
              <w:t>/limitations of health</w:t>
            </w:r>
            <w:r>
              <w:t xml:space="preserve"> service</w:t>
            </w:r>
            <w:r w:rsidR="009629F7">
              <w:t>s</w:t>
            </w:r>
            <w:r>
              <w:t xml:space="preserve"> in </w:t>
            </w:r>
            <w:r w:rsidR="0036117A">
              <w:t>the local community</w:t>
            </w:r>
            <w:r>
              <w:t>?</w:t>
            </w:r>
            <w:r w:rsidR="00AE3275">
              <w:t xml:space="preserve"> (</w:t>
            </w:r>
            <w:proofErr w:type="spellStart"/>
            <w:proofErr w:type="gramStart"/>
            <w:r w:rsidR="00AE3275">
              <w:t>eg</w:t>
            </w:r>
            <w:proofErr w:type="gramEnd"/>
            <w:r w:rsidR="00AE3275">
              <w:t>.</w:t>
            </w:r>
            <w:proofErr w:type="spellEnd"/>
            <w:r w:rsidR="00AE3275">
              <w:t xml:space="preserve"> gaps could be type</w:t>
            </w:r>
            <w:r w:rsidR="001F22CB">
              <w:t>s</w:t>
            </w:r>
            <w:r w:rsidR="00AE3275">
              <w:t xml:space="preserve"> of service</w:t>
            </w:r>
            <w:r w:rsidR="001F22CB">
              <w:t>s</w:t>
            </w:r>
            <w:r w:rsidR="00AE3275">
              <w:t xml:space="preserve">, group needs not being met, cultural appropriateness, </w:t>
            </w:r>
            <w:r w:rsidR="00227A8A">
              <w:t>accessibility, affordability, quality)</w:t>
            </w:r>
          </w:p>
          <w:p w14:paraId="3A52FF76" w14:textId="656859C6" w:rsidR="009629F7" w:rsidRDefault="009629F7" w:rsidP="003B54EA">
            <w:pPr>
              <w:pStyle w:val="ListParagraph"/>
              <w:numPr>
                <w:ilvl w:val="0"/>
                <w:numId w:val="16"/>
              </w:numPr>
            </w:pPr>
            <w:r>
              <w:t>What are the barriers to good health and wellbeing?</w:t>
            </w:r>
          </w:p>
          <w:p w14:paraId="68548A5B" w14:textId="59F46144" w:rsidR="00911C21" w:rsidRPr="00C87E3E" w:rsidRDefault="00911C21" w:rsidP="007F270A">
            <w:pPr>
              <w:pStyle w:val="ListParagraph"/>
              <w:ind w:left="360"/>
            </w:pPr>
          </w:p>
        </w:tc>
        <w:tc>
          <w:tcPr>
            <w:tcW w:w="2097" w:type="dxa"/>
          </w:tcPr>
          <w:p w14:paraId="57FBB1EE" w14:textId="77777777" w:rsidR="00C87E3E" w:rsidRPr="00C87E3E" w:rsidRDefault="00C87E3E" w:rsidP="00236E8B">
            <w:r w:rsidRPr="00C87E3E">
              <w:t>Butchers paper and markers</w:t>
            </w:r>
          </w:p>
          <w:p w14:paraId="0E4CB29B" w14:textId="77777777" w:rsidR="00AE47FB" w:rsidRPr="00C87E3E" w:rsidRDefault="00AE47FB" w:rsidP="003B54EA"/>
        </w:tc>
      </w:tr>
      <w:bookmarkEnd w:id="1"/>
      <w:tr w:rsidR="00C87E3E" w:rsidRPr="00C87E3E" w14:paraId="2C489D79" w14:textId="77777777" w:rsidTr="00CC67D0">
        <w:tc>
          <w:tcPr>
            <w:tcW w:w="1843" w:type="dxa"/>
          </w:tcPr>
          <w:p w14:paraId="5FEC2F07" w14:textId="77777777" w:rsidR="00C87E3E" w:rsidRPr="00C87E3E" w:rsidRDefault="00C87E3E" w:rsidP="00236E8B">
            <w:r w:rsidRPr="00C87E3E">
              <w:t>Wrap up and forward plan for next meeting</w:t>
            </w:r>
          </w:p>
        </w:tc>
        <w:tc>
          <w:tcPr>
            <w:tcW w:w="1134" w:type="dxa"/>
          </w:tcPr>
          <w:p w14:paraId="02D4FA49" w14:textId="77777777" w:rsidR="00C87E3E" w:rsidRPr="00C87E3E" w:rsidRDefault="00C87E3E" w:rsidP="00236E8B">
            <w:r w:rsidRPr="00C87E3E">
              <w:t>10 mins</w:t>
            </w:r>
          </w:p>
        </w:tc>
        <w:tc>
          <w:tcPr>
            <w:tcW w:w="5274" w:type="dxa"/>
          </w:tcPr>
          <w:p w14:paraId="3F9274B9" w14:textId="77777777" w:rsidR="00C87E3E" w:rsidRPr="00C87E3E" w:rsidRDefault="00C87E3E" w:rsidP="00236E8B">
            <w:r w:rsidRPr="00C87E3E">
              <w:t>Summarise main points of discussion</w:t>
            </w:r>
          </w:p>
          <w:p w14:paraId="7094AB82" w14:textId="77777777" w:rsidR="00C87E3E" w:rsidRPr="00C87E3E" w:rsidRDefault="00C87E3E" w:rsidP="00236E8B">
            <w:r w:rsidRPr="00C87E3E">
              <w:t>Feedback / reflections from participants</w:t>
            </w:r>
          </w:p>
          <w:p w14:paraId="128483F4" w14:textId="77777777" w:rsidR="00C87E3E" w:rsidRPr="00C87E3E" w:rsidRDefault="00C87E3E" w:rsidP="00236E8B">
            <w:r w:rsidRPr="00C87E3E">
              <w:t>Any questions</w:t>
            </w:r>
          </w:p>
          <w:p w14:paraId="00C6E682" w14:textId="42F4D419" w:rsidR="00C87E3E" w:rsidRPr="00C87E3E" w:rsidRDefault="00FD7D85" w:rsidP="00236E8B">
            <w:r>
              <w:t>S</w:t>
            </w:r>
            <w:r w:rsidR="00C87E3E" w:rsidRPr="00C87E3E">
              <w:t xml:space="preserve">et date for next meeting </w:t>
            </w:r>
            <w:r w:rsidR="002F0BE9">
              <w:t>and next steps</w:t>
            </w:r>
          </w:p>
          <w:p w14:paraId="6985CBE9" w14:textId="00472A97" w:rsidR="00C87E3E" w:rsidRPr="00C87E3E" w:rsidRDefault="00C87E3E" w:rsidP="00236E8B"/>
        </w:tc>
        <w:tc>
          <w:tcPr>
            <w:tcW w:w="2097" w:type="dxa"/>
          </w:tcPr>
          <w:p w14:paraId="4CEC9CCF" w14:textId="5443444A" w:rsidR="00C87E3E" w:rsidRPr="00C87E3E" w:rsidRDefault="00C87E3E" w:rsidP="00236E8B"/>
        </w:tc>
      </w:tr>
      <w:tr w:rsidR="00C87E3E" w:rsidRPr="00C87E3E" w14:paraId="3B1FBAF6" w14:textId="77777777" w:rsidTr="00CC67D0">
        <w:tc>
          <w:tcPr>
            <w:tcW w:w="1843" w:type="dxa"/>
          </w:tcPr>
          <w:p w14:paraId="78CDF07D" w14:textId="77777777" w:rsidR="00C87E3E" w:rsidRPr="00C87E3E" w:rsidRDefault="00C87E3E" w:rsidP="00236E8B">
            <w:r w:rsidRPr="00C87E3E">
              <w:t xml:space="preserve">Close and ask participants to complete evaluation survey </w:t>
            </w:r>
          </w:p>
        </w:tc>
        <w:tc>
          <w:tcPr>
            <w:tcW w:w="1134" w:type="dxa"/>
          </w:tcPr>
          <w:p w14:paraId="0F8FDAD5" w14:textId="77777777" w:rsidR="00C87E3E" w:rsidRPr="00C87E3E" w:rsidRDefault="00C87E3E" w:rsidP="00236E8B">
            <w:r w:rsidRPr="00C87E3E">
              <w:t>5 mins</w:t>
            </w:r>
          </w:p>
        </w:tc>
        <w:tc>
          <w:tcPr>
            <w:tcW w:w="5274" w:type="dxa"/>
          </w:tcPr>
          <w:p w14:paraId="1CCAD4C1" w14:textId="5E546406" w:rsidR="00C87E3E" w:rsidRPr="00C87E3E" w:rsidRDefault="002F0BE9" w:rsidP="00236E8B">
            <w:r>
              <w:t>Session evaluation survey</w:t>
            </w:r>
            <w:r w:rsidR="00C87E3E" w:rsidRPr="00C87E3E">
              <w:t xml:space="preserve"> and ask to complete </w:t>
            </w:r>
          </w:p>
          <w:p w14:paraId="6D4FB26B" w14:textId="495E4FBB" w:rsidR="00C87E3E" w:rsidRPr="00C87E3E" w:rsidRDefault="002F0BE9" w:rsidP="00236E8B">
            <w:r>
              <w:t>Thank you and close</w:t>
            </w:r>
          </w:p>
        </w:tc>
        <w:tc>
          <w:tcPr>
            <w:tcW w:w="2097" w:type="dxa"/>
          </w:tcPr>
          <w:p w14:paraId="257CADAE" w14:textId="77777777" w:rsidR="00C87E3E" w:rsidRPr="00C87E3E" w:rsidRDefault="00C87E3E" w:rsidP="00236E8B">
            <w:r w:rsidRPr="00C87E3E">
              <w:t>Survey forms</w:t>
            </w:r>
          </w:p>
        </w:tc>
      </w:tr>
      <w:tr w:rsidR="00486420" w:rsidRPr="00C87E3E" w14:paraId="7DEF2CE2" w14:textId="77777777" w:rsidTr="00CC67D0">
        <w:tc>
          <w:tcPr>
            <w:tcW w:w="1843" w:type="dxa"/>
          </w:tcPr>
          <w:p w14:paraId="4B544589" w14:textId="1C5E1D21" w:rsidR="00486420" w:rsidRPr="00C87E3E" w:rsidRDefault="00486420" w:rsidP="00486420"/>
        </w:tc>
        <w:tc>
          <w:tcPr>
            <w:tcW w:w="1134" w:type="dxa"/>
          </w:tcPr>
          <w:p w14:paraId="7AFC6E42" w14:textId="77777777" w:rsidR="00486420" w:rsidRPr="00C87E3E" w:rsidRDefault="00486420" w:rsidP="00486420"/>
        </w:tc>
        <w:tc>
          <w:tcPr>
            <w:tcW w:w="5274" w:type="dxa"/>
          </w:tcPr>
          <w:p w14:paraId="19DA449A" w14:textId="77777777" w:rsidR="00486420" w:rsidRDefault="00486420" w:rsidP="00486420">
            <w:r>
              <w:t>Food / refreshments at convenient time or end</w:t>
            </w:r>
          </w:p>
          <w:p w14:paraId="411EE3D8" w14:textId="534BB136" w:rsidR="00486420" w:rsidRPr="00C87E3E" w:rsidRDefault="00486420" w:rsidP="00486420"/>
        </w:tc>
        <w:tc>
          <w:tcPr>
            <w:tcW w:w="2097" w:type="dxa"/>
          </w:tcPr>
          <w:p w14:paraId="5917B7B3" w14:textId="77777777" w:rsidR="00486420" w:rsidRPr="00C87E3E" w:rsidRDefault="00486420" w:rsidP="00486420"/>
        </w:tc>
      </w:tr>
    </w:tbl>
    <w:p w14:paraId="4B812759" w14:textId="77777777" w:rsidR="00F370BD" w:rsidRDefault="00F370BD">
      <w:pPr>
        <w:rPr>
          <w:b/>
        </w:rPr>
      </w:pPr>
      <w:r>
        <w:rPr>
          <w:b/>
        </w:rPr>
        <w:br w:type="page"/>
      </w:r>
    </w:p>
    <w:p w14:paraId="5982CBB2" w14:textId="6915D70F" w:rsidR="00F254FE" w:rsidRDefault="00F254FE" w:rsidP="00F254FE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lastRenderedPageBreak/>
        <w:t>Place-</w:t>
      </w:r>
      <w:r w:rsidR="004676B3">
        <w:rPr>
          <w:b/>
          <w:bCs/>
        </w:rPr>
        <w:t>B</w:t>
      </w:r>
      <w:r>
        <w:rPr>
          <w:b/>
          <w:bCs/>
        </w:rPr>
        <w:t xml:space="preserve">ased </w:t>
      </w:r>
      <w:r w:rsidR="004676B3">
        <w:rPr>
          <w:b/>
          <w:bCs/>
        </w:rPr>
        <w:t xml:space="preserve">Health </w:t>
      </w:r>
      <w:r>
        <w:rPr>
          <w:b/>
          <w:bCs/>
        </w:rPr>
        <w:t xml:space="preserve">Planning </w:t>
      </w:r>
    </w:p>
    <w:p w14:paraId="5824E1A8" w14:textId="01797DAB" w:rsidR="00FD7D85" w:rsidRDefault="00335A22" w:rsidP="00236E8B">
      <w:pPr>
        <w:spacing w:after="0" w:line="240" w:lineRule="auto"/>
        <w:jc w:val="center"/>
        <w:rPr>
          <w:b/>
        </w:rPr>
      </w:pPr>
      <w:r>
        <w:rPr>
          <w:b/>
          <w:highlight w:val="yellow"/>
        </w:rPr>
        <w:t xml:space="preserve">Co-design </w:t>
      </w:r>
      <w:r w:rsidR="00FD7D85" w:rsidRPr="00F254FE">
        <w:rPr>
          <w:b/>
          <w:highlight w:val="yellow"/>
        </w:rPr>
        <w:t>Workshop 2</w:t>
      </w:r>
    </w:p>
    <w:p w14:paraId="07720B1D" w14:textId="24E1C9F8" w:rsidR="00FD7D85" w:rsidRDefault="00FD7D85" w:rsidP="00236E8B">
      <w:pPr>
        <w:spacing w:after="0" w:line="240" w:lineRule="auto"/>
        <w:jc w:val="center"/>
        <w:rPr>
          <w:b/>
        </w:rPr>
      </w:pPr>
      <w:r>
        <w:rPr>
          <w:b/>
        </w:rPr>
        <w:t>Strategies to improve health</w:t>
      </w:r>
    </w:p>
    <w:p w14:paraId="3D20FF06" w14:textId="1D25CF96" w:rsidR="00FD7D85" w:rsidRPr="002F0BE9" w:rsidRDefault="00FD7D85" w:rsidP="00236E8B">
      <w:pPr>
        <w:spacing w:after="0" w:line="240" w:lineRule="auto"/>
        <w:jc w:val="center"/>
        <w:rPr>
          <w:b/>
          <w:bCs/>
        </w:rPr>
      </w:pPr>
      <w:r w:rsidRPr="002F0BE9">
        <w:rPr>
          <w:b/>
          <w:bCs/>
        </w:rPr>
        <w:t xml:space="preserve">Time </w:t>
      </w:r>
      <w:r w:rsidR="006563D1">
        <w:rPr>
          <w:b/>
          <w:bCs/>
        </w:rPr>
        <w:t>12</w:t>
      </w:r>
      <w:r w:rsidRPr="002F0BE9">
        <w:rPr>
          <w:b/>
          <w:bCs/>
        </w:rPr>
        <w:t>0</w:t>
      </w:r>
      <w:r w:rsidR="00236E8B">
        <w:rPr>
          <w:b/>
          <w:bCs/>
        </w:rPr>
        <w:t xml:space="preserve"> </w:t>
      </w:r>
      <w:r w:rsidRPr="002F0BE9">
        <w:rPr>
          <w:b/>
          <w:bCs/>
        </w:rPr>
        <w:t>mins</w:t>
      </w:r>
    </w:p>
    <w:p w14:paraId="35E45874" w14:textId="56CAA320" w:rsidR="00FD7D85" w:rsidRDefault="00FD7D85" w:rsidP="00236E8B">
      <w:pPr>
        <w:spacing w:after="0" w:line="240" w:lineRule="auto"/>
      </w:pPr>
    </w:p>
    <w:p w14:paraId="36E0F411" w14:textId="4AAF1E3F" w:rsidR="00236E8B" w:rsidRPr="00236E8B" w:rsidRDefault="00236E8B" w:rsidP="00236E8B">
      <w:pPr>
        <w:spacing w:after="0" w:line="240" w:lineRule="auto"/>
        <w:rPr>
          <w:b/>
          <w:bCs/>
        </w:rPr>
      </w:pPr>
      <w:r w:rsidRPr="00236E8B">
        <w:rPr>
          <w:b/>
          <w:bCs/>
        </w:rPr>
        <w:t>Objectives:</w:t>
      </w:r>
    </w:p>
    <w:p w14:paraId="48639E49" w14:textId="77777777" w:rsidR="00236E8B" w:rsidRDefault="00236E8B" w:rsidP="00236E8B">
      <w:pPr>
        <w:pStyle w:val="ListParagraph"/>
        <w:numPr>
          <w:ilvl w:val="0"/>
          <w:numId w:val="7"/>
        </w:numPr>
        <w:spacing w:after="0" w:line="240" w:lineRule="auto"/>
      </w:pPr>
      <w:r>
        <w:t>To discuss gaps and barriers</w:t>
      </w:r>
    </w:p>
    <w:p w14:paraId="3B28275C" w14:textId="1966873F" w:rsidR="00236E8B" w:rsidRDefault="00236E8B" w:rsidP="00236E8B">
      <w:pPr>
        <w:pStyle w:val="ListParagraph"/>
        <w:numPr>
          <w:ilvl w:val="0"/>
          <w:numId w:val="7"/>
        </w:numPr>
        <w:spacing w:after="0" w:line="240" w:lineRule="auto"/>
      </w:pPr>
      <w:r>
        <w:t>To explore new or modified models of health care delivery</w:t>
      </w:r>
    </w:p>
    <w:p w14:paraId="0D5F46E5" w14:textId="23DB0B83" w:rsidR="00236E8B" w:rsidRDefault="00236E8B" w:rsidP="00236E8B">
      <w:pPr>
        <w:pStyle w:val="ListParagraph"/>
        <w:numPr>
          <w:ilvl w:val="0"/>
          <w:numId w:val="7"/>
        </w:numPr>
        <w:spacing w:after="0" w:line="240" w:lineRule="auto"/>
      </w:pPr>
      <w:r>
        <w:t>To prioritise areas for early action</w:t>
      </w:r>
    </w:p>
    <w:p w14:paraId="3D58F973" w14:textId="77777777" w:rsidR="00236E8B" w:rsidRPr="00E800C2" w:rsidRDefault="00236E8B" w:rsidP="00236E8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1113"/>
        <w:gridCol w:w="5205"/>
        <w:gridCol w:w="6"/>
        <w:gridCol w:w="2191"/>
      </w:tblGrid>
      <w:tr w:rsidR="00FD7D85" w14:paraId="2C968137" w14:textId="77777777" w:rsidTr="00F254FE">
        <w:trPr>
          <w:tblHeader/>
        </w:trPr>
        <w:tc>
          <w:tcPr>
            <w:tcW w:w="1951" w:type="dxa"/>
            <w:shd w:val="clear" w:color="auto" w:fill="D9D9D9" w:themeFill="background1" w:themeFillShade="D9"/>
          </w:tcPr>
          <w:p w14:paraId="14223ABA" w14:textId="77777777" w:rsidR="00FD7D85" w:rsidRDefault="00FD7D85" w:rsidP="00236E8B">
            <w:r>
              <w:t xml:space="preserve">Element 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033AA38" w14:textId="77777777" w:rsidR="00FD7D85" w:rsidRDefault="00FD7D85" w:rsidP="00236E8B">
            <w:r>
              <w:t>Time</w:t>
            </w:r>
          </w:p>
        </w:tc>
        <w:tc>
          <w:tcPr>
            <w:tcW w:w="5357" w:type="dxa"/>
            <w:shd w:val="clear" w:color="auto" w:fill="D9D9D9" w:themeFill="background1" w:themeFillShade="D9"/>
          </w:tcPr>
          <w:p w14:paraId="5915E61B" w14:textId="77777777" w:rsidR="00FD7D85" w:rsidRDefault="00FD7D85" w:rsidP="00236E8B">
            <w:r>
              <w:t>Information to include</w:t>
            </w:r>
          </w:p>
        </w:tc>
        <w:tc>
          <w:tcPr>
            <w:tcW w:w="2240" w:type="dxa"/>
            <w:gridSpan w:val="2"/>
            <w:shd w:val="clear" w:color="auto" w:fill="D9D9D9" w:themeFill="background1" w:themeFillShade="D9"/>
          </w:tcPr>
          <w:p w14:paraId="382989C1" w14:textId="23FE1042" w:rsidR="00FD7D85" w:rsidRDefault="00A51E56" w:rsidP="00236E8B">
            <w:r w:rsidRPr="00C87E3E">
              <w:t>Resources</w:t>
            </w:r>
          </w:p>
        </w:tc>
      </w:tr>
      <w:tr w:rsidR="003F3450" w14:paraId="72F14FCC" w14:textId="77777777" w:rsidTr="003F3450">
        <w:trPr>
          <w:trHeight w:val="1247"/>
        </w:trPr>
        <w:tc>
          <w:tcPr>
            <w:tcW w:w="1951" w:type="dxa"/>
          </w:tcPr>
          <w:p w14:paraId="24E7D520" w14:textId="77777777" w:rsidR="00FD7D85" w:rsidRDefault="00FD7D85" w:rsidP="00236E8B">
            <w:r>
              <w:t xml:space="preserve">General Introduction </w:t>
            </w:r>
          </w:p>
          <w:p w14:paraId="6CE804AA" w14:textId="77777777" w:rsidR="00FD7D85" w:rsidRDefault="00FD7D85" w:rsidP="00236E8B">
            <w:r>
              <w:t>Sign in sheet</w:t>
            </w:r>
          </w:p>
          <w:p w14:paraId="73F68E14" w14:textId="77777777" w:rsidR="00FD7D85" w:rsidRDefault="00FD7D85" w:rsidP="00236E8B"/>
          <w:p w14:paraId="54B58ECC" w14:textId="77777777" w:rsidR="00FD7D85" w:rsidRDefault="00FD7D85" w:rsidP="00236E8B"/>
        </w:tc>
        <w:tc>
          <w:tcPr>
            <w:tcW w:w="1134" w:type="dxa"/>
          </w:tcPr>
          <w:p w14:paraId="543419ED" w14:textId="39DF8E38" w:rsidR="00FD7D85" w:rsidRDefault="001205AC" w:rsidP="00236E8B">
            <w:r>
              <w:t>10</w:t>
            </w:r>
            <w:r w:rsidR="009C56F5">
              <w:t xml:space="preserve"> </w:t>
            </w:r>
            <w:r w:rsidR="00FD7D85">
              <w:t>mins</w:t>
            </w:r>
          </w:p>
        </w:tc>
        <w:tc>
          <w:tcPr>
            <w:tcW w:w="5357" w:type="dxa"/>
          </w:tcPr>
          <w:p w14:paraId="6DD36F90" w14:textId="6DF1F958" w:rsidR="00FD7D85" w:rsidRDefault="00FD7D85" w:rsidP="006563D1">
            <w:pPr>
              <w:pStyle w:val="ListParagraph"/>
              <w:numPr>
                <w:ilvl w:val="0"/>
                <w:numId w:val="34"/>
              </w:numPr>
            </w:pPr>
            <w:r>
              <w:t>Welcome to workshop</w:t>
            </w:r>
          </w:p>
          <w:p w14:paraId="636BD8AD" w14:textId="76F79A61" w:rsidR="00FD7D85" w:rsidRDefault="00FD7D85" w:rsidP="006563D1">
            <w:pPr>
              <w:pStyle w:val="ListParagraph"/>
              <w:numPr>
                <w:ilvl w:val="0"/>
                <w:numId w:val="34"/>
              </w:numPr>
            </w:pPr>
            <w:r>
              <w:t>Introduce team</w:t>
            </w:r>
          </w:p>
          <w:p w14:paraId="3B645E4F" w14:textId="13EA6D5B" w:rsidR="00FD7D85" w:rsidRDefault="00FD7D85" w:rsidP="006563D1">
            <w:pPr>
              <w:pStyle w:val="ListParagraph"/>
              <w:numPr>
                <w:ilvl w:val="0"/>
                <w:numId w:val="34"/>
              </w:numPr>
            </w:pPr>
            <w:r>
              <w:t>Check everyone has signed in</w:t>
            </w:r>
          </w:p>
          <w:p w14:paraId="1482C109" w14:textId="1E3BB3C9" w:rsidR="00FD7D85" w:rsidRDefault="00FD7D85" w:rsidP="006563D1">
            <w:pPr>
              <w:pStyle w:val="ListParagraph"/>
              <w:numPr>
                <w:ilvl w:val="0"/>
                <w:numId w:val="34"/>
              </w:numPr>
            </w:pPr>
            <w:r>
              <w:t>Go over ethics and consent (for new attendees)</w:t>
            </w:r>
          </w:p>
          <w:p w14:paraId="4AE75685" w14:textId="15D10929" w:rsidR="009C56F5" w:rsidRDefault="009C56F5" w:rsidP="006563D1">
            <w:pPr>
              <w:pStyle w:val="ListParagraph"/>
              <w:numPr>
                <w:ilvl w:val="0"/>
                <w:numId w:val="34"/>
              </w:numPr>
            </w:pPr>
            <w:r>
              <w:t xml:space="preserve">Quick overview of the project and that we are at workshop 2 </w:t>
            </w:r>
          </w:p>
          <w:p w14:paraId="0F591A3A" w14:textId="5ACF600E" w:rsidR="000104B0" w:rsidRDefault="000104B0" w:rsidP="006563D1">
            <w:pPr>
              <w:pStyle w:val="ListParagraph"/>
              <w:numPr>
                <w:ilvl w:val="0"/>
                <w:numId w:val="34"/>
              </w:numPr>
            </w:pPr>
            <w:r>
              <w:t>Note limitations to manage expectations - what can be supported by this project - also how else the community could use the report and analysis for advocacy etc</w:t>
            </w:r>
          </w:p>
          <w:p w14:paraId="59746D26" w14:textId="784EF2FD" w:rsidR="004940D9" w:rsidRDefault="009C56F5" w:rsidP="006563D1">
            <w:pPr>
              <w:pStyle w:val="ListParagraph"/>
              <w:numPr>
                <w:ilvl w:val="0"/>
                <w:numId w:val="34"/>
              </w:numPr>
            </w:pPr>
            <w:r>
              <w:t>Plan for the session</w:t>
            </w:r>
            <w:r w:rsidR="004940D9">
              <w:t xml:space="preserve"> - What </w:t>
            </w:r>
            <w:r w:rsidR="003B54EA">
              <w:t xml:space="preserve">will </w:t>
            </w:r>
            <w:r w:rsidR="004940D9">
              <w:t xml:space="preserve">work to improve health in </w:t>
            </w:r>
            <w:r w:rsidR="00D45951">
              <w:t>the local community</w:t>
            </w:r>
            <w:r w:rsidR="004940D9">
              <w:t>? (community owned plan)</w:t>
            </w:r>
          </w:p>
          <w:p w14:paraId="773442EB" w14:textId="76907093" w:rsidR="00FD7D85" w:rsidRDefault="00FD7D85" w:rsidP="00236E8B"/>
        </w:tc>
        <w:tc>
          <w:tcPr>
            <w:tcW w:w="2240" w:type="dxa"/>
            <w:gridSpan w:val="2"/>
          </w:tcPr>
          <w:p w14:paraId="2AF82A9B" w14:textId="77777777" w:rsidR="00FD7D85" w:rsidRDefault="00FD7D85" w:rsidP="00236E8B">
            <w:r>
              <w:t>Sign in sheet</w:t>
            </w:r>
          </w:p>
          <w:p w14:paraId="0D875241" w14:textId="77777777" w:rsidR="00FD7D85" w:rsidRDefault="00FD7D85" w:rsidP="00236E8B">
            <w:r>
              <w:t>Name tags</w:t>
            </w:r>
          </w:p>
          <w:p w14:paraId="0236B912" w14:textId="77777777" w:rsidR="001205AC" w:rsidRDefault="00FD7D85" w:rsidP="001205AC">
            <w:r>
              <w:t>Consent forms</w:t>
            </w:r>
            <w:r w:rsidR="001205AC">
              <w:t xml:space="preserve"> </w:t>
            </w:r>
          </w:p>
          <w:p w14:paraId="6BCFC58A" w14:textId="3279B58D" w:rsidR="001205AC" w:rsidRDefault="001205AC" w:rsidP="001205AC">
            <w:r>
              <w:t>Digital recorders</w:t>
            </w:r>
          </w:p>
          <w:p w14:paraId="7DBDBC64" w14:textId="1CDA41E3" w:rsidR="00FD7D85" w:rsidRDefault="00FD7D85" w:rsidP="00236E8B"/>
        </w:tc>
      </w:tr>
      <w:tr w:rsidR="004940D9" w14:paraId="1AF42AFE" w14:textId="77777777" w:rsidTr="003F3450">
        <w:tc>
          <w:tcPr>
            <w:tcW w:w="1951" w:type="dxa"/>
          </w:tcPr>
          <w:p w14:paraId="0BEEDF99" w14:textId="77777777" w:rsidR="004940D9" w:rsidRDefault="004940D9" w:rsidP="00236E8B">
            <w:r>
              <w:t>Outcomes from Workshop 1</w:t>
            </w:r>
          </w:p>
          <w:p w14:paraId="5D91E88A" w14:textId="77777777" w:rsidR="00774C18" w:rsidRDefault="00774C18" w:rsidP="00236E8B"/>
          <w:p w14:paraId="02565291" w14:textId="18F0ACA6" w:rsidR="00774C18" w:rsidRDefault="00774C18" w:rsidP="00236E8B">
            <w:r>
              <w:t>(also available on project website)</w:t>
            </w:r>
          </w:p>
        </w:tc>
        <w:tc>
          <w:tcPr>
            <w:tcW w:w="1134" w:type="dxa"/>
          </w:tcPr>
          <w:p w14:paraId="44AA2891" w14:textId="3EE864F8" w:rsidR="004940D9" w:rsidRDefault="00236E8B" w:rsidP="00236E8B">
            <w:r>
              <w:t>20</w:t>
            </w:r>
            <w:r w:rsidR="004940D9">
              <w:t xml:space="preserve"> mins</w:t>
            </w:r>
          </w:p>
        </w:tc>
        <w:tc>
          <w:tcPr>
            <w:tcW w:w="5357" w:type="dxa"/>
          </w:tcPr>
          <w:p w14:paraId="4EA58209" w14:textId="4C2D6C8A" w:rsidR="004940D9" w:rsidRDefault="004940D9" w:rsidP="00236E8B">
            <w:r>
              <w:t xml:space="preserve">Main points from </w:t>
            </w:r>
            <w:r w:rsidR="003B54EA">
              <w:t xml:space="preserve">workshop 1 </w:t>
            </w:r>
            <w:r>
              <w:t>discussion:</w:t>
            </w:r>
          </w:p>
          <w:p w14:paraId="1ADF9CE0" w14:textId="77777777" w:rsidR="004940D9" w:rsidRDefault="004940D9" w:rsidP="00236E8B"/>
          <w:p w14:paraId="4EE31CBE" w14:textId="0E5146C3" w:rsidR="004940D9" w:rsidRPr="004940D9" w:rsidRDefault="004940D9" w:rsidP="00236E8B">
            <w:pPr>
              <w:rPr>
                <w:b/>
                <w:bCs/>
              </w:rPr>
            </w:pPr>
            <w:r w:rsidRPr="004940D9">
              <w:rPr>
                <w:b/>
                <w:bCs/>
              </w:rPr>
              <w:t xml:space="preserve">What do we know about </w:t>
            </w:r>
            <w:r w:rsidR="00B32987">
              <w:rPr>
                <w:b/>
                <w:bCs/>
              </w:rPr>
              <w:t xml:space="preserve">the local </w:t>
            </w:r>
            <w:r w:rsidRPr="004940D9">
              <w:rPr>
                <w:b/>
                <w:bCs/>
              </w:rPr>
              <w:t>people</w:t>
            </w:r>
            <w:r w:rsidR="00B32987">
              <w:rPr>
                <w:b/>
                <w:bCs/>
              </w:rPr>
              <w:t xml:space="preserve"> / community</w:t>
            </w:r>
            <w:r w:rsidRPr="004940D9">
              <w:rPr>
                <w:b/>
                <w:bCs/>
              </w:rPr>
              <w:t>?</w:t>
            </w:r>
          </w:p>
          <w:p w14:paraId="79D27C3D" w14:textId="520D5FB5" w:rsidR="004940D9" w:rsidRDefault="004940D9" w:rsidP="00236E8B">
            <w:r>
              <w:t xml:space="preserve">Presentation of </w:t>
            </w:r>
            <w:r w:rsidR="00FA0DA6">
              <w:t>key</w:t>
            </w:r>
            <w:r>
              <w:t xml:space="preserve"> demographic information about population e.g. Indigenous, young families, over 65years</w:t>
            </w:r>
          </w:p>
          <w:p w14:paraId="0A71BCC0" w14:textId="77777777" w:rsidR="004940D9" w:rsidRDefault="004940D9" w:rsidP="00236E8B">
            <w:r>
              <w:t>Posters of wordles ppt and printed?</w:t>
            </w:r>
          </w:p>
          <w:p w14:paraId="1AF51A7C" w14:textId="754A9E0B" w:rsidR="004940D9" w:rsidRDefault="004940D9" w:rsidP="00236E8B">
            <w:r>
              <w:t xml:space="preserve">QUESTIONS: IS THIS AN ACCURATE </w:t>
            </w:r>
            <w:proofErr w:type="gramStart"/>
            <w:r>
              <w:t>SNAP SHOT</w:t>
            </w:r>
            <w:proofErr w:type="gramEnd"/>
            <w:r>
              <w:t xml:space="preserve">? WHO/WHAT ELSE IS MISSING? </w:t>
            </w:r>
          </w:p>
          <w:p w14:paraId="261C6722" w14:textId="77777777" w:rsidR="004940D9" w:rsidRDefault="004940D9" w:rsidP="00236E8B"/>
          <w:p w14:paraId="577B36DE" w14:textId="57E5F11A" w:rsidR="004940D9" w:rsidRPr="004940D9" w:rsidRDefault="004940D9" w:rsidP="00236E8B">
            <w:pPr>
              <w:rPr>
                <w:b/>
                <w:bCs/>
              </w:rPr>
            </w:pPr>
            <w:r w:rsidRPr="004940D9">
              <w:rPr>
                <w:b/>
                <w:bCs/>
              </w:rPr>
              <w:t>What health care services are available in town?</w:t>
            </w:r>
          </w:p>
          <w:p w14:paraId="2CF4D511" w14:textId="2EC13EE6" w:rsidR="004940D9" w:rsidRDefault="004940D9" w:rsidP="00236E8B">
            <w:r>
              <w:t xml:space="preserve">-Use service map ppt and printed </w:t>
            </w:r>
          </w:p>
          <w:p w14:paraId="479EAEAA" w14:textId="2E6A3A1B" w:rsidR="004940D9" w:rsidRDefault="004940D9" w:rsidP="00236E8B">
            <w:r>
              <w:t>QUESTIONS: DO YOU AGREE? HAVE WE MISSED ANYTHING?</w:t>
            </w:r>
          </w:p>
          <w:p w14:paraId="2D9F8028" w14:textId="77777777" w:rsidR="004940D9" w:rsidRPr="004940D9" w:rsidRDefault="004940D9" w:rsidP="00236E8B">
            <w:pPr>
              <w:rPr>
                <w:b/>
                <w:bCs/>
              </w:rPr>
            </w:pPr>
          </w:p>
          <w:p w14:paraId="5B04548C" w14:textId="5E600A64" w:rsidR="004940D9" w:rsidRPr="004940D9" w:rsidRDefault="004940D9" w:rsidP="00236E8B">
            <w:pPr>
              <w:rPr>
                <w:b/>
                <w:bCs/>
              </w:rPr>
            </w:pPr>
            <w:r w:rsidRPr="004940D9">
              <w:rPr>
                <w:b/>
                <w:bCs/>
              </w:rPr>
              <w:t xml:space="preserve">What the gaps and barriers are to a healthy community? </w:t>
            </w:r>
          </w:p>
          <w:p w14:paraId="37B62239" w14:textId="614BA79E" w:rsidR="004940D9" w:rsidRDefault="004940D9" w:rsidP="00236E8B">
            <w:r>
              <w:t>QUESTIONS: DO YOU AGREE? HAVE WE MISSED ANYTHING?</w:t>
            </w:r>
          </w:p>
          <w:p w14:paraId="5355FA0A" w14:textId="77777777" w:rsidR="004940D9" w:rsidRDefault="004940D9" w:rsidP="00236E8B"/>
        </w:tc>
        <w:tc>
          <w:tcPr>
            <w:tcW w:w="2240" w:type="dxa"/>
            <w:gridSpan w:val="2"/>
          </w:tcPr>
          <w:p w14:paraId="2466331E" w14:textId="77777777" w:rsidR="004940D9" w:rsidRDefault="004940D9" w:rsidP="00236E8B">
            <w:proofErr w:type="spellStart"/>
            <w:r>
              <w:t>Powerpoint</w:t>
            </w:r>
            <w:proofErr w:type="spellEnd"/>
            <w:r>
              <w:t xml:space="preserve"> slides </w:t>
            </w:r>
          </w:p>
          <w:p w14:paraId="078C5B93" w14:textId="77777777" w:rsidR="00B32987" w:rsidRDefault="00B32987" w:rsidP="00236E8B"/>
          <w:p w14:paraId="0EEA5880" w14:textId="438D0889" w:rsidR="00B32987" w:rsidRDefault="00B32987" w:rsidP="00236E8B">
            <w:r>
              <w:t>Wordles</w:t>
            </w:r>
            <w:r w:rsidR="00550D5E">
              <w:t xml:space="preserve"> / Word clouds</w:t>
            </w:r>
          </w:p>
          <w:p w14:paraId="092B8FEB" w14:textId="77777777" w:rsidR="00550D5E" w:rsidRDefault="00550D5E" w:rsidP="00236E8B"/>
          <w:p w14:paraId="0CA89361" w14:textId="1D19F52A" w:rsidR="003B54EA" w:rsidRDefault="003B54EA" w:rsidP="00236E8B"/>
          <w:p w14:paraId="07DF1CE2" w14:textId="1563CEAA" w:rsidR="003B54EA" w:rsidRDefault="003B54EA" w:rsidP="00236E8B"/>
          <w:p w14:paraId="30FC0AF4" w14:textId="503CF926" w:rsidR="003B54EA" w:rsidRDefault="003B54EA" w:rsidP="00236E8B"/>
          <w:p w14:paraId="4E2EFDB9" w14:textId="7BC870A7" w:rsidR="003B54EA" w:rsidRDefault="003B54EA" w:rsidP="00236E8B"/>
          <w:p w14:paraId="5396BDB0" w14:textId="58F7EF10" w:rsidR="003B54EA" w:rsidRDefault="003B54EA" w:rsidP="00236E8B"/>
          <w:p w14:paraId="3A9B28C2" w14:textId="77777777" w:rsidR="003B54EA" w:rsidRDefault="003B54EA" w:rsidP="00236E8B"/>
          <w:p w14:paraId="147A34BA" w14:textId="77A52493" w:rsidR="004940D9" w:rsidRDefault="00B32987" w:rsidP="00236E8B">
            <w:r>
              <w:t>Services m</w:t>
            </w:r>
            <w:r w:rsidR="004940D9">
              <w:t xml:space="preserve">ap </w:t>
            </w:r>
            <w:r w:rsidR="00FA0DA6">
              <w:t>(ppt slide)</w:t>
            </w:r>
          </w:p>
          <w:p w14:paraId="13E2721C" w14:textId="6D775C30" w:rsidR="004940D9" w:rsidRDefault="004940D9" w:rsidP="00236E8B"/>
          <w:p w14:paraId="171882BE" w14:textId="225C7CAE" w:rsidR="003B54EA" w:rsidRDefault="003B54EA" w:rsidP="00236E8B"/>
          <w:p w14:paraId="5127E7E4" w14:textId="77777777" w:rsidR="003B54EA" w:rsidRDefault="003B54EA" w:rsidP="00236E8B"/>
          <w:p w14:paraId="4A874D20" w14:textId="77777777" w:rsidR="003B54EA" w:rsidRDefault="003B54EA" w:rsidP="00236E8B"/>
          <w:p w14:paraId="2F4591B9" w14:textId="47C9A05D" w:rsidR="003B54EA" w:rsidRDefault="003B54EA" w:rsidP="00236E8B">
            <w:r>
              <w:t>Wordle for gaps and barriers?</w:t>
            </w:r>
          </w:p>
        </w:tc>
      </w:tr>
      <w:tr w:rsidR="00FD7D85" w14:paraId="78BD0A14" w14:textId="77777777" w:rsidTr="003F3450">
        <w:tc>
          <w:tcPr>
            <w:tcW w:w="1951" w:type="dxa"/>
          </w:tcPr>
          <w:p w14:paraId="3A355732" w14:textId="160AE345" w:rsidR="00FD7D85" w:rsidRDefault="00696C32" w:rsidP="00236E8B">
            <w:r>
              <w:t>Strategies to fill gaps and improve services</w:t>
            </w:r>
          </w:p>
        </w:tc>
        <w:tc>
          <w:tcPr>
            <w:tcW w:w="1134" w:type="dxa"/>
          </w:tcPr>
          <w:p w14:paraId="58C9C4A8" w14:textId="2A8FAE95" w:rsidR="00FD7D85" w:rsidRDefault="004427B7" w:rsidP="00236E8B">
            <w:r>
              <w:t>55</w:t>
            </w:r>
            <w:r w:rsidR="00FD7D85">
              <w:t xml:space="preserve"> mins</w:t>
            </w:r>
          </w:p>
          <w:p w14:paraId="06B35B29" w14:textId="77777777" w:rsidR="00D45951" w:rsidRPr="00D45951" w:rsidRDefault="00D45951" w:rsidP="00D45951"/>
          <w:p w14:paraId="4DAEE893" w14:textId="77777777" w:rsidR="00D45951" w:rsidRPr="00D45951" w:rsidRDefault="00D45951" w:rsidP="00D45951"/>
          <w:p w14:paraId="5A73B053" w14:textId="77777777" w:rsidR="00D45951" w:rsidRPr="00D45951" w:rsidRDefault="00D45951" w:rsidP="00D45951"/>
          <w:p w14:paraId="7530D216" w14:textId="77777777" w:rsidR="00D45951" w:rsidRDefault="00D45951" w:rsidP="00D45951"/>
          <w:p w14:paraId="140C1781" w14:textId="77777777" w:rsidR="00D45951" w:rsidRPr="00D45951" w:rsidRDefault="00D45951" w:rsidP="00D45951"/>
          <w:p w14:paraId="09745D25" w14:textId="77777777" w:rsidR="00D45951" w:rsidRDefault="00D45951" w:rsidP="00D45951"/>
          <w:p w14:paraId="2B5EDDCD" w14:textId="2EEE5D0C" w:rsidR="00D45951" w:rsidRPr="00D45951" w:rsidRDefault="00D45951" w:rsidP="00D45951"/>
        </w:tc>
        <w:tc>
          <w:tcPr>
            <w:tcW w:w="5357" w:type="dxa"/>
          </w:tcPr>
          <w:p w14:paraId="01EDFAF0" w14:textId="1346309B" w:rsidR="0036117A" w:rsidRDefault="0036117A" w:rsidP="0036117A">
            <w:r>
              <w:t>Strategies</w:t>
            </w:r>
          </w:p>
          <w:p w14:paraId="7DE68630" w14:textId="5611BF8A" w:rsidR="00FD7D85" w:rsidRDefault="00696C32" w:rsidP="00191D6D">
            <w:pPr>
              <w:pStyle w:val="ListParagraph"/>
              <w:numPr>
                <w:ilvl w:val="0"/>
                <w:numId w:val="19"/>
              </w:numPr>
            </w:pPr>
            <w:r>
              <w:t>W</w:t>
            </w:r>
            <w:r w:rsidR="00FD7D85">
              <w:t xml:space="preserve">hat are some of the things you think might improve </w:t>
            </w:r>
            <w:r>
              <w:t xml:space="preserve">health </w:t>
            </w:r>
            <w:r w:rsidR="00FD7D85">
              <w:t>in your community?</w:t>
            </w:r>
          </w:p>
          <w:p w14:paraId="06A50911" w14:textId="672C7AD7" w:rsidR="00696C32" w:rsidRDefault="00696C32" w:rsidP="00191D6D">
            <w:pPr>
              <w:pStyle w:val="ListParagraph"/>
              <w:numPr>
                <w:ilvl w:val="0"/>
                <w:numId w:val="19"/>
              </w:numPr>
            </w:pPr>
            <w:r>
              <w:t>In what ways do you think service delivery could be improved?</w:t>
            </w:r>
          </w:p>
          <w:p w14:paraId="0FB6C80A" w14:textId="7ECF5ABB" w:rsidR="00FD7D85" w:rsidRDefault="00FD7D85" w:rsidP="00191D6D">
            <w:pPr>
              <w:pStyle w:val="ListParagraph"/>
              <w:numPr>
                <w:ilvl w:val="0"/>
                <w:numId w:val="19"/>
              </w:numPr>
            </w:pPr>
            <w:r>
              <w:t xml:space="preserve">Are there particular groups </w:t>
            </w:r>
            <w:r w:rsidR="00236E8B">
              <w:t xml:space="preserve">(people or conditions) </w:t>
            </w:r>
            <w:r>
              <w:t>that could be targeted?</w:t>
            </w:r>
          </w:p>
          <w:p w14:paraId="1E815BFC" w14:textId="77777777" w:rsidR="00696C32" w:rsidRDefault="00696C32" w:rsidP="00191D6D">
            <w:pPr>
              <w:pStyle w:val="ListParagraph"/>
              <w:numPr>
                <w:ilvl w:val="0"/>
                <w:numId w:val="19"/>
              </w:numPr>
            </w:pPr>
            <w:r>
              <w:t>What do you think the community could do to help?</w:t>
            </w:r>
          </w:p>
          <w:p w14:paraId="14DC730D" w14:textId="77777777" w:rsidR="00FD7D85" w:rsidRDefault="00FD7D85" w:rsidP="00236E8B"/>
          <w:p w14:paraId="037693C6" w14:textId="148F7C28" w:rsidR="00911C21" w:rsidRDefault="00911C21" w:rsidP="00911C21">
            <w:pPr>
              <w:pStyle w:val="ListParagraph"/>
              <w:numPr>
                <w:ilvl w:val="0"/>
                <w:numId w:val="8"/>
              </w:numPr>
            </w:pPr>
            <w:r>
              <w:t xml:space="preserve">Given </w:t>
            </w:r>
            <w:r w:rsidR="003B54EA">
              <w:t xml:space="preserve">some issues are bigger than what </w:t>
            </w:r>
            <w:r>
              <w:t xml:space="preserve">our project </w:t>
            </w:r>
            <w:r w:rsidR="003B54EA">
              <w:t xml:space="preserve">can </w:t>
            </w:r>
            <w:r>
              <w:t>tackle</w:t>
            </w:r>
            <w:r w:rsidR="003B54EA">
              <w:t xml:space="preserve"> – what </w:t>
            </w:r>
            <w:proofErr w:type="gramStart"/>
            <w:r w:rsidR="003B54EA">
              <w:t>work-arounds</w:t>
            </w:r>
            <w:proofErr w:type="gramEnd"/>
            <w:r w:rsidR="003B54EA">
              <w:t xml:space="preserve"> might be appropriate </w:t>
            </w:r>
            <w:proofErr w:type="spellStart"/>
            <w:r w:rsidR="003B54EA">
              <w:t>eg.</w:t>
            </w:r>
            <w:proofErr w:type="spellEnd"/>
            <w:r w:rsidR="003B54EA">
              <w:t xml:space="preserve"> </w:t>
            </w:r>
            <w:r w:rsidR="003F4EEC">
              <w:t>services don’t share patient records</w:t>
            </w:r>
            <w:r>
              <w:t xml:space="preserve"> </w:t>
            </w:r>
            <w:r w:rsidR="003F4EEC">
              <w:t>(</w:t>
            </w:r>
            <w:r>
              <w:t xml:space="preserve">data silos </w:t>
            </w:r>
            <w:r w:rsidR="003B54EA">
              <w:t>exist</w:t>
            </w:r>
            <w:r w:rsidR="003F4EEC">
              <w:t>)</w:t>
            </w:r>
            <w:r w:rsidR="003B54EA">
              <w:t xml:space="preserve"> – how can we improve </w:t>
            </w:r>
            <w:r>
              <w:t>data access</w:t>
            </w:r>
            <w:r w:rsidR="00191D6D">
              <w:t>/sharing</w:t>
            </w:r>
            <w:r>
              <w:t xml:space="preserve"> </w:t>
            </w:r>
            <w:r w:rsidR="00191D6D">
              <w:t xml:space="preserve">and </w:t>
            </w:r>
            <w:r>
              <w:t>workability of the service model?</w:t>
            </w:r>
          </w:p>
          <w:p w14:paraId="7224F0FC" w14:textId="37D72611" w:rsidR="00911C21" w:rsidRDefault="00911C21" w:rsidP="0036117A"/>
        </w:tc>
        <w:tc>
          <w:tcPr>
            <w:tcW w:w="2240" w:type="dxa"/>
            <w:gridSpan w:val="2"/>
          </w:tcPr>
          <w:p w14:paraId="0E3DED15" w14:textId="65DAC86E" w:rsidR="00FD7D85" w:rsidRDefault="00FD7D85" w:rsidP="00236E8B">
            <w:proofErr w:type="spellStart"/>
            <w:r>
              <w:lastRenderedPageBreak/>
              <w:t>Powerpoint</w:t>
            </w:r>
            <w:proofErr w:type="spellEnd"/>
            <w:r>
              <w:t xml:space="preserve"> </w:t>
            </w:r>
            <w:r w:rsidR="00072F93">
              <w:t>slide</w:t>
            </w:r>
            <w:r>
              <w:t xml:space="preserve"> </w:t>
            </w:r>
          </w:p>
        </w:tc>
      </w:tr>
      <w:tr w:rsidR="003F3450" w:rsidRPr="00611085" w14:paraId="67396679" w14:textId="77777777" w:rsidTr="003F3450">
        <w:tc>
          <w:tcPr>
            <w:tcW w:w="1951" w:type="dxa"/>
          </w:tcPr>
          <w:p w14:paraId="10328187" w14:textId="60E788CF" w:rsidR="003F3450" w:rsidRPr="00611085" w:rsidRDefault="003F3450" w:rsidP="00183CAF">
            <w:bookmarkStart w:id="3" w:name="_Hlk113448803"/>
            <w:r>
              <w:rPr>
                <w:b/>
                <w:bCs/>
                <w:i/>
                <w:iCs/>
              </w:rPr>
              <w:t>S</w:t>
            </w:r>
            <w:r w:rsidRPr="00911C21">
              <w:rPr>
                <w:b/>
                <w:bCs/>
                <w:i/>
                <w:iCs/>
              </w:rPr>
              <w:t>trategies/ideas that have worked in other settings</w:t>
            </w:r>
            <w:bookmarkEnd w:id="3"/>
          </w:p>
        </w:tc>
        <w:tc>
          <w:tcPr>
            <w:tcW w:w="1134" w:type="dxa"/>
          </w:tcPr>
          <w:p w14:paraId="7C9FDC60" w14:textId="3D440C87" w:rsidR="003F3450" w:rsidRPr="00611085" w:rsidRDefault="004427B7" w:rsidP="00183CAF">
            <w:r>
              <w:t>2</w:t>
            </w:r>
            <w:r w:rsidR="007904F7">
              <w:t>0</w:t>
            </w:r>
            <w:r w:rsidR="003F3450" w:rsidRPr="00611085">
              <w:t xml:space="preserve"> mins</w:t>
            </w:r>
          </w:p>
        </w:tc>
        <w:tc>
          <w:tcPr>
            <w:tcW w:w="5363" w:type="dxa"/>
            <w:gridSpan w:val="2"/>
          </w:tcPr>
          <w:p w14:paraId="42C63ED4" w14:textId="77777777" w:rsidR="0036117A" w:rsidRDefault="0036117A" w:rsidP="00183CAF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Other s</w:t>
            </w:r>
            <w:r w:rsidRPr="00911C21">
              <w:rPr>
                <w:b/>
                <w:bCs/>
                <w:i/>
                <w:iCs/>
              </w:rPr>
              <w:t xml:space="preserve">trategies/ideas that have worked </w:t>
            </w:r>
            <w:r>
              <w:rPr>
                <w:b/>
                <w:bCs/>
                <w:i/>
                <w:iCs/>
              </w:rPr>
              <w:t>elsewhere</w:t>
            </w:r>
          </w:p>
          <w:p w14:paraId="32CF894C" w14:textId="7DCD0216" w:rsidR="007904F7" w:rsidRPr="00911C21" w:rsidRDefault="003F3450" w:rsidP="00183CAF">
            <w:pPr>
              <w:rPr>
                <w:b/>
                <w:bCs/>
                <w:i/>
                <w:iCs/>
              </w:rPr>
            </w:pPr>
            <w:r w:rsidRPr="00611085">
              <w:t xml:space="preserve">Thinking about your ideas, and based on some things that we know work </w:t>
            </w:r>
            <w:proofErr w:type="gramStart"/>
            <w:r w:rsidRPr="00611085">
              <w:t>and also</w:t>
            </w:r>
            <w:proofErr w:type="gramEnd"/>
            <w:r w:rsidRPr="00611085">
              <w:t xml:space="preserve"> thinking about something that is sustainable and empowers the community </w:t>
            </w:r>
            <w:r w:rsidR="006855EE">
              <w:rPr>
                <w:b/>
                <w:bCs/>
                <w:i/>
                <w:iCs/>
              </w:rPr>
              <w:t>the JCU research team members</w:t>
            </w:r>
            <w:r w:rsidR="006855EE" w:rsidRPr="00911C21">
              <w:rPr>
                <w:b/>
                <w:bCs/>
                <w:i/>
                <w:iCs/>
              </w:rPr>
              <w:t xml:space="preserve"> </w:t>
            </w:r>
            <w:r w:rsidRPr="00911C21">
              <w:rPr>
                <w:b/>
                <w:bCs/>
                <w:i/>
                <w:iCs/>
              </w:rPr>
              <w:t>have come up with a few strategies/ideas that have worked in other</w:t>
            </w:r>
            <w:r w:rsidR="009B19FB">
              <w:rPr>
                <w:b/>
                <w:bCs/>
                <w:i/>
                <w:iCs/>
              </w:rPr>
              <w:t xml:space="preserve"> similar</w:t>
            </w:r>
            <w:r w:rsidRPr="00911C21">
              <w:rPr>
                <w:b/>
                <w:bCs/>
                <w:i/>
                <w:iCs/>
              </w:rPr>
              <w:t xml:space="preserve"> settings</w:t>
            </w:r>
            <w:r w:rsidR="00E36396">
              <w:rPr>
                <w:b/>
                <w:bCs/>
                <w:i/>
                <w:iCs/>
              </w:rPr>
              <w:t xml:space="preserve"> (based on rapid review of literature)</w:t>
            </w:r>
          </w:p>
          <w:p w14:paraId="05AA9AC7" w14:textId="03911804" w:rsidR="003F3450" w:rsidRDefault="003F3450" w:rsidP="00183CAF">
            <w:r w:rsidRPr="00611085">
              <w:t>Presentation of slides with ideas</w:t>
            </w:r>
            <w:r w:rsidR="007904F7">
              <w:t>?</w:t>
            </w:r>
          </w:p>
          <w:p w14:paraId="7053078C" w14:textId="77777777" w:rsidR="007904F7" w:rsidRPr="00611085" w:rsidRDefault="007904F7" w:rsidP="00183CAF"/>
          <w:p w14:paraId="166FAD33" w14:textId="0DF48773" w:rsidR="003F3450" w:rsidRPr="00611085" w:rsidRDefault="007904F7" w:rsidP="00183CAF">
            <w:r>
              <w:t xml:space="preserve">Of all </w:t>
            </w:r>
            <w:r w:rsidR="003F3450">
              <w:t>potential strategies</w:t>
            </w:r>
            <w:r>
              <w:t xml:space="preserve"> identified</w:t>
            </w:r>
            <w:r w:rsidR="003F3450">
              <w:t xml:space="preserve">, </w:t>
            </w:r>
            <w:r w:rsidR="003F3450" w:rsidRPr="00611085">
              <w:t>consider:</w:t>
            </w:r>
          </w:p>
          <w:p w14:paraId="7DA212C0" w14:textId="7C43AE25" w:rsidR="003F3450" w:rsidRDefault="003F3450" w:rsidP="00617410">
            <w:pPr>
              <w:pStyle w:val="ListParagraph"/>
              <w:numPr>
                <w:ilvl w:val="0"/>
                <w:numId w:val="8"/>
              </w:numPr>
            </w:pPr>
            <w:r>
              <w:t>What actions could feasibly be implemented through this project</w:t>
            </w:r>
            <w:r w:rsidR="006855EE">
              <w:t xml:space="preserve"> (within the timeframe and resources available; no additional funding)</w:t>
            </w:r>
            <w:r>
              <w:t>?</w:t>
            </w:r>
          </w:p>
          <w:p w14:paraId="5554295C" w14:textId="77777777" w:rsidR="003F3450" w:rsidRPr="00611085" w:rsidRDefault="003F3450" w:rsidP="00617410">
            <w:pPr>
              <w:pStyle w:val="ListParagraph"/>
              <w:numPr>
                <w:ilvl w:val="0"/>
                <w:numId w:val="8"/>
              </w:numPr>
            </w:pPr>
            <w:bookmarkStart w:id="4" w:name="_Hlk113448662"/>
            <w:r w:rsidRPr="00611085">
              <w:t xml:space="preserve">What do you think the outcome of the strategy would be? </w:t>
            </w:r>
          </w:p>
          <w:p w14:paraId="18C3923B" w14:textId="2CAB7447" w:rsidR="003F3450" w:rsidRPr="00611085" w:rsidRDefault="003F3450" w:rsidP="00617410">
            <w:pPr>
              <w:pStyle w:val="ListParagraph"/>
              <w:numPr>
                <w:ilvl w:val="0"/>
                <w:numId w:val="8"/>
              </w:numPr>
            </w:pPr>
            <w:r w:rsidRPr="00611085">
              <w:t>What would be needed to make this work?</w:t>
            </w:r>
          </w:p>
          <w:p w14:paraId="4286112A" w14:textId="77777777" w:rsidR="003F3450" w:rsidRDefault="003F3450" w:rsidP="00617410">
            <w:pPr>
              <w:pStyle w:val="ListParagraph"/>
              <w:numPr>
                <w:ilvl w:val="0"/>
                <w:numId w:val="8"/>
              </w:numPr>
            </w:pPr>
            <w:r w:rsidRPr="00611085">
              <w:t>Who would we need to work with to make this work?</w:t>
            </w:r>
          </w:p>
          <w:p w14:paraId="521D1C56" w14:textId="59108A41" w:rsidR="00617410" w:rsidRPr="0036117A" w:rsidRDefault="00617410" w:rsidP="00617410">
            <w:pPr>
              <w:rPr>
                <w:rFonts w:ascii="Calibri" w:hAnsi="Calibri" w:cs="Calibri"/>
              </w:rPr>
            </w:pPr>
          </w:p>
          <w:p w14:paraId="529E60FC" w14:textId="77777777" w:rsidR="0036117A" w:rsidRPr="0036117A" w:rsidRDefault="0036117A" w:rsidP="0036117A">
            <w:pPr>
              <w:rPr>
                <w:rFonts w:ascii="Calibri" w:hAnsi="Calibri" w:cs="Calibri"/>
              </w:rPr>
            </w:pPr>
            <w:r w:rsidRPr="0036117A">
              <w:rPr>
                <w:rFonts w:ascii="Calibri" w:hAnsi="Calibri" w:cs="Calibri"/>
              </w:rPr>
              <w:t>Coordination &amp; Planning:</w:t>
            </w:r>
          </w:p>
          <w:p w14:paraId="20FB8BC6" w14:textId="77777777" w:rsidR="0036117A" w:rsidRPr="0036117A" w:rsidRDefault="0036117A" w:rsidP="0036117A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cs="Calibri"/>
              </w:rPr>
            </w:pPr>
            <w:r w:rsidRPr="0036117A">
              <w:rPr>
                <w:rFonts w:ascii="Calibri" w:hAnsi="Calibri" w:cs="Calibri"/>
              </w:rPr>
              <w:t>Are there opportunities for better coordination and planning?</w:t>
            </w:r>
          </w:p>
          <w:p w14:paraId="6EC69065" w14:textId="77777777" w:rsidR="0036117A" w:rsidRDefault="0036117A" w:rsidP="00617410"/>
          <w:p w14:paraId="539FFD2D" w14:textId="77777777" w:rsidR="00617410" w:rsidRPr="00617410" w:rsidRDefault="00617410" w:rsidP="00617410">
            <w:pPr>
              <w:numPr>
                <w:ilvl w:val="0"/>
                <w:numId w:val="8"/>
              </w:numPr>
            </w:pPr>
            <w:r w:rsidRPr="00617410">
              <w:t>What actions could feasibly be implemented through this project?</w:t>
            </w:r>
          </w:p>
          <w:p w14:paraId="5C4F17E8" w14:textId="41D4ED94" w:rsidR="001265AB" w:rsidRDefault="001265AB" w:rsidP="00617410">
            <w:pPr>
              <w:pStyle w:val="ListParagraph"/>
              <w:numPr>
                <w:ilvl w:val="0"/>
                <w:numId w:val="8"/>
              </w:numPr>
            </w:pPr>
            <w:r>
              <w:t>How can the community use the information and plan for advocacy?</w:t>
            </w:r>
          </w:p>
          <w:bookmarkEnd w:id="4"/>
          <w:p w14:paraId="21CD92D0" w14:textId="3119B6C9" w:rsidR="003F3450" w:rsidRPr="00611085" w:rsidRDefault="003F3450" w:rsidP="00183CAF"/>
        </w:tc>
        <w:tc>
          <w:tcPr>
            <w:tcW w:w="2234" w:type="dxa"/>
          </w:tcPr>
          <w:p w14:paraId="668603EF" w14:textId="0DD2F8B5" w:rsidR="003F3450" w:rsidRPr="00611085" w:rsidRDefault="007904F7" w:rsidP="00183CAF">
            <w:r>
              <w:t>Slide of strategies</w:t>
            </w:r>
          </w:p>
          <w:p w14:paraId="3E51E7E1" w14:textId="516187E1" w:rsidR="003F3450" w:rsidRPr="00611085" w:rsidRDefault="003F3450" w:rsidP="00183CAF"/>
        </w:tc>
      </w:tr>
      <w:tr w:rsidR="003F3450" w:rsidRPr="00C87E3E" w14:paraId="4BE3666E" w14:textId="77777777" w:rsidTr="003F3450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951" w:type="dxa"/>
          </w:tcPr>
          <w:p w14:paraId="13A72CD9" w14:textId="77777777" w:rsidR="00C87E3E" w:rsidRPr="00C87E3E" w:rsidRDefault="00C87E3E" w:rsidP="00236E8B">
            <w:r w:rsidRPr="00C87E3E">
              <w:t>Wrap up and forward plan for next meeting</w:t>
            </w:r>
          </w:p>
        </w:tc>
        <w:tc>
          <w:tcPr>
            <w:tcW w:w="1134" w:type="dxa"/>
          </w:tcPr>
          <w:p w14:paraId="0F704459" w14:textId="77777777" w:rsidR="00C87E3E" w:rsidRPr="00C87E3E" w:rsidRDefault="00C87E3E" w:rsidP="00236E8B">
            <w:r w:rsidRPr="00C87E3E">
              <w:t>10 mins</w:t>
            </w:r>
          </w:p>
        </w:tc>
        <w:tc>
          <w:tcPr>
            <w:tcW w:w="5357" w:type="dxa"/>
          </w:tcPr>
          <w:p w14:paraId="60FAB0B2" w14:textId="77777777" w:rsidR="00C87E3E" w:rsidRPr="00C87E3E" w:rsidRDefault="00C87E3E" w:rsidP="004427B7">
            <w:pPr>
              <w:pStyle w:val="ListParagraph"/>
              <w:numPr>
                <w:ilvl w:val="0"/>
                <w:numId w:val="35"/>
              </w:numPr>
            </w:pPr>
            <w:r w:rsidRPr="00C87E3E">
              <w:t>Summarise main points of discussion</w:t>
            </w:r>
          </w:p>
          <w:p w14:paraId="0C597682" w14:textId="77777777" w:rsidR="00C87E3E" w:rsidRPr="00C87E3E" w:rsidRDefault="00C87E3E" w:rsidP="004427B7">
            <w:pPr>
              <w:pStyle w:val="ListParagraph"/>
              <w:numPr>
                <w:ilvl w:val="0"/>
                <w:numId w:val="35"/>
              </w:numPr>
            </w:pPr>
            <w:r w:rsidRPr="00C87E3E">
              <w:t>Feedback / reflections from participants</w:t>
            </w:r>
          </w:p>
          <w:p w14:paraId="5F240489" w14:textId="77777777" w:rsidR="00C87E3E" w:rsidRPr="00C87E3E" w:rsidRDefault="00C87E3E" w:rsidP="004427B7">
            <w:pPr>
              <w:pStyle w:val="ListParagraph"/>
              <w:numPr>
                <w:ilvl w:val="0"/>
                <w:numId w:val="35"/>
              </w:numPr>
            </w:pPr>
            <w:r w:rsidRPr="00C87E3E">
              <w:t>Any questions</w:t>
            </w:r>
          </w:p>
          <w:p w14:paraId="03CED52A" w14:textId="77777777" w:rsidR="00C87E3E" w:rsidRPr="00C87E3E" w:rsidRDefault="00236E8B" w:rsidP="004427B7">
            <w:pPr>
              <w:pStyle w:val="ListParagraph"/>
              <w:numPr>
                <w:ilvl w:val="0"/>
                <w:numId w:val="35"/>
              </w:numPr>
            </w:pPr>
            <w:r>
              <w:t>S</w:t>
            </w:r>
            <w:r w:rsidR="00C87E3E" w:rsidRPr="00C87E3E">
              <w:t xml:space="preserve">et date for next meeting </w:t>
            </w:r>
            <w:r>
              <w:t>and next steps</w:t>
            </w:r>
          </w:p>
          <w:p w14:paraId="30D4541F" w14:textId="77777777" w:rsidR="00C87E3E" w:rsidRPr="00C87E3E" w:rsidRDefault="00C87E3E" w:rsidP="00236E8B"/>
        </w:tc>
        <w:tc>
          <w:tcPr>
            <w:tcW w:w="2240" w:type="dxa"/>
            <w:gridSpan w:val="2"/>
          </w:tcPr>
          <w:p w14:paraId="5CABF503" w14:textId="25A6B24F" w:rsidR="00C87E3E" w:rsidRPr="00C87E3E" w:rsidRDefault="00C87E3E" w:rsidP="00236E8B"/>
        </w:tc>
      </w:tr>
      <w:tr w:rsidR="003F3450" w:rsidRPr="00C87E3E" w14:paraId="079B4936" w14:textId="77777777" w:rsidTr="003F3450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951" w:type="dxa"/>
          </w:tcPr>
          <w:p w14:paraId="38D66A17" w14:textId="77777777" w:rsidR="00C87E3E" w:rsidRPr="00C87E3E" w:rsidRDefault="00C87E3E" w:rsidP="00236E8B">
            <w:r w:rsidRPr="00C87E3E">
              <w:t xml:space="preserve">Close and ask participants to complete evaluation survey </w:t>
            </w:r>
          </w:p>
        </w:tc>
        <w:tc>
          <w:tcPr>
            <w:tcW w:w="1134" w:type="dxa"/>
          </w:tcPr>
          <w:p w14:paraId="14B0C4FB" w14:textId="77777777" w:rsidR="00C87E3E" w:rsidRPr="00C87E3E" w:rsidRDefault="00C87E3E" w:rsidP="00236E8B">
            <w:r w:rsidRPr="00C87E3E">
              <w:t>5 mins</w:t>
            </w:r>
          </w:p>
        </w:tc>
        <w:tc>
          <w:tcPr>
            <w:tcW w:w="5357" w:type="dxa"/>
          </w:tcPr>
          <w:p w14:paraId="5C8195BE" w14:textId="77777777" w:rsidR="00C87E3E" w:rsidRPr="00C87E3E" w:rsidRDefault="00236E8B" w:rsidP="004427B7">
            <w:pPr>
              <w:pStyle w:val="ListParagraph"/>
              <w:numPr>
                <w:ilvl w:val="0"/>
                <w:numId w:val="36"/>
              </w:numPr>
            </w:pPr>
            <w:r>
              <w:t>Session evaluation survey</w:t>
            </w:r>
            <w:r w:rsidR="00C87E3E" w:rsidRPr="00C87E3E">
              <w:t xml:space="preserve"> and ask to complete </w:t>
            </w:r>
          </w:p>
          <w:p w14:paraId="725A7B94" w14:textId="77777777" w:rsidR="00C87E3E" w:rsidRPr="00C87E3E" w:rsidRDefault="00236E8B" w:rsidP="004427B7">
            <w:pPr>
              <w:pStyle w:val="ListParagraph"/>
              <w:numPr>
                <w:ilvl w:val="0"/>
                <w:numId w:val="36"/>
              </w:numPr>
            </w:pPr>
            <w:r>
              <w:t>Thank you and close</w:t>
            </w:r>
          </w:p>
        </w:tc>
        <w:tc>
          <w:tcPr>
            <w:tcW w:w="2240" w:type="dxa"/>
            <w:gridSpan w:val="2"/>
          </w:tcPr>
          <w:p w14:paraId="1443C9A4" w14:textId="77777777" w:rsidR="00C87E3E" w:rsidRPr="00C87E3E" w:rsidRDefault="00C87E3E" w:rsidP="00236E8B">
            <w:r w:rsidRPr="00C87E3E">
              <w:t>Survey forms</w:t>
            </w:r>
          </w:p>
        </w:tc>
      </w:tr>
      <w:tr w:rsidR="00236E8B" w14:paraId="2B4F530F" w14:textId="77777777" w:rsidTr="003F3450">
        <w:tc>
          <w:tcPr>
            <w:tcW w:w="1951" w:type="dxa"/>
          </w:tcPr>
          <w:p w14:paraId="62AC803F" w14:textId="77777777" w:rsidR="00236E8B" w:rsidRDefault="00236E8B" w:rsidP="00236E8B"/>
        </w:tc>
        <w:tc>
          <w:tcPr>
            <w:tcW w:w="1134" w:type="dxa"/>
          </w:tcPr>
          <w:p w14:paraId="0EC0CB67" w14:textId="77777777" w:rsidR="00236E8B" w:rsidRDefault="00236E8B" w:rsidP="00236E8B"/>
        </w:tc>
        <w:tc>
          <w:tcPr>
            <w:tcW w:w="5357" w:type="dxa"/>
          </w:tcPr>
          <w:p w14:paraId="276C4AE2" w14:textId="72E9BA12" w:rsidR="00236E8B" w:rsidRDefault="00236E8B" w:rsidP="00236E8B">
            <w:r>
              <w:t xml:space="preserve">Food / refreshments </w:t>
            </w:r>
            <w:r w:rsidR="00486420">
              <w:t>at convenient time or end</w:t>
            </w:r>
          </w:p>
          <w:p w14:paraId="1547F215" w14:textId="6F8DA127" w:rsidR="00BB308A" w:rsidRDefault="00BB308A" w:rsidP="00236E8B"/>
        </w:tc>
        <w:tc>
          <w:tcPr>
            <w:tcW w:w="2240" w:type="dxa"/>
            <w:gridSpan w:val="2"/>
          </w:tcPr>
          <w:p w14:paraId="041EC3EF" w14:textId="77777777" w:rsidR="00236E8B" w:rsidRDefault="00236E8B" w:rsidP="00236E8B"/>
        </w:tc>
      </w:tr>
    </w:tbl>
    <w:p w14:paraId="53E90EB9" w14:textId="047C5677" w:rsidR="006E6CAC" w:rsidRDefault="006E6CAC" w:rsidP="00236E8B">
      <w:pPr>
        <w:spacing w:after="0" w:line="240" w:lineRule="auto"/>
        <w:rPr>
          <w:rFonts w:ascii="Calibri" w:eastAsia="Times New Roman" w:hAnsi="Calibri" w:cs="Times New Roman"/>
          <w:sz w:val="28"/>
          <w:szCs w:val="28"/>
          <w:u w:val="single"/>
          <w:lang w:eastAsia="en-AU"/>
        </w:rPr>
      </w:pPr>
    </w:p>
    <w:p w14:paraId="51074BDD" w14:textId="491CEF4F" w:rsidR="001205AC" w:rsidRDefault="001205AC">
      <w:pPr>
        <w:rPr>
          <w:rFonts w:cstheme="minorHAnsi"/>
        </w:rPr>
      </w:pPr>
      <w:r>
        <w:rPr>
          <w:rFonts w:cstheme="minorHAnsi"/>
        </w:rPr>
        <w:br w:type="page"/>
      </w:r>
    </w:p>
    <w:p w14:paraId="73F3CA9F" w14:textId="5072E116" w:rsidR="00F254FE" w:rsidRDefault="00F254FE" w:rsidP="00F254FE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lastRenderedPageBreak/>
        <w:t>Place-</w:t>
      </w:r>
      <w:r w:rsidR="004676B3">
        <w:rPr>
          <w:b/>
          <w:bCs/>
        </w:rPr>
        <w:t>B</w:t>
      </w:r>
      <w:r>
        <w:rPr>
          <w:b/>
          <w:bCs/>
        </w:rPr>
        <w:t xml:space="preserve">ased </w:t>
      </w:r>
      <w:r w:rsidR="004676B3">
        <w:rPr>
          <w:b/>
          <w:bCs/>
        </w:rPr>
        <w:t xml:space="preserve">Health </w:t>
      </w:r>
      <w:r>
        <w:rPr>
          <w:b/>
          <w:bCs/>
        </w:rPr>
        <w:t xml:space="preserve">Planning </w:t>
      </w:r>
    </w:p>
    <w:p w14:paraId="11FE1D64" w14:textId="3BF17948" w:rsidR="001205AC" w:rsidRDefault="00335A22" w:rsidP="001205AC">
      <w:pPr>
        <w:spacing w:after="0" w:line="240" w:lineRule="auto"/>
        <w:jc w:val="center"/>
        <w:rPr>
          <w:b/>
        </w:rPr>
      </w:pPr>
      <w:r>
        <w:rPr>
          <w:b/>
          <w:highlight w:val="yellow"/>
        </w:rPr>
        <w:t xml:space="preserve">Co-design </w:t>
      </w:r>
      <w:r w:rsidR="001205AC" w:rsidRPr="00F254FE">
        <w:rPr>
          <w:b/>
          <w:highlight w:val="yellow"/>
        </w:rPr>
        <w:t>Workshop 3</w:t>
      </w:r>
    </w:p>
    <w:p w14:paraId="5CBA3E59" w14:textId="476954D2" w:rsidR="001205AC" w:rsidRDefault="001205AC" w:rsidP="001205AC">
      <w:pPr>
        <w:spacing w:after="0" w:line="240" w:lineRule="auto"/>
        <w:jc w:val="center"/>
        <w:rPr>
          <w:b/>
        </w:rPr>
      </w:pPr>
      <w:r>
        <w:rPr>
          <w:b/>
        </w:rPr>
        <w:t>Workforce and skillsets required</w:t>
      </w:r>
    </w:p>
    <w:p w14:paraId="6FF6CA70" w14:textId="5A3758A7" w:rsidR="001205AC" w:rsidRPr="002F0BE9" w:rsidRDefault="001205AC" w:rsidP="001205AC">
      <w:pPr>
        <w:spacing w:after="0" w:line="240" w:lineRule="auto"/>
        <w:jc w:val="center"/>
        <w:rPr>
          <w:b/>
          <w:bCs/>
        </w:rPr>
      </w:pPr>
      <w:r w:rsidRPr="002F0BE9">
        <w:rPr>
          <w:b/>
          <w:bCs/>
        </w:rPr>
        <w:t xml:space="preserve">Time </w:t>
      </w:r>
      <w:r w:rsidR="004427B7">
        <w:rPr>
          <w:b/>
          <w:bCs/>
        </w:rPr>
        <w:t>12</w:t>
      </w:r>
      <w:r w:rsidRPr="002F0BE9">
        <w:rPr>
          <w:b/>
          <w:bCs/>
        </w:rPr>
        <w:t>0</w:t>
      </w:r>
      <w:r>
        <w:rPr>
          <w:b/>
          <w:bCs/>
        </w:rPr>
        <w:t xml:space="preserve"> </w:t>
      </w:r>
      <w:r w:rsidRPr="002F0BE9">
        <w:rPr>
          <w:b/>
          <w:bCs/>
        </w:rPr>
        <w:t>mins</w:t>
      </w:r>
    </w:p>
    <w:p w14:paraId="69C114A2" w14:textId="77777777" w:rsidR="001205AC" w:rsidRDefault="001205AC" w:rsidP="001205AC">
      <w:pPr>
        <w:spacing w:after="0" w:line="240" w:lineRule="auto"/>
      </w:pPr>
    </w:p>
    <w:p w14:paraId="2F418510" w14:textId="77777777" w:rsidR="001205AC" w:rsidRPr="00236E8B" w:rsidRDefault="001205AC" w:rsidP="001205AC">
      <w:pPr>
        <w:spacing w:after="0" w:line="240" w:lineRule="auto"/>
        <w:rPr>
          <w:b/>
          <w:bCs/>
        </w:rPr>
      </w:pPr>
      <w:r w:rsidRPr="00236E8B">
        <w:rPr>
          <w:b/>
          <w:bCs/>
        </w:rPr>
        <w:t>Objectives:</w:t>
      </w:r>
    </w:p>
    <w:p w14:paraId="7F9A741A" w14:textId="22805900" w:rsidR="001205AC" w:rsidRDefault="001205AC" w:rsidP="001205AC">
      <w:pPr>
        <w:pStyle w:val="ListParagraph"/>
        <w:numPr>
          <w:ilvl w:val="0"/>
          <w:numId w:val="7"/>
        </w:numPr>
        <w:spacing w:after="0" w:line="240" w:lineRule="auto"/>
      </w:pPr>
      <w:r>
        <w:t>To discuss the prioritised actions to determine workforce and skillsets required</w:t>
      </w:r>
    </w:p>
    <w:p w14:paraId="438232B8" w14:textId="1988B10B" w:rsidR="002F250D" w:rsidRDefault="002F250D" w:rsidP="001205AC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 determine resources/training/funding required to implement actions</w:t>
      </w:r>
    </w:p>
    <w:p w14:paraId="11593191" w14:textId="30C62D19" w:rsidR="001205AC" w:rsidRPr="002F250D" w:rsidRDefault="002F250D" w:rsidP="003F3ED9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2F250D">
        <w:rPr>
          <w:rFonts w:cstheme="minorHAnsi"/>
        </w:rPr>
        <w:t>To identify feasible strategies</w:t>
      </w:r>
      <w:r>
        <w:rPr>
          <w:rFonts w:cstheme="minorHAnsi"/>
        </w:rPr>
        <w:t xml:space="preserve"> for inclusion in the project</w:t>
      </w:r>
    </w:p>
    <w:p w14:paraId="76158988" w14:textId="2498ADAC" w:rsidR="00C45B09" w:rsidRDefault="00C45B09" w:rsidP="00236E8B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1"/>
        <w:gridCol w:w="1069"/>
        <w:gridCol w:w="5359"/>
        <w:gridCol w:w="6"/>
        <w:gridCol w:w="2191"/>
      </w:tblGrid>
      <w:tr w:rsidR="00911C21" w:rsidRPr="00611085" w14:paraId="76ADA3D9" w14:textId="77777777" w:rsidTr="00F254FE">
        <w:trPr>
          <w:tblHeader/>
        </w:trPr>
        <w:tc>
          <w:tcPr>
            <w:tcW w:w="1852" w:type="dxa"/>
            <w:shd w:val="clear" w:color="auto" w:fill="D9D9D9" w:themeFill="background1" w:themeFillShade="D9"/>
          </w:tcPr>
          <w:p w14:paraId="3BDEE2F9" w14:textId="77777777" w:rsidR="001205AC" w:rsidRPr="00611085" w:rsidRDefault="001205AC" w:rsidP="001205AC">
            <w:r w:rsidRPr="00611085">
              <w:t xml:space="preserve">Element </w:t>
            </w:r>
          </w:p>
        </w:tc>
        <w:tc>
          <w:tcPr>
            <w:tcW w:w="1091" w:type="dxa"/>
            <w:shd w:val="clear" w:color="auto" w:fill="D9D9D9" w:themeFill="background1" w:themeFillShade="D9"/>
          </w:tcPr>
          <w:p w14:paraId="70B63F7F" w14:textId="77777777" w:rsidR="001205AC" w:rsidRPr="00611085" w:rsidRDefault="001205AC" w:rsidP="001205AC">
            <w:r w:rsidRPr="00611085">
              <w:t>Time</w:t>
            </w:r>
          </w:p>
        </w:tc>
        <w:tc>
          <w:tcPr>
            <w:tcW w:w="5505" w:type="dxa"/>
            <w:gridSpan w:val="2"/>
            <w:shd w:val="clear" w:color="auto" w:fill="D9D9D9" w:themeFill="background1" w:themeFillShade="D9"/>
          </w:tcPr>
          <w:p w14:paraId="1AAEF190" w14:textId="77777777" w:rsidR="001205AC" w:rsidRPr="00611085" w:rsidRDefault="001205AC" w:rsidP="001205AC">
            <w:r w:rsidRPr="00611085">
              <w:t>Information to include</w:t>
            </w:r>
          </w:p>
        </w:tc>
        <w:tc>
          <w:tcPr>
            <w:tcW w:w="2234" w:type="dxa"/>
            <w:shd w:val="clear" w:color="auto" w:fill="D9D9D9" w:themeFill="background1" w:themeFillShade="D9"/>
          </w:tcPr>
          <w:p w14:paraId="4475CFB1" w14:textId="0BBCA2BE" w:rsidR="001205AC" w:rsidRPr="00611085" w:rsidRDefault="001205AC" w:rsidP="001205AC">
            <w:r w:rsidRPr="00611085">
              <w:t>Resources</w:t>
            </w:r>
          </w:p>
        </w:tc>
      </w:tr>
      <w:tr w:rsidR="00911C21" w:rsidRPr="00611085" w14:paraId="60052D35" w14:textId="77777777" w:rsidTr="00E14544">
        <w:trPr>
          <w:trHeight w:val="1565"/>
        </w:trPr>
        <w:tc>
          <w:tcPr>
            <w:tcW w:w="1852" w:type="dxa"/>
          </w:tcPr>
          <w:p w14:paraId="7E73A0E8" w14:textId="77777777" w:rsidR="001205AC" w:rsidRPr="00611085" w:rsidRDefault="001205AC" w:rsidP="001205AC">
            <w:r w:rsidRPr="00611085">
              <w:t xml:space="preserve">General Introduction </w:t>
            </w:r>
          </w:p>
          <w:p w14:paraId="34F0E5D5" w14:textId="77777777" w:rsidR="001205AC" w:rsidRPr="00611085" w:rsidRDefault="001205AC" w:rsidP="001205AC">
            <w:r w:rsidRPr="00611085">
              <w:t>Sign in sheet</w:t>
            </w:r>
          </w:p>
          <w:p w14:paraId="18ADF878" w14:textId="77777777" w:rsidR="001205AC" w:rsidRPr="00611085" w:rsidRDefault="001205AC" w:rsidP="001205AC">
            <w:r w:rsidRPr="00611085">
              <w:t>Outstanding OHL Tool</w:t>
            </w:r>
          </w:p>
          <w:p w14:paraId="6521D022" w14:textId="77777777" w:rsidR="001205AC" w:rsidRPr="00611085" w:rsidRDefault="001205AC" w:rsidP="001205AC"/>
          <w:p w14:paraId="5D3A9F90" w14:textId="77777777" w:rsidR="001205AC" w:rsidRPr="00611085" w:rsidRDefault="001205AC" w:rsidP="001205AC"/>
        </w:tc>
        <w:tc>
          <w:tcPr>
            <w:tcW w:w="1091" w:type="dxa"/>
          </w:tcPr>
          <w:p w14:paraId="2D0830C7" w14:textId="06292B2B" w:rsidR="001205AC" w:rsidRPr="00611085" w:rsidRDefault="00F30C05" w:rsidP="001205AC">
            <w:r>
              <w:t xml:space="preserve">10 </w:t>
            </w:r>
            <w:r w:rsidR="001205AC" w:rsidRPr="00611085">
              <w:t>mins</w:t>
            </w:r>
          </w:p>
        </w:tc>
        <w:tc>
          <w:tcPr>
            <w:tcW w:w="5505" w:type="dxa"/>
            <w:gridSpan w:val="2"/>
          </w:tcPr>
          <w:p w14:paraId="4690CA14" w14:textId="77777777" w:rsidR="001205AC" w:rsidRDefault="001205AC" w:rsidP="001205AC">
            <w:r>
              <w:t>Welcome to workshop</w:t>
            </w:r>
          </w:p>
          <w:p w14:paraId="3BA53842" w14:textId="77777777" w:rsidR="001205AC" w:rsidRDefault="001205AC" w:rsidP="001205AC">
            <w:r>
              <w:t>Introduce team</w:t>
            </w:r>
          </w:p>
          <w:p w14:paraId="4C6C1165" w14:textId="77777777" w:rsidR="001205AC" w:rsidRDefault="001205AC" w:rsidP="001205AC">
            <w:r>
              <w:t>Check everyone has signed in</w:t>
            </w:r>
          </w:p>
          <w:p w14:paraId="68E42C3A" w14:textId="77777777" w:rsidR="001205AC" w:rsidRDefault="001205AC" w:rsidP="001205AC">
            <w:r>
              <w:t>Go over ethics and consent (for new attendees)</w:t>
            </w:r>
          </w:p>
          <w:p w14:paraId="1481936D" w14:textId="77E7B08A" w:rsidR="001205AC" w:rsidRDefault="001205AC" w:rsidP="001205AC">
            <w:r>
              <w:t>Quick overview of the project and that we are at workshop 3</w:t>
            </w:r>
          </w:p>
          <w:p w14:paraId="60A4DDF0" w14:textId="77777777" w:rsidR="000104B0" w:rsidRPr="00C87E3E" w:rsidRDefault="000104B0" w:rsidP="000104B0">
            <w:r>
              <w:t>Note limitations to manage expectations - what can be supported by this project - also how else the community could use the report and analysis for advocacy etc</w:t>
            </w:r>
          </w:p>
          <w:p w14:paraId="4A0174B8" w14:textId="17EE0596" w:rsidR="001205AC" w:rsidRDefault="001205AC" w:rsidP="001205AC">
            <w:r>
              <w:t>Plan for the session - What workforce and skillsets required</w:t>
            </w:r>
            <w:r w:rsidR="00F30C05">
              <w:t>? What do we need to make this work?</w:t>
            </w:r>
          </w:p>
          <w:p w14:paraId="778CCB93" w14:textId="38E865A9" w:rsidR="001205AC" w:rsidRPr="00611085" w:rsidRDefault="001205AC" w:rsidP="001205AC"/>
        </w:tc>
        <w:tc>
          <w:tcPr>
            <w:tcW w:w="2234" w:type="dxa"/>
          </w:tcPr>
          <w:p w14:paraId="6F6AC45B" w14:textId="77777777" w:rsidR="001205AC" w:rsidRPr="00611085" w:rsidRDefault="001205AC" w:rsidP="001205AC">
            <w:r w:rsidRPr="00611085">
              <w:t>Sign in sheet</w:t>
            </w:r>
          </w:p>
          <w:p w14:paraId="0D7FA6E4" w14:textId="77777777" w:rsidR="001205AC" w:rsidRDefault="001205AC" w:rsidP="001205AC">
            <w:r>
              <w:t>Name tags</w:t>
            </w:r>
          </w:p>
          <w:p w14:paraId="6DB262CC" w14:textId="520B105D" w:rsidR="001205AC" w:rsidRPr="00611085" w:rsidRDefault="001205AC" w:rsidP="001205AC">
            <w:r w:rsidRPr="00611085">
              <w:t>Consent forms</w:t>
            </w:r>
          </w:p>
          <w:p w14:paraId="6F851861" w14:textId="77777777" w:rsidR="001205AC" w:rsidRPr="00611085" w:rsidRDefault="001205AC" w:rsidP="001205AC">
            <w:r w:rsidRPr="00611085">
              <w:t>Digital recorders</w:t>
            </w:r>
          </w:p>
        </w:tc>
      </w:tr>
      <w:tr w:rsidR="00911C21" w:rsidRPr="00611085" w14:paraId="1BB1E354" w14:textId="77777777" w:rsidTr="00E14544">
        <w:tc>
          <w:tcPr>
            <w:tcW w:w="1852" w:type="dxa"/>
          </w:tcPr>
          <w:p w14:paraId="20F98F26" w14:textId="77777777" w:rsidR="001205AC" w:rsidRDefault="00F30C05" w:rsidP="00F30C05">
            <w:r>
              <w:t xml:space="preserve">Outcomes from </w:t>
            </w:r>
            <w:r w:rsidR="001205AC" w:rsidRPr="00611085">
              <w:t xml:space="preserve">workshop </w:t>
            </w:r>
            <w:r>
              <w:t>2</w:t>
            </w:r>
          </w:p>
          <w:p w14:paraId="02F1A9AC" w14:textId="77777777" w:rsidR="00774C18" w:rsidRDefault="00774C18" w:rsidP="00F30C05"/>
          <w:p w14:paraId="55538CFD" w14:textId="7E76571B" w:rsidR="00774C18" w:rsidRPr="00611085" w:rsidRDefault="00774C18" w:rsidP="00F30C05">
            <w:r>
              <w:t>(also available on project website)</w:t>
            </w:r>
          </w:p>
        </w:tc>
        <w:tc>
          <w:tcPr>
            <w:tcW w:w="1091" w:type="dxa"/>
          </w:tcPr>
          <w:p w14:paraId="01549DF4" w14:textId="0F6A508A" w:rsidR="001205AC" w:rsidRPr="00611085" w:rsidRDefault="009C4E6E" w:rsidP="001205AC">
            <w:r>
              <w:t>2</w:t>
            </w:r>
            <w:r w:rsidR="00310827">
              <w:t>5</w:t>
            </w:r>
            <w:r w:rsidR="001205AC" w:rsidRPr="00611085">
              <w:t xml:space="preserve"> mins</w:t>
            </w:r>
          </w:p>
        </w:tc>
        <w:tc>
          <w:tcPr>
            <w:tcW w:w="5505" w:type="dxa"/>
            <w:gridSpan w:val="2"/>
          </w:tcPr>
          <w:p w14:paraId="2D4844F2" w14:textId="5E58406D" w:rsidR="001205AC" w:rsidRDefault="00911C21" w:rsidP="001205AC">
            <w:r>
              <w:t>S</w:t>
            </w:r>
            <w:r w:rsidR="00F30C05">
              <w:t>trategies to fill gaps and improve services</w:t>
            </w:r>
          </w:p>
          <w:p w14:paraId="7B94A918" w14:textId="20F06698" w:rsidR="00F30C05" w:rsidRDefault="00911C21" w:rsidP="001205AC">
            <w:r>
              <w:t>A</w:t>
            </w:r>
            <w:r w:rsidR="00F30C05">
              <w:t>ctions required</w:t>
            </w:r>
          </w:p>
          <w:p w14:paraId="71C6B9E7" w14:textId="1302EA2D" w:rsidR="00F30C05" w:rsidRDefault="00911C21" w:rsidP="001205AC">
            <w:r>
              <w:t>A</w:t>
            </w:r>
            <w:r w:rsidR="00F30C05">
              <w:t>ctions prioriti</w:t>
            </w:r>
            <w:r>
              <w:t>sed.</w:t>
            </w:r>
          </w:p>
          <w:p w14:paraId="23AFB635" w14:textId="77777777" w:rsidR="00911C21" w:rsidRDefault="00911C21" w:rsidP="001205AC"/>
          <w:p w14:paraId="0F36B95A" w14:textId="77777777" w:rsidR="00F30C05" w:rsidRDefault="00911C21" w:rsidP="001205AC">
            <w:r w:rsidRPr="00611085">
              <w:t>DO YOU AGREE OR HAVE WE MISSED ANYTHING?</w:t>
            </w:r>
          </w:p>
          <w:p w14:paraId="64D25CFC" w14:textId="26EDE353" w:rsidR="00911C21" w:rsidRPr="00611085" w:rsidRDefault="00911C21" w:rsidP="001205AC"/>
        </w:tc>
        <w:tc>
          <w:tcPr>
            <w:tcW w:w="2234" w:type="dxa"/>
          </w:tcPr>
          <w:p w14:paraId="75460EC7" w14:textId="77777777" w:rsidR="001205AC" w:rsidRPr="00611085" w:rsidRDefault="001205AC" w:rsidP="001205AC">
            <w:proofErr w:type="spellStart"/>
            <w:r w:rsidRPr="00611085">
              <w:t>Powerpoint</w:t>
            </w:r>
            <w:proofErr w:type="spellEnd"/>
            <w:r w:rsidRPr="00611085">
              <w:t xml:space="preserve"> presentation </w:t>
            </w:r>
          </w:p>
        </w:tc>
      </w:tr>
      <w:tr w:rsidR="00911C21" w:rsidRPr="00611085" w14:paraId="5CC5C542" w14:textId="77777777" w:rsidTr="00E14544">
        <w:tc>
          <w:tcPr>
            <w:tcW w:w="1852" w:type="dxa"/>
          </w:tcPr>
          <w:p w14:paraId="126ACAE3" w14:textId="2A17A8B0" w:rsidR="001205AC" w:rsidRPr="00611085" w:rsidRDefault="00911C21" w:rsidP="001205AC">
            <w:r>
              <w:t>Workforce, skillsets and training requirements</w:t>
            </w:r>
          </w:p>
        </w:tc>
        <w:tc>
          <w:tcPr>
            <w:tcW w:w="1091" w:type="dxa"/>
          </w:tcPr>
          <w:p w14:paraId="265FB559" w14:textId="0FDF10A5" w:rsidR="001205AC" w:rsidRDefault="000D78BC" w:rsidP="00F30C05">
            <w:r>
              <w:t>6</w:t>
            </w:r>
            <w:r w:rsidR="00911C21">
              <w:t>0</w:t>
            </w:r>
            <w:r w:rsidR="00F30C05">
              <w:t xml:space="preserve"> m</w:t>
            </w:r>
            <w:r w:rsidR="001205AC" w:rsidRPr="00611085">
              <w:t>ins</w:t>
            </w:r>
          </w:p>
          <w:p w14:paraId="27CB4135" w14:textId="77777777" w:rsidR="001265AB" w:rsidRPr="001265AB" w:rsidRDefault="001265AB" w:rsidP="001265AB"/>
          <w:p w14:paraId="25F610E0" w14:textId="078B69E6" w:rsidR="001265AB" w:rsidRPr="001265AB" w:rsidRDefault="001265AB" w:rsidP="001265AB"/>
        </w:tc>
        <w:tc>
          <w:tcPr>
            <w:tcW w:w="5505" w:type="dxa"/>
            <w:gridSpan w:val="2"/>
          </w:tcPr>
          <w:p w14:paraId="0B011A23" w14:textId="09257D2B" w:rsidR="00F30C05" w:rsidRDefault="00F30C05" w:rsidP="00F30C05">
            <w:r>
              <w:t>Governance:</w:t>
            </w:r>
          </w:p>
          <w:p w14:paraId="7BC08D88" w14:textId="60F43BD8" w:rsidR="00F30C05" w:rsidRDefault="00F30C05" w:rsidP="00F30C05">
            <w:pPr>
              <w:pStyle w:val="ListParagraph"/>
              <w:numPr>
                <w:ilvl w:val="0"/>
                <w:numId w:val="12"/>
              </w:numPr>
            </w:pPr>
            <w:r>
              <w:t xml:space="preserve">What are the key </w:t>
            </w:r>
            <w:r w:rsidR="000104B0">
              <w:t>health workforce requirements</w:t>
            </w:r>
            <w:r w:rsidR="003F4EEC">
              <w:t xml:space="preserve"> to deliver the new/enhanced services</w:t>
            </w:r>
            <w:r w:rsidR="000104B0">
              <w:t xml:space="preserve">? Is </w:t>
            </w:r>
            <w:proofErr w:type="spellStart"/>
            <w:r>
              <w:t>Ahpra</w:t>
            </w:r>
            <w:proofErr w:type="spellEnd"/>
            <w:r>
              <w:t xml:space="preserve"> registration require</w:t>
            </w:r>
            <w:r w:rsidR="000104B0">
              <w:t>d</w:t>
            </w:r>
            <w:r w:rsidR="003F4EEC">
              <w:t xml:space="preserve"> (for health professionals</w:t>
            </w:r>
            <w:proofErr w:type="gramStart"/>
            <w:r w:rsidR="003F4EEC">
              <w:t>)</w:t>
            </w:r>
            <w:r w:rsidR="000104B0">
              <w:t xml:space="preserve">, </w:t>
            </w:r>
            <w:r w:rsidR="00FA5E0F">
              <w:t>or</w:t>
            </w:r>
            <w:proofErr w:type="gramEnd"/>
            <w:r w:rsidR="00FA5E0F">
              <w:t xml:space="preserve"> </w:t>
            </w:r>
            <w:r w:rsidR="000104B0">
              <w:t xml:space="preserve">are there </w:t>
            </w:r>
            <w:r w:rsidR="00FA5E0F">
              <w:t>other workforce regulations related to scope of duty</w:t>
            </w:r>
            <w:r w:rsidR="006855EE">
              <w:t xml:space="preserve"> </w:t>
            </w:r>
            <w:proofErr w:type="spellStart"/>
            <w:r w:rsidR="006855EE">
              <w:t>eg.</w:t>
            </w:r>
            <w:proofErr w:type="spellEnd"/>
            <w:r w:rsidR="006855EE">
              <w:t xml:space="preserve"> Disability services</w:t>
            </w:r>
            <w:r w:rsidR="00FA5E0F">
              <w:t xml:space="preserve"> </w:t>
            </w:r>
          </w:p>
          <w:p w14:paraId="68F2F2F7" w14:textId="7B9B4FDD" w:rsidR="001205AC" w:rsidRDefault="00F30C05" w:rsidP="00F30C05">
            <w:pPr>
              <w:pStyle w:val="ListParagraph"/>
              <w:numPr>
                <w:ilvl w:val="0"/>
                <w:numId w:val="12"/>
              </w:numPr>
            </w:pPr>
            <w:r>
              <w:t>Is the priority service/gap mentioned/referenced in the HHS service agreement (could help in terms of advocacy for HHS-buy in)</w:t>
            </w:r>
            <w:r w:rsidR="00FA5E0F">
              <w:t xml:space="preserve"> or regional</w:t>
            </w:r>
            <w:r w:rsidR="00F86DBC">
              <w:t>, state, or national</w:t>
            </w:r>
            <w:r w:rsidR="00FA5E0F">
              <w:t xml:space="preserve"> health strategies/plans (Queensland Health, PHN, ACCHO</w:t>
            </w:r>
            <w:r w:rsidR="003F4EEC">
              <w:t>, community</w:t>
            </w:r>
            <w:r w:rsidR="00F86DBC">
              <w:t xml:space="preserve"> </w:t>
            </w:r>
            <w:r w:rsidR="003F4EEC">
              <w:t xml:space="preserve">services </w:t>
            </w:r>
            <w:r w:rsidR="00F86DBC">
              <w:t>sector</w:t>
            </w:r>
            <w:r w:rsidR="003F4EEC">
              <w:t>s</w:t>
            </w:r>
            <w:r w:rsidR="00FA5E0F">
              <w:t>)</w:t>
            </w:r>
          </w:p>
          <w:p w14:paraId="37A858FC" w14:textId="77777777" w:rsidR="00F30C05" w:rsidRDefault="00F30C05" w:rsidP="00F30C05"/>
          <w:p w14:paraId="105FBDDA" w14:textId="77777777" w:rsidR="00F30C05" w:rsidRDefault="00F30C05" w:rsidP="00F30C05">
            <w:r>
              <w:t>Finance:</w:t>
            </w:r>
          </w:p>
          <w:p w14:paraId="1791042E" w14:textId="77777777" w:rsidR="00F30C05" w:rsidRDefault="00F30C05" w:rsidP="00F30C05">
            <w:pPr>
              <w:pStyle w:val="ListParagraph"/>
              <w:numPr>
                <w:ilvl w:val="0"/>
                <w:numId w:val="13"/>
              </w:numPr>
            </w:pPr>
            <w:r>
              <w:t>What funding streams – permanent, project – currently support services in this area</w:t>
            </w:r>
          </w:p>
          <w:p w14:paraId="315A12DB" w14:textId="68AF27C6" w:rsidR="00F30C05" w:rsidRDefault="00F30C05" w:rsidP="00F30C05">
            <w:pPr>
              <w:pStyle w:val="ListParagraph"/>
              <w:numPr>
                <w:ilvl w:val="0"/>
                <w:numId w:val="13"/>
              </w:numPr>
            </w:pPr>
            <w:r>
              <w:t>Are there any un-tapped funding streams</w:t>
            </w:r>
            <w:r w:rsidR="00911C21">
              <w:t>?</w:t>
            </w:r>
          </w:p>
          <w:p w14:paraId="27620520" w14:textId="469006D7" w:rsidR="00550D5E" w:rsidRDefault="00550D5E" w:rsidP="00F30C05">
            <w:pPr>
              <w:pStyle w:val="ListParagraph"/>
              <w:numPr>
                <w:ilvl w:val="0"/>
                <w:numId w:val="13"/>
              </w:numPr>
            </w:pPr>
            <w:r>
              <w:t xml:space="preserve">Are there any funds that could be redirected? </w:t>
            </w:r>
            <w:proofErr w:type="spellStart"/>
            <w:r>
              <w:t>Eg.</w:t>
            </w:r>
            <w:proofErr w:type="spellEnd"/>
            <w:r>
              <w:t xml:space="preserve"> For vacant positions, could trainee roles be considered?</w:t>
            </w:r>
          </w:p>
          <w:p w14:paraId="52DC9FFC" w14:textId="2295CDD8" w:rsidR="00F30C05" w:rsidRDefault="00F30C05" w:rsidP="00F30C05">
            <w:pPr>
              <w:pStyle w:val="ListParagraph"/>
              <w:numPr>
                <w:ilvl w:val="0"/>
                <w:numId w:val="13"/>
              </w:numPr>
            </w:pPr>
            <w:r>
              <w:t>What barriers to moving from project- to ongoing funding might exist</w:t>
            </w:r>
            <w:r w:rsidR="00911C21">
              <w:t>?</w:t>
            </w:r>
          </w:p>
          <w:p w14:paraId="13D56BB5" w14:textId="77777777" w:rsidR="00F30C05" w:rsidRDefault="00F30C05" w:rsidP="00F30C05"/>
          <w:p w14:paraId="7EC26E9D" w14:textId="34F48CE5" w:rsidR="00F30C05" w:rsidRDefault="00F30C05" w:rsidP="00F30C05">
            <w:r>
              <w:t>Health workforce:</w:t>
            </w:r>
          </w:p>
          <w:p w14:paraId="041A864F" w14:textId="14A8B180" w:rsidR="00F30C05" w:rsidRDefault="00F30C05" w:rsidP="00F30C05">
            <w:pPr>
              <w:pStyle w:val="ListParagraph"/>
              <w:numPr>
                <w:ilvl w:val="0"/>
                <w:numId w:val="8"/>
              </w:numPr>
            </w:pPr>
            <w:r>
              <w:t xml:space="preserve">How do broader recruitment and retention challenges for </w:t>
            </w:r>
            <w:r w:rsidR="00911C21">
              <w:t>health workforce</w:t>
            </w:r>
            <w:r>
              <w:t xml:space="preserve"> in the region affect each </w:t>
            </w:r>
            <w:proofErr w:type="gramStart"/>
            <w:r>
              <w:t>particular priority</w:t>
            </w:r>
            <w:proofErr w:type="gramEnd"/>
            <w:r>
              <w:t xml:space="preserve"> or gap</w:t>
            </w:r>
            <w:r w:rsidR="00911C21">
              <w:t>?</w:t>
            </w:r>
          </w:p>
          <w:p w14:paraId="089F2F30" w14:textId="77777777" w:rsidR="00F30C05" w:rsidRDefault="00F30C05" w:rsidP="00F30C05">
            <w:pPr>
              <w:pStyle w:val="ListParagraph"/>
              <w:numPr>
                <w:ilvl w:val="0"/>
                <w:numId w:val="8"/>
              </w:numPr>
            </w:pPr>
            <w:r>
              <w:t>What are the management implications of any service model change – specifically:</w:t>
            </w:r>
          </w:p>
          <w:p w14:paraId="5DE1F789" w14:textId="77777777" w:rsidR="00F30C05" w:rsidRDefault="00F30C05" w:rsidP="00911C21">
            <w:pPr>
              <w:pStyle w:val="ListParagraph"/>
              <w:numPr>
                <w:ilvl w:val="1"/>
                <w:numId w:val="8"/>
              </w:numPr>
            </w:pPr>
            <w:r>
              <w:lastRenderedPageBreak/>
              <w:t>New referral models that require information sharing across services need development of protocols that enable frontline workers to share info</w:t>
            </w:r>
          </w:p>
          <w:p w14:paraId="40E23E54" w14:textId="701AE891" w:rsidR="00F30C05" w:rsidRDefault="00F30C05" w:rsidP="00911C21">
            <w:pPr>
              <w:pStyle w:val="ListParagraph"/>
              <w:numPr>
                <w:ilvl w:val="1"/>
                <w:numId w:val="8"/>
              </w:numPr>
            </w:pPr>
            <w:r>
              <w:t>New service models that involve task-sharing/shifting require engaged and supportive leadership that recognises flexible ways of working</w:t>
            </w:r>
          </w:p>
          <w:p w14:paraId="535907E6" w14:textId="275FF9D5" w:rsidR="00FA5E0F" w:rsidRDefault="00FA5E0F" w:rsidP="000C1A36">
            <w:pPr>
              <w:pStyle w:val="ListParagraph"/>
              <w:numPr>
                <w:ilvl w:val="0"/>
                <w:numId w:val="8"/>
              </w:numPr>
            </w:pPr>
            <w:r>
              <w:t xml:space="preserve">What are the </w:t>
            </w:r>
            <w:r w:rsidR="00343643">
              <w:t xml:space="preserve">skill sets needed and </w:t>
            </w:r>
            <w:r>
              <w:t>training implications for any service model change?</w:t>
            </w:r>
          </w:p>
          <w:p w14:paraId="427DE426" w14:textId="77777777" w:rsidR="00F30C05" w:rsidRDefault="00F30C05" w:rsidP="00F30C05">
            <w:pPr>
              <w:pStyle w:val="ListParagraph"/>
            </w:pPr>
          </w:p>
          <w:p w14:paraId="0376F3ED" w14:textId="034039A3" w:rsidR="00911C21" w:rsidRDefault="00911C21" w:rsidP="00911C21">
            <w:r>
              <w:t>Revise actions – are they able to be feasibly implemented through this project?</w:t>
            </w:r>
          </w:p>
          <w:p w14:paraId="51EFC954" w14:textId="3F58A874" w:rsidR="00911C21" w:rsidRDefault="00911C21" w:rsidP="00911C21">
            <w:r>
              <w:t>What actions are beyond the scope of this project?</w:t>
            </w:r>
          </w:p>
          <w:p w14:paraId="57B75596" w14:textId="7D91AA22" w:rsidR="00F30C05" w:rsidRPr="00611085" w:rsidRDefault="00F30C05" w:rsidP="00F30C05"/>
        </w:tc>
        <w:tc>
          <w:tcPr>
            <w:tcW w:w="2234" w:type="dxa"/>
          </w:tcPr>
          <w:p w14:paraId="2F5B4DD6" w14:textId="77777777" w:rsidR="001205AC" w:rsidRPr="00611085" w:rsidRDefault="001205AC" w:rsidP="001205AC">
            <w:proofErr w:type="spellStart"/>
            <w:r w:rsidRPr="00611085">
              <w:lastRenderedPageBreak/>
              <w:t>Powerpoint</w:t>
            </w:r>
            <w:proofErr w:type="spellEnd"/>
            <w:r w:rsidRPr="00611085">
              <w:t xml:space="preserve"> presentation </w:t>
            </w:r>
          </w:p>
        </w:tc>
      </w:tr>
      <w:tr w:rsidR="00E14544" w:rsidRPr="00C87E3E" w14:paraId="18A12AE4" w14:textId="77777777" w:rsidTr="00E14544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852" w:type="dxa"/>
          </w:tcPr>
          <w:p w14:paraId="0967F3CE" w14:textId="77777777" w:rsidR="00C87E3E" w:rsidRPr="00C87E3E" w:rsidRDefault="00C87E3E" w:rsidP="00183CAF">
            <w:r w:rsidRPr="00C87E3E">
              <w:t>Wrap up and forward plan for next meeting</w:t>
            </w:r>
          </w:p>
        </w:tc>
        <w:tc>
          <w:tcPr>
            <w:tcW w:w="1091" w:type="dxa"/>
          </w:tcPr>
          <w:p w14:paraId="7400ED17" w14:textId="4A9D0FBB" w:rsidR="00C87E3E" w:rsidRPr="00C87E3E" w:rsidRDefault="000D78BC" w:rsidP="00183CAF">
            <w:r>
              <w:t>20</w:t>
            </w:r>
            <w:r w:rsidR="009C4E6E">
              <w:t xml:space="preserve"> </w:t>
            </w:r>
            <w:r w:rsidR="00C87E3E" w:rsidRPr="00C87E3E">
              <w:t>mins</w:t>
            </w:r>
          </w:p>
        </w:tc>
        <w:tc>
          <w:tcPr>
            <w:tcW w:w="5499" w:type="dxa"/>
          </w:tcPr>
          <w:p w14:paraId="62948197" w14:textId="77777777" w:rsidR="00C87E3E" w:rsidRPr="00C87E3E" w:rsidRDefault="00C87E3E" w:rsidP="00183CAF">
            <w:r w:rsidRPr="00C87E3E">
              <w:t>Summarise main points of discussion</w:t>
            </w:r>
          </w:p>
          <w:p w14:paraId="763C6FF8" w14:textId="77777777" w:rsidR="00C87E3E" w:rsidRPr="00C87E3E" w:rsidRDefault="00C87E3E" w:rsidP="00183CAF">
            <w:r w:rsidRPr="00C87E3E">
              <w:t>Feedback / reflections from participants</w:t>
            </w:r>
          </w:p>
          <w:p w14:paraId="07A06F70" w14:textId="77777777" w:rsidR="00C87E3E" w:rsidRPr="00C87E3E" w:rsidRDefault="00C87E3E" w:rsidP="00183CAF">
            <w:r w:rsidRPr="00C87E3E">
              <w:t>Any questions</w:t>
            </w:r>
          </w:p>
          <w:p w14:paraId="30DFD65C" w14:textId="77777777" w:rsidR="00C87E3E" w:rsidRPr="00C87E3E" w:rsidRDefault="00E14544" w:rsidP="00183CAF">
            <w:r>
              <w:t>S</w:t>
            </w:r>
            <w:r w:rsidR="00C87E3E" w:rsidRPr="00C87E3E">
              <w:t xml:space="preserve">et date for next meeting </w:t>
            </w:r>
            <w:r>
              <w:t>and next steps</w:t>
            </w:r>
          </w:p>
          <w:p w14:paraId="162F4384" w14:textId="77777777" w:rsidR="00C87E3E" w:rsidRPr="00C87E3E" w:rsidRDefault="00C87E3E" w:rsidP="00183CAF"/>
        </w:tc>
        <w:tc>
          <w:tcPr>
            <w:tcW w:w="2240" w:type="dxa"/>
            <w:gridSpan w:val="2"/>
          </w:tcPr>
          <w:p w14:paraId="2E3DEC5B" w14:textId="77777777" w:rsidR="00C87E3E" w:rsidRPr="00C87E3E" w:rsidRDefault="00C87E3E" w:rsidP="00183CAF">
            <w:r w:rsidRPr="00C87E3E">
              <w:t>Ppt: possibly have main points typed up or on a flipchart</w:t>
            </w:r>
          </w:p>
        </w:tc>
      </w:tr>
      <w:tr w:rsidR="00E14544" w:rsidRPr="00C87E3E" w14:paraId="07BABA3B" w14:textId="77777777" w:rsidTr="00E14544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852" w:type="dxa"/>
          </w:tcPr>
          <w:p w14:paraId="79F71968" w14:textId="77777777" w:rsidR="00C87E3E" w:rsidRPr="00C87E3E" w:rsidRDefault="00C87E3E" w:rsidP="00183CAF">
            <w:r w:rsidRPr="00C87E3E">
              <w:t xml:space="preserve">Close and ask participants to complete evaluation survey </w:t>
            </w:r>
          </w:p>
        </w:tc>
        <w:tc>
          <w:tcPr>
            <w:tcW w:w="1091" w:type="dxa"/>
          </w:tcPr>
          <w:p w14:paraId="1796ADE9" w14:textId="77777777" w:rsidR="00C87E3E" w:rsidRPr="00C87E3E" w:rsidRDefault="00C87E3E" w:rsidP="00183CAF">
            <w:r w:rsidRPr="00C87E3E">
              <w:t>5 mins</w:t>
            </w:r>
          </w:p>
        </w:tc>
        <w:tc>
          <w:tcPr>
            <w:tcW w:w="5499" w:type="dxa"/>
          </w:tcPr>
          <w:p w14:paraId="0A9A7254" w14:textId="77777777" w:rsidR="00C87E3E" w:rsidRPr="00C87E3E" w:rsidRDefault="00E14544" w:rsidP="00183CAF">
            <w:r>
              <w:t>Session evaluation survey</w:t>
            </w:r>
            <w:r w:rsidR="00C87E3E" w:rsidRPr="00C87E3E">
              <w:t xml:space="preserve"> and ask to complete </w:t>
            </w:r>
          </w:p>
          <w:p w14:paraId="6220BA35" w14:textId="77777777" w:rsidR="00C87E3E" w:rsidRPr="00C87E3E" w:rsidRDefault="00E14544" w:rsidP="00183CAF">
            <w:r>
              <w:t>Thank you and close</w:t>
            </w:r>
          </w:p>
        </w:tc>
        <w:tc>
          <w:tcPr>
            <w:tcW w:w="2240" w:type="dxa"/>
            <w:gridSpan w:val="2"/>
          </w:tcPr>
          <w:p w14:paraId="1C947E37" w14:textId="77777777" w:rsidR="00C87E3E" w:rsidRPr="00C87E3E" w:rsidRDefault="00C87E3E" w:rsidP="00183CAF">
            <w:r w:rsidRPr="00C87E3E">
              <w:t>Survey forms</w:t>
            </w:r>
          </w:p>
        </w:tc>
      </w:tr>
      <w:tr w:rsidR="00E14544" w14:paraId="013F63DD" w14:textId="77777777" w:rsidTr="00E14544">
        <w:tc>
          <w:tcPr>
            <w:tcW w:w="1852" w:type="dxa"/>
          </w:tcPr>
          <w:p w14:paraId="21873065" w14:textId="77777777" w:rsidR="00E14544" w:rsidRDefault="00E14544" w:rsidP="00183CAF"/>
        </w:tc>
        <w:tc>
          <w:tcPr>
            <w:tcW w:w="1091" w:type="dxa"/>
          </w:tcPr>
          <w:p w14:paraId="5A5846B1" w14:textId="77777777" w:rsidR="00E14544" w:rsidRDefault="00E14544" w:rsidP="00183CAF"/>
        </w:tc>
        <w:tc>
          <w:tcPr>
            <w:tcW w:w="5499" w:type="dxa"/>
          </w:tcPr>
          <w:p w14:paraId="0ABD392C" w14:textId="77777777" w:rsidR="004A3409" w:rsidRDefault="004A3409" w:rsidP="004A3409">
            <w:r>
              <w:t>Food / refreshments at convenient time or end</w:t>
            </w:r>
          </w:p>
          <w:p w14:paraId="079CD064" w14:textId="0B8B250A" w:rsidR="00BB308A" w:rsidRDefault="00BB308A" w:rsidP="00183CAF"/>
        </w:tc>
        <w:tc>
          <w:tcPr>
            <w:tcW w:w="2240" w:type="dxa"/>
            <w:gridSpan w:val="2"/>
          </w:tcPr>
          <w:p w14:paraId="25F348DF" w14:textId="77777777" w:rsidR="00E14544" w:rsidRDefault="00E14544" w:rsidP="00183CAF"/>
        </w:tc>
      </w:tr>
    </w:tbl>
    <w:p w14:paraId="3CE00652" w14:textId="2CFD3291" w:rsidR="001205AC" w:rsidRDefault="001205AC">
      <w:pPr>
        <w:rPr>
          <w:rFonts w:ascii="Calibri" w:eastAsia="Times New Roman" w:hAnsi="Calibri" w:cs="Times New Roman"/>
          <w:sz w:val="28"/>
          <w:szCs w:val="28"/>
          <w:u w:val="single"/>
          <w:lang w:eastAsia="en-AU"/>
        </w:rPr>
      </w:pPr>
    </w:p>
    <w:p w14:paraId="125D1E26" w14:textId="77777777" w:rsidR="00E14544" w:rsidRPr="009F1112" w:rsidRDefault="00E14544">
      <w:pPr>
        <w:rPr>
          <w:rFonts w:cstheme="minorHAnsi"/>
        </w:rPr>
      </w:pPr>
      <w:r w:rsidRPr="009F1112">
        <w:rPr>
          <w:rFonts w:cstheme="minorHAnsi"/>
        </w:rPr>
        <w:br w:type="page"/>
      </w:r>
    </w:p>
    <w:p w14:paraId="6AB13104" w14:textId="41F15D90" w:rsidR="00F254FE" w:rsidRDefault="00F254FE" w:rsidP="00F254FE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lastRenderedPageBreak/>
        <w:t>Place-</w:t>
      </w:r>
      <w:r w:rsidR="00820267">
        <w:rPr>
          <w:b/>
          <w:bCs/>
        </w:rPr>
        <w:t>B</w:t>
      </w:r>
      <w:r>
        <w:rPr>
          <w:b/>
          <w:bCs/>
        </w:rPr>
        <w:t xml:space="preserve">ased </w:t>
      </w:r>
      <w:r w:rsidR="00820267">
        <w:rPr>
          <w:b/>
          <w:bCs/>
        </w:rPr>
        <w:t xml:space="preserve">Health </w:t>
      </w:r>
      <w:r>
        <w:rPr>
          <w:b/>
          <w:bCs/>
        </w:rPr>
        <w:t>Planning</w:t>
      </w:r>
    </w:p>
    <w:p w14:paraId="195A4391" w14:textId="39C697A6" w:rsidR="00E14544" w:rsidRDefault="00335A22" w:rsidP="00E14544">
      <w:pPr>
        <w:spacing w:after="0" w:line="240" w:lineRule="auto"/>
        <w:jc w:val="center"/>
        <w:rPr>
          <w:b/>
        </w:rPr>
      </w:pPr>
      <w:r>
        <w:rPr>
          <w:b/>
          <w:highlight w:val="yellow"/>
        </w:rPr>
        <w:t xml:space="preserve">Co-design </w:t>
      </w:r>
      <w:r w:rsidR="00E14544" w:rsidRPr="00F254FE">
        <w:rPr>
          <w:b/>
          <w:highlight w:val="yellow"/>
        </w:rPr>
        <w:t>Workshop 4</w:t>
      </w:r>
    </w:p>
    <w:p w14:paraId="36DEC826" w14:textId="71B398EC" w:rsidR="00E14544" w:rsidRDefault="00E14544" w:rsidP="00E14544">
      <w:pPr>
        <w:spacing w:after="0" w:line="240" w:lineRule="auto"/>
        <w:jc w:val="center"/>
        <w:rPr>
          <w:b/>
        </w:rPr>
      </w:pPr>
      <w:r>
        <w:rPr>
          <w:b/>
        </w:rPr>
        <w:t>Confirm action plan</w:t>
      </w:r>
      <w:r w:rsidR="003F3450">
        <w:rPr>
          <w:b/>
        </w:rPr>
        <w:t xml:space="preserve"> and measures</w:t>
      </w:r>
    </w:p>
    <w:p w14:paraId="1BB135AB" w14:textId="3997274F" w:rsidR="00E14544" w:rsidRPr="002F0BE9" w:rsidRDefault="00E14544" w:rsidP="00E14544">
      <w:pPr>
        <w:spacing w:after="0" w:line="240" w:lineRule="auto"/>
        <w:jc w:val="center"/>
        <w:rPr>
          <w:b/>
          <w:bCs/>
        </w:rPr>
      </w:pPr>
      <w:r w:rsidRPr="002F0BE9">
        <w:rPr>
          <w:b/>
          <w:bCs/>
        </w:rPr>
        <w:t xml:space="preserve">Time </w:t>
      </w:r>
      <w:r w:rsidR="00310827">
        <w:rPr>
          <w:b/>
          <w:bCs/>
        </w:rPr>
        <w:t>12</w:t>
      </w:r>
      <w:r w:rsidRPr="002F0BE9">
        <w:rPr>
          <w:b/>
          <w:bCs/>
        </w:rPr>
        <w:t>0</w:t>
      </w:r>
      <w:r>
        <w:rPr>
          <w:b/>
          <w:bCs/>
        </w:rPr>
        <w:t xml:space="preserve"> </w:t>
      </w:r>
      <w:r w:rsidRPr="002F0BE9">
        <w:rPr>
          <w:b/>
          <w:bCs/>
        </w:rPr>
        <w:t>mins</w:t>
      </w:r>
      <w:r w:rsidR="004A3409">
        <w:rPr>
          <w:b/>
          <w:bCs/>
        </w:rPr>
        <w:t xml:space="preserve"> (maybe shorter)</w:t>
      </w:r>
    </w:p>
    <w:p w14:paraId="499F1579" w14:textId="77079B4B" w:rsidR="00E14544" w:rsidRDefault="00E14544" w:rsidP="00236E8B">
      <w:pPr>
        <w:spacing w:after="0" w:line="240" w:lineRule="auto"/>
        <w:rPr>
          <w:rFonts w:cstheme="minorHAnsi"/>
        </w:rPr>
      </w:pPr>
    </w:p>
    <w:p w14:paraId="79DD925D" w14:textId="7E701517" w:rsidR="00E14544" w:rsidRPr="003F3450" w:rsidRDefault="00E14544" w:rsidP="00236E8B">
      <w:pPr>
        <w:spacing w:after="0" w:line="240" w:lineRule="auto"/>
        <w:rPr>
          <w:rFonts w:cstheme="minorHAnsi"/>
          <w:b/>
          <w:bCs/>
        </w:rPr>
      </w:pPr>
      <w:r w:rsidRPr="003F3450">
        <w:rPr>
          <w:rFonts w:cstheme="minorHAnsi"/>
          <w:b/>
          <w:bCs/>
        </w:rPr>
        <w:t>Objectives:</w:t>
      </w:r>
    </w:p>
    <w:p w14:paraId="2A736150" w14:textId="4C333681" w:rsidR="00E14544" w:rsidRPr="003F3450" w:rsidRDefault="00E14544" w:rsidP="003F345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3F3450">
        <w:rPr>
          <w:rFonts w:cstheme="minorHAnsi"/>
        </w:rPr>
        <w:t>To confirm the action plan for the project, including responsible party and timeframes</w:t>
      </w:r>
    </w:p>
    <w:p w14:paraId="05E56B7D" w14:textId="3D63DC28" w:rsidR="00E14544" w:rsidRPr="003F3450" w:rsidRDefault="00E14544" w:rsidP="003F345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3F3450">
        <w:rPr>
          <w:rFonts w:cstheme="minorHAnsi"/>
        </w:rPr>
        <w:t>To define measures of success</w:t>
      </w:r>
    </w:p>
    <w:p w14:paraId="26062759" w14:textId="5AA8AB4D" w:rsidR="00E14544" w:rsidRDefault="00E14544" w:rsidP="00236E8B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9"/>
        <w:gridCol w:w="1073"/>
        <w:gridCol w:w="5351"/>
        <w:gridCol w:w="6"/>
        <w:gridCol w:w="2197"/>
      </w:tblGrid>
      <w:tr w:rsidR="00E14544" w:rsidRPr="00611085" w14:paraId="59DE4BE7" w14:textId="77777777" w:rsidTr="00F254FE">
        <w:trPr>
          <w:tblHeader/>
        </w:trPr>
        <w:tc>
          <w:tcPr>
            <w:tcW w:w="1852" w:type="dxa"/>
            <w:shd w:val="clear" w:color="auto" w:fill="D9D9D9" w:themeFill="background1" w:themeFillShade="D9"/>
          </w:tcPr>
          <w:p w14:paraId="5E9A7260" w14:textId="77777777" w:rsidR="00E14544" w:rsidRPr="00611085" w:rsidRDefault="00E14544" w:rsidP="00183CAF">
            <w:r w:rsidRPr="00611085">
              <w:t xml:space="preserve">Element </w:t>
            </w:r>
          </w:p>
        </w:tc>
        <w:tc>
          <w:tcPr>
            <w:tcW w:w="1091" w:type="dxa"/>
            <w:shd w:val="clear" w:color="auto" w:fill="D9D9D9" w:themeFill="background1" w:themeFillShade="D9"/>
          </w:tcPr>
          <w:p w14:paraId="6622B506" w14:textId="77777777" w:rsidR="00E14544" w:rsidRPr="00611085" w:rsidRDefault="00E14544" w:rsidP="00183CAF">
            <w:r w:rsidRPr="00611085">
              <w:t>Time</w:t>
            </w:r>
          </w:p>
        </w:tc>
        <w:tc>
          <w:tcPr>
            <w:tcW w:w="5505" w:type="dxa"/>
            <w:gridSpan w:val="2"/>
            <w:shd w:val="clear" w:color="auto" w:fill="D9D9D9" w:themeFill="background1" w:themeFillShade="D9"/>
          </w:tcPr>
          <w:p w14:paraId="5C879373" w14:textId="77777777" w:rsidR="00E14544" w:rsidRPr="00611085" w:rsidRDefault="00E14544" w:rsidP="00183CAF">
            <w:r w:rsidRPr="00611085">
              <w:t>Information to include</w:t>
            </w:r>
          </w:p>
        </w:tc>
        <w:tc>
          <w:tcPr>
            <w:tcW w:w="2234" w:type="dxa"/>
            <w:shd w:val="clear" w:color="auto" w:fill="D9D9D9" w:themeFill="background1" w:themeFillShade="D9"/>
          </w:tcPr>
          <w:p w14:paraId="58308EAC" w14:textId="6CB720AA" w:rsidR="00E14544" w:rsidRPr="00611085" w:rsidRDefault="00E14544" w:rsidP="00183CAF">
            <w:r w:rsidRPr="00611085">
              <w:t>Resources</w:t>
            </w:r>
          </w:p>
        </w:tc>
      </w:tr>
      <w:tr w:rsidR="00E14544" w:rsidRPr="00611085" w14:paraId="397AA4E7" w14:textId="77777777" w:rsidTr="00183CAF">
        <w:trPr>
          <w:trHeight w:val="1565"/>
        </w:trPr>
        <w:tc>
          <w:tcPr>
            <w:tcW w:w="1852" w:type="dxa"/>
          </w:tcPr>
          <w:p w14:paraId="4012BA94" w14:textId="77777777" w:rsidR="00E14544" w:rsidRPr="00611085" w:rsidRDefault="00E14544" w:rsidP="00183CAF">
            <w:r w:rsidRPr="00611085">
              <w:t xml:space="preserve">General Introduction </w:t>
            </w:r>
          </w:p>
          <w:p w14:paraId="298C9B8E" w14:textId="77777777" w:rsidR="00E14544" w:rsidRPr="00611085" w:rsidRDefault="00E14544" w:rsidP="00183CAF">
            <w:r w:rsidRPr="00611085">
              <w:t>Sign in sheet</w:t>
            </w:r>
          </w:p>
          <w:p w14:paraId="176C57BC" w14:textId="77777777" w:rsidR="00E14544" w:rsidRPr="00611085" w:rsidRDefault="00E14544" w:rsidP="00183CAF"/>
          <w:p w14:paraId="326E78E7" w14:textId="77777777" w:rsidR="00E14544" w:rsidRPr="00611085" w:rsidRDefault="00E14544" w:rsidP="00183CAF"/>
        </w:tc>
        <w:tc>
          <w:tcPr>
            <w:tcW w:w="1091" w:type="dxa"/>
          </w:tcPr>
          <w:p w14:paraId="5320F2D5" w14:textId="11AD18CB" w:rsidR="00E14544" w:rsidRPr="00611085" w:rsidRDefault="00310827" w:rsidP="00183CAF">
            <w:r>
              <w:t>10</w:t>
            </w:r>
            <w:r w:rsidR="00E14544">
              <w:t xml:space="preserve"> </w:t>
            </w:r>
            <w:r w:rsidR="00E14544" w:rsidRPr="00611085">
              <w:t>mins</w:t>
            </w:r>
          </w:p>
        </w:tc>
        <w:tc>
          <w:tcPr>
            <w:tcW w:w="5505" w:type="dxa"/>
            <w:gridSpan w:val="2"/>
          </w:tcPr>
          <w:p w14:paraId="3210C912" w14:textId="77777777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Welcome to workshop</w:t>
            </w:r>
          </w:p>
          <w:p w14:paraId="48FE7C66" w14:textId="77777777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Introduce team</w:t>
            </w:r>
          </w:p>
          <w:p w14:paraId="65F72C1F" w14:textId="77777777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Check everyone has signed in</w:t>
            </w:r>
          </w:p>
          <w:p w14:paraId="56647DA6" w14:textId="77777777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Go over ethics and consent (for new attendees)</w:t>
            </w:r>
          </w:p>
          <w:p w14:paraId="683521B8" w14:textId="6F4DAA0D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Quick overview of the project and that we are at workshop 4</w:t>
            </w:r>
          </w:p>
          <w:p w14:paraId="6703ED22" w14:textId="77777777" w:rsidR="0090177C" w:rsidRPr="00C87E3E" w:rsidRDefault="0090177C" w:rsidP="0090177C">
            <w:pPr>
              <w:pStyle w:val="ListParagraph"/>
              <w:numPr>
                <w:ilvl w:val="0"/>
                <w:numId w:val="37"/>
              </w:numPr>
            </w:pPr>
            <w:r>
              <w:t>Project timeframe</w:t>
            </w:r>
          </w:p>
          <w:p w14:paraId="58579009" w14:textId="1E98B8D2" w:rsidR="000104B0" w:rsidRDefault="000104B0" w:rsidP="00310827">
            <w:pPr>
              <w:pStyle w:val="ListParagraph"/>
              <w:numPr>
                <w:ilvl w:val="0"/>
                <w:numId w:val="37"/>
              </w:numPr>
            </w:pPr>
            <w:r>
              <w:t>Note limitations to manage expectations - what can be supported by this project - also how else the community could use the report for advocacy etc</w:t>
            </w:r>
          </w:p>
          <w:p w14:paraId="595B7692" w14:textId="5832BA14" w:rsidR="00E14544" w:rsidRDefault="00E14544" w:rsidP="00310827">
            <w:pPr>
              <w:pStyle w:val="ListParagraph"/>
              <w:numPr>
                <w:ilvl w:val="0"/>
                <w:numId w:val="37"/>
              </w:numPr>
            </w:pPr>
            <w:r>
              <w:t>Plan for the session – Present the prioritised action plan. Discuss measures of success.</w:t>
            </w:r>
          </w:p>
          <w:p w14:paraId="24E09A01" w14:textId="77777777" w:rsidR="00E14544" w:rsidRPr="00611085" w:rsidRDefault="00E14544" w:rsidP="00183CAF"/>
        </w:tc>
        <w:tc>
          <w:tcPr>
            <w:tcW w:w="2234" w:type="dxa"/>
          </w:tcPr>
          <w:p w14:paraId="5780DF78" w14:textId="77777777" w:rsidR="00E14544" w:rsidRPr="00611085" w:rsidRDefault="00E14544" w:rsidP="00183CAF">
            <w:r w:rsidRPr="00611085">
              <w:t>Sign in sheet</w:t>
            </w:r>
          </w:p>
          <w:p w14:paraId="0609E6E6" w14:textId="77777777" w:rsidR="00E14544" w:rsidRDefault="00E14544" w:rsidP="00183CAF">
            <w:r>
              <w:t>Name tags</w:t>
            </w:r>
          </w:p>
          <w:p w14:paraId="44EBB309" w14:textId="77777777" w:rsidR="00E14544" w:rsidRPr="00611085" w:rsidRDefault="00E14544" w:rsidP="00183CAF">
            <w:r w:rsidRPr="00611085">
              <w:t>Consent forms</w:t>
            </w:r>
          </w:p>
          <w:p w14:paraId="214043ED" w14:textId="77777777" w:rsidR="00E14544" w:rsidRPr="00611085" w:rsidRDefault="00E14544" w:rsidP="00183CAF">
            <w:r w:rsidRPr="00611085">
              <w:t>Digital recorders</w:t>
            </w:r>
          </w:p>
        </w:tc>
      </w:tr>
      <w:tr w:rsidR="00E14544" w:rsidRPr="00611085" w14:paraId="7252043B" w14:textId="77777777" w:rsidTr="00183CAF">
        <w:tc>
          <w:tcPr>
            <w:tcW w:w="1852" w:type="dxa"/>
          </w:tcPr>
          <w:p w14:paraId="0063F09D" w14:textId="77777777" w:rsidR="00E14544" w:rsidRDefault="00E14544" w:rsidP="00183CAF">
            <w:r>
              <w:t xml:space="preserve">Outcomes from </w:t>
            </w:r>
            <w:r w:rsidRPr="00611085">
              <w:t xml:space="preserve">workshop </w:t>
            </w:r>
            <w:r>
              <w:t>3</w:t>
            </w:r>
          </w:p>
          <w:p w14:paraId="7C67EDF6" w14:textId="77777777" w:rsidR="00774C18" w:rsidRDefault="00774C18" w:rsidP="00183CAF"/>
          <w:p w14:paraId="31150889" w14:textId="3E58B18B" w:rsidR="00774C18" w:rsidRPr="00611085" w:rsidRDefault="00774C18" w:rsidP="00183CAF">
            <w:r>
              <w:t>(also available on project website)</w:t>
            </w:r>
          </w:p>
        </w:tc>
        <w:tc>
          <w:tcPr>
            <w:tcW w:w="1091" w:type="dxa"/>
          </w:tcPr>
          <w:p w14:paraId="0EF548B6" w14:textId="5AEB89D8" w:rsidR="00E14544" w:rsidRPr="00611085" w:rsidRDefault="008F1AA4" w:rsidP="00183CAF">
            <w:r>
              <w:t>3</w:t>
            </w:r>
            <w:r w:rsidR="00310827">
              <w:t>0</w:t>
            </w:r>
            <w:r w:rsidR="00E14544" w:rsidRPr="00611085">
              <w:t xml:space="preserve"> mins</w:t>
            </w:r>
          </w:p>
        </w:tc>
        <w:tc>
          <w:tcPr>
            <w:tcW w:w="5505" w:type="dxa"/>
            <w:gridSpan w:val="2"/>
          </w:tcPr>
          <w:p w14:paraId="0074B991" w14:textId="77777777" w:rsidR="005F5A62" w:rsidRDefault="00E14544" w:rsidP="005F5A62">
            <w:pPr>
              <w:pStyle w:val="ListParagraph"/>
              <w:numPr>
                <w:ilvl w:val="0"/>
                <w:numId w:val="38"/>
              </w:numPr>
            </w:pPr>
            <w:r>
              <w:t xml:space="preserve">Present workforce, skillsets and training requirements for the action plan. </w:t>
            </w:r>
          </w:p>
          <w:p w14:paraId="399AC693" w14:textId="77777777" w:rsidR="005F5A62" w:rsidRDefault="005F5A62" w:rsidP="005F5A62">
            <w:pPr>
              <w:pStyle w:val="ListParagraph"/>
              <w:numPr>
                <w:ilvl w:val="0"/>
                <w:numId w:val="38"/>
              </w:numPr>
            </w:pPr>
            <w:r>
              <w:t>Discuss a</w:t>
            </w:r>
            <w:r w:rsidR="00E14544">
              <w:t>lignment with other initiatives, funding options.</w:t>
            </w:r>
            <w:r w:rsidR="002A61BD">
              <w:t xml:space="preserve"> </w:t>
            </w:r>
          </w:p>
          <w:p w14:paraId="1679C94B" w14:textId="37BB9511" w:rsidR="00E14544" w:rsidRDefault="002A61BD" w:rsidP="005F5A62">
            <w:pPr>
              <w:pStyle w:val="ListParagraph"/>
              <w:numPr>
                <w:ilvl w:val="0"/>
                <w:numId w:val="38"/>
              </w:numPr>
            </w:pPr>
            <w:r>
              <w:t>Responsible partners</w:t>
            </w:r>
            <w:r w:rsidR="005F5A62">
              <w:t xml:space="preserve"> or sub-committees</w:t>
            </w:r>
          </w:p>
          <w:p w14:paraId="592BF293" w14:textId="77777777" w:rsidR="00E14544" w:rsidRDefault="00E14544" w:rsidP="00183CAF"/>
          <w:p w14:paraId="0605D150" w14:textId="77777777" w:rsidR="00E14544" w:rsidRDefault="00E14544" w:rsidP="00183CAF">
            <w:r w:rsidRPr="00611085">
              <w:t>DO YOU AGREE OR HAVE WE MISSED ANYTHING?</w:t>
            </w:r>
          </w:p>
          <w:p w14:paraId="283BB0B9" w14:textId="77777777" w:rsidR="00E14544" w:rsidRPr="00611085" w:rsidRDefault="00E14544" w:rsidP="00183CAF"/>
        </w:tc>
        <w:tc>
          <w:tcPr>
            <w:tcW w:w="2234" w:type="dxa"/>
          </w:tcPr>
          <w:p w14:paraId="14F767B3" w14:textId="77777777" w:rsidR="00E14544" w:rsidRPr="00611085" w:rsidRDefault="00E14544" w:rsidP="00183CAF">
            <w:proofErr w:type="spellStart"/>
            <w:r w:rsidRPr="00611085">
              <w:t>Powerpoint</w:t>
            </w:r>
            <w:proofErr w:type="spellEnd"/>
            <w:r w:rsidRPr="00611085">
              <w:t xml:space="preserve"> presentation </w:t>
            </w:r>
          </w:p>
        </w:tc>
      </w:tr>
      <w:tr w:rsidR="00E14544" w:rsidRPr="00611085" w14:paraId="797AE92F" w14:textId="77777777" w:rsidTr="00183CAF">
        <w:tc>
          <w:tcPr>
            <w:tcW w:w="1852" w:type="dxa"/>
          </w:tcPr>
          <w:p w14:paraId="4F795334" w14:textId="30914B67" w:rsidR="00E14544" w:rsidRPr="00611085" w:rsidRDefault="00E14544" w:rsidP="00183CAF">
            <w:r>
              <w:t>Measures of success</w:t>
            </w:r>
          </w:p>
        </w:tc>
        <w:tc>
          <w:tcPr>
            <w:tcW w:w="1091" w:type="dxa"/>
          </w:tcPr>
          <w:p w14:paraId="7C79D0D2" w14:textId="306AC00B" w:rsidR="00E14544" w:rsidRPr="00611085" w:rsidRDefault="008F1AA4" w:rsidP="00183CAF">
            <w:r>
              <w:t>5</w:t>
            </w:r>
            <w:r w:rsidR="002A61BD">
              <w:t>0</w:t>
            </w:r>
            <w:r w:rsidR="00E14544">
              <w:t xml:space="preserve"> m</w:t>
            </w:r>
            <w:r w:rsidR="00E14544" w:rsidRPr="00611085">
              <w:t>ins</w:t>
            </w:r>
          </w:p>
        </w:tc>
        <w:tc>
          <w:tcPr>
            <w:tcW w:w="5505" w:type="dxa"/>
            <w:gridSpan w:val="2"/>
          </w:tcPr>
          <w:p w14:paraId="7E50BDA4" w14:textId="29186A19" w:rsidR="009C24F0" w:rsidRDefault="009C24F0" w:rsidP="009C24F0">
            <w:r>
              <w:t>Evaluation / Monitoring</w:t>
            </w:r>
            <w:r w:rsidR="002A61BD">
              <w:t xml:space="preserve"> – work through each action </w:t>
            </w:r>
            <w:r w:rsidR="00820267">
              <w:t xml:space="preserve">and </w:t>
            </w:r>
            <w:r w:rsidR="002A61BD">
              <w:t>discuss:</w:t>
            </w:r>
          </w:p>
          <w:p w14:paraId="09D398F0" w14:textId="26AE41C9" w:rsidR="002F250D" w:rsidRDefault="002F250D" w:rsidP="002F250D">
            <w:pPr>
              <w:pStyle w:val="ListParagraph"/>
              <w:numPr>
                <w:ilvl w:val="0"/>
                <w:numId w:val="20"/>
              </w:numPr>
            </w:pPr>
            <w:r>
              <w:t xml:space="preserve">What does success look like for the </w:t>
            </w:r>
            <w:r w:rsidR="0036117A">
              <w:t xml:space="preserve">local </w:t>
            </w:r>
            <w:r>
              <w:t>community?</w:t>
            </w:r>
          </w:p>
          <w:p w14:paraId="7FE29695" w14:textId="77777777" w:rsidR="00E14544" w:rsidRDefault="00E14544" w:rsidP="002F250D">
            <w:pPr>
              <w:pStyle w:val="ListParagraph"/>
              <w:numPr>
                <w:ilvl w:val="0"/>
                <w:numId w:val="20"/>
              </w:numPr>
            </w:pPr>
            <w:r>
              <w:t>How can we measure if these strategies have been successful?</w:t>
            </w:r>
          </w:p>
          <w:p w14:paraId="746B068F" w14:textId="32B7D1F5" w:rsidR="00E14544" w:rsidRPr="00611085" w:rsidRDefault="00E14544" w:rsidP="002F250D"/>
        </w:tc>
        <w:tc>
          <w:tcPr>
            <w:tcW w:w="2234" w:type="dxa"/>
          </w:tcPr>
          <w:p w14:paraId="48E7A392" w14:textId="77777777" w:rsidR="00E14544" w:rsidRPr="00611085" w:rsidRDefault="00E14544" w:rsidP="00183CAF">
            <w:proofErr w:type="spellStart"/>
            <w:r w:rsidRPr="00611085">
              <w:t>Powerpoint</w:t>
            </w:r>
            <w:proofErr w:type="spellEnd"/>
            <w:r w:rsidRPr="00611085">
              <w:t xml:space="preserve"> presentation </w:t>
            </w:r>
          </w:p>
        </w:tc>
      </w:tr>
      <w:tr w:rsidR="00E14544" w:rsidRPr="00C87E3E" w14:paraId="100DA2FE" w14:textId="77777777" w:rsidTr="00183CAF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852" w:type="dxa"/>
          </w:tcPr>
          <w:p w14:paraId="22985463" w14:textId="6248D3DC" w:rsidR="00C87E3E" w:rsidRPr="00C87E3E" w:rsidRDefault="00C87E3E" w:rsidP="00183CAF">
            <w:r w:rsidRPr="00C87E3E">
              <w:t xml:space="preserve">Wrap up and forward plan </w:t>
            </w:r>
          </w:p>
        </w:tc>
        <w:tc>
          <w:tcPr>
            <w:tcW w:w="1091" w:type="dxa"/>
          </w:tcPr>
          <w:p w14:paraId="48EA2292" w14:textId="77777777" w:rsidR="00C87E3E" w:rsidRPr="00C87E3E" w:rsidRDefault="00C87E3E" w:rsidP="00183CAF">
            <w:r w:rsidRPr="00C87E3E">
              <w:t>10 mins</w:t>
            </w:r>
          </w:p>
        </w:tc>
        <w:tc>
          <w:tcPr>
            <w:tcW w:w="5499" w:type="dxa"/>
          </w:tcPr>
          <w:p w14:paraId="593D1540" w14:textId="2F9A760D" w:rsidR="00C87E3E" w:rsidRDefault="00C87E3E" w:rsidP="008F1AA4">
            <w:pPr>
              <w:pStyle w:val="ListParagraph"/>
              <w:numPr>
                <w:ilvl w:val="0"/>
                <w:numId w:val="39"/>
              </w:numPr>
            </w:pPr>
            <w:r w:rsidRPr="00C87E3E">
              <w:t>Summarise main points of discussion</w:t>
            </w:r>
          </w:p>
          <w:p w14:paraId="61178144" w14:textId="5DC6F15B" w:rsidR="00D45951" w:rsidRPr="00C87E3E" w:rsidRDefault="001265AB" w:rsidP="008F1AA4">
            <w:pPr>
              <w:pStyle w:val="ListParagraph"/>
              <w:numPr>
                <w:ilvl w:val="0"/>
                <w:numId w:val="39"/>
              </w:numPr>
            </w:pPr>
            <w:r>
              <w:t>Outcomes and action plan on website</w:t>
            </w:r>
          </w:p>
          <w:p w14:paraId="17652CC4" w14:textId="1EF48188" w:rsidR="00C87E3E" w:rsidRDefault="00C87E3E" w:rsidP="008F1AA4">
            <w:pPr>
              <w:pStyle w:val="ListParagraph"/>
              <w:numPr>
                <w:ilvl w:val="0"/>
                <w:numId w:val="39"/>
              </w:numPr>
            </w:pPr>
            <w:r w:rsidRPr="00C87E3E">
              <w:t>Feedback / reflections from participants</w:t>
            </w:r>
          </w:p>
          <w:p w14:paraId="1F731FFD" w14:textId="6F9ABA2F" w:rsidR="00C87E3E" w:rsidRDefault="00C87E3E" w:rsidP="008F1AA4">
            <w:pPr>
              <w:pStyle w:val="ListParagraph"/>
              <w:numPr>
                <w:ilvl w:val="0"/>
                <w:numId w:val="39"/>
              </w:numPr>
            </w:pPr>
            <w:r w:rsidRPr="00C87E3E">
              <w:t>Any questions</w:t>
            </w:r>
          </w:p>
          <w:p w14:paraId="5BADDB1D" w14:textId="77777777" w:rsidR="005F2035" w:rsidRDefault="008F1AA4" w:rsidP="008F1AA4">
            <w:pPr>
              <w:pStyle w:val="ListParagraph"/>
              <w:numPr>
                <w:ilvl w:val="0"/>
                <w:numId w:val="39"/>
              </w:numPr>
            </w:pPr>
            <w:r>
              <w:t xml:space="preserve">Local Connector may </w:t>
            </w:r>
            <w:r w:rsidR="00E14544">
              <w:t xml:space="preserve">lead </w:t>
            </w:r>
            <w:r>
              <w:t xml:space="preserve">or support </w:t>
            </w:r>
            <w:r w:rsidR="00E14544">
              <w:t xml:space="preserve">implementation </w:t>
            </w:r>
          </w:p>
          <w:p w14:paraId="1DE59723" w14:textId="6807013A" w:rsidR="00C87E3E" w:rsidRDefault="005F2035" w:rsidP="008F1AA4">
            <w:pPr>
              <w:pStyle w:val="ListParagraph"/>
              <w:numPr>
                <w:ilvl w:val="0"/>
                <w:numId w:val="39"/>
              </w:numPr>
            </w:pPr>
            <w:r>
              <w:t>M</w:t>
            </w:r>
            <w:r w:rsidR="00E14544">
              <w:t xml:space="preserve">onitored by the </w:t>
            </w:r>
            <w:r>
              <w:t xml:space="preserve">ref group </w:t>
            </w:r>
            <w:r w:rsidR="00E14544">
              <w:t>through its monthly meetings</w:t>
            </w:r>
          </w:p>
          <w:p w14:paraId="7368EDA3" w14:textId="413D5415" w:rsidR="00C87E3E" w:rsidRPr="00C87E3E" w:rsidRDefault="00E14544" w:rsidP="008F1AA4">
            <w:pPr>
              <w:pStyle w:val="ListParagraph"/>
              <w:numPr>
                <w:ilvl w:val="0"/>
                <w:numId w:val="39"/>
              </w:numPr>
            </w:pPr>
            <w:r>
              <w:t>Feedback to community periodically and project end</w:t>
            </w:r>
          </w:p>
          <w:p w14:paraId="545D163C" w14:textId="77777777" w:rsidR="00C87E3E" w:rsidRPr="00C87E3E" w:rsidRDefault="00C87E3E" w:rsidP="00E14544"/>
        </w:tc>
        <w:tc>
          <w:tcPr>
            <w:tcW w:w="2240" w:type="dxa"/>
            <w:gridSpan w:val="2"/>
          </w:tcPr>
          <w:p w14:paraId="122AD3D7" w14:textId="3B4FE698" w:rsidR="00C87E3E" w:rsidRPr="00C87E3E" w:rsidRDefault="00C87E3E" w:rsidP="00183CAF"/>
        </w:tc>
      </w:tr>
      <w:tr w:rsidR="00E14544" w:rsidRPr="00C87E3E" w14:paraId="7268CAB2" w14:textId="77777777" w:rsidTr="00183CAF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1852" w:type="dxa"/>
          </w:tcPr>
          <w:p w14:paraId="7632B37A" w14:textId="77777777" w:rsidR="00C87E3E" w:rsidRPr="00C87E3E" w:rsidRDefault="00C87E3E" w:rsidP="00183CAF">
            <w:r w:rsidRPr="00C87E3E">
              <w:t xml:space="preserve">Close and ask participants to complete evaluation survey </w:t>
            </w:r>
          </w:p>
        </w:tc>
        <w:tc>
          <w:tcPr>
            <w:tcW w:w="1091" w:type="dxa"/>
          </w:tcPr>
          <w:p w14:paraId="121C3AEC" w14:textId="77777777" w:rsidR="00C87E3E" w:rsidRPr="00C87E3E" w:rsidRDefault="00C87E3E" w:rsidP="00183CAF">
            <w:r w:rsidRPr="00C87E3E">
              <w:t>5 mins</w:t>
            </w:r>
          </w:p>
        </w:tc>
        <w:tc>
          <w:tcPr>
            <w:tcW w:w="5499" w:type="dxa"/>
          </w:tcPr>
          <w:p w14:paraId="1FC79583" w14:textId="034E33C8" w:rsidR="00C87E3E" w:rsidRDefault="00E14544" w:rsidP="00183CAF">
            <w:r>
              <w:t>Session evaluation survey</w:t>
            </w:r>
            <w:r w:rsidR="00C87E3E" w:rsidRPr="00C87E3E">
              <w:t xml:space="preserve"> and ask to complete </w:t>
            </w:r>
          </w:p>
          <w:p w14:paraId="6A253BF9" w14:textId="649DC89C" w:rsidR="002F250D" w:rsidRPr="00C87E3E" w:rsidRDefault="002F250D" w:rsidP="00183CAF">
            <w:r>
              <w:t>Advise will be contacted for interview relating to the co-design process</w:t>
            </w:r>
          </w:p>
          <w:p w14:paraId="721B2B26" w14:textId="77777777" w:rsidR="00C87E3E" w:rsidRPr="00C87E3E" w:rsidRDefault="00E14544" w:rsidP="00183CAF">
            <w:r>
              <w:t>Thank you and close</w:t>
            </w:r>
          </w:p>
        </w:tc>
        <w:tc>
          <w:tcPr>
            <w:tcW w:w="2240" w:type="dxa"/>
            <w:gridSpan w:val="2"/>
          </w:tcPr>
          <w:p w14:paraId="17535176" w14:textId="77777777" w:rsidR="00C87E3E" w:rsidRPr="00C87E3E" w:rsidRDefault="00C87E3E" w:rsidP="00183CAF">
            <w:r w:rsidRPr="00C87E3E">
              <w:t>Survey forms</w:t>
            </w:r>
          </w:p>
        </w:tc>
      </w:tr>
      <w:tr w:rsidR="00E14544" w14:paraId="7DB45545" w14:textId="77777777" w:rsidTr="00183CAF">
        <w:tc>
          <w:tcPr>
            <w:tcW w:w="1852" w:type="dxa"/>
          </w:tcPr>
          <w:p w14:paraId="3934FCA9" w14:textId="77777777" w:rsidR="00E14544" w:rsidRDefault="00E14544" w:rsidP="00183CAF"/>
        </w:tc>
        <w:tc>
          <w:tcPr>
            <w:tcW w:w="1091" w:type="dxa"/>
          </w:tcPr>
          <w:p w14:paraId="40CDABBF" w14:textId="77777777" w:rsidR="00E14544" w:rsidRDefault="00E14544" w:rsidP="00183CAF"/>
        </w:tc>
        <w:tc>
          <w:tcPr>
            <w:tcW w:w="5499" w:type="dxa"/>
          </w:tcPr>
          <w:p w14:paraId="7D09A291" w14:textId="77777777" w:rsidR="004A3409" w:rsidRDefault="004A3409" w:rsidP="004A3409">
            <w:r>
              <w:t>Food / refreshments at convenient time or end</w:t>
            </w:r>
          </w:p>
          <w:p w14:paraId="2D429BC0" w14:textId="5AA10740" w:rsidR="00BB308A" w:rsidRDefault="00BB308A" w:rsidP="00183CAF"/>
        </w:tc>
        <w:tc>
          <w:tcPr>
            <w:tcW w:w="2240" w:type="dxa"/>
            <w:gridSpan w:val="2"/>
          </w:tcPr>
          <w:p w14:paraId="6F5DD4A9" w14:textId="77777777" w:rsidR="00E14544" w:rsidRDefault="00E14544" w:rsidP="00183CAF"/>
        </w:tc>
      </w:tr>
    </w:tbl>
    <w:p w14:paraId="47684087" w14:textId="77777777" w:rsidR="003F3450" w:rsidRPr="002F020A" w:rsidRDefault="003F3450" w:rsidP="002F020A">
      <w:pPr>
        <w:spacing w:after="0" w:line="240" w:lineRule="auto"/>
        <w:rPr>
          <w:rFonts w:ascii="Calibri" w:eastAsia="Times New Roman" w:hAnsi="Calibri" w:cs="Times New Roman"/>
          <w:u w:val="single"/>
          <w:lang w:eastAsia="en-AU"/>
        </w:rPr>
      </w:pPr>
    </w:p>
    <w:sectPr w:rsidR="003F3450" w:rsidRPr="002F020A" w:rsidSect="00FD7D85">
      <w:headerReference w:type="default" r:id="rId7"/>
      <w:footerReference w:type="default" r:id="rId8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07F7B" w14:textId="77777777" w:rsidR="00C4470A" w:rsidRDefault="00C4470A" w:rsidP="00037764">
      <w:pPr>
        <w:spacing w:after="0" w:line="240" w:lineRule="auto"/>
      </w:pPr>
      <w:r>
        <w:separator/>
      </w:r>
    </w:p>
  </w:endnote>
  <w:endnote w:type="continuationSeparator" w:id="0">
    <w:p w14:paraId="7EB3C05D" w14:textId="77777777" w:rsidR="00C4470A" w:rsidRDefault="00C4470A" w:rsidP="000377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3CCE2" w14:textId="255A0A28" w:rsidR="001E77E1" w:rsidRPr="00B24441" w:rsidRDefault="00766638" w:rsidP="00766638">
    <w:pPr>
      <w:pStyle w:val="Footer"/>
      <w:rPr>
        <w:sz w:val="16"/>
        <w:szCs w:val="16"/>
      </w:rPr>
    </w:pPr>
    <w:r w:rsidRPr="00766638">
      <w:rPr>
        <w:rFonts w:cstheme="minorHAnsi"/>
        <w:sz w:val="16"/>
        <w:szCs w:val="16"/>
        <w:lang w:val="en-US"/>
      </w:rPr>
      <w:t xml:space="preserve">Guidelines for participatory place-based health planning © 2025 by Deborah Smith and Karen Johnston is licensed under CC BY-NC-SA 4.0. To view a copy of this license, visit </w:t>
    </w:r>
    <w:hyperlink r:id="rId1" w:tgtFrame="_blank" w:tooltip="https://creativecommons.org/licenses/by-nc-sa/4.0/" w:history="1">
      <w:r w:rsidRPr="00766638">
        <w:rPr>
          <w:rStyle w:val="Hyperlink"/>
          <w:rFonts w:cstheme="minorHAnsi"/>
          <w:sz w:val="16"/>
          <w:szCs w:val="16"/>
          <w:lang w:val="en-US"/>
        </w:rPr>
        <w:t>https://creativecommons.org/licenses/by-nc-sa/4.0/</w:t>
      </w:r>
    </w:hyperlink>
  </w:p>
  <w:p w14:paraId="18CF169D" w14:textId="5B7F707E" w:rsidR="006E6CAC" w:rsidRPr="000104B0" w:rsidRDefault="006E6CAC" w:rsidP="001E77E1">
    <w:pPr>
      <w:pStyle w:val="Footer"/>
      <w:tabs>
        <w:tab w:val="clear" w:pos="4513"/>
        <w:tab w:val="clear" w:pos="9026"/>
        <w:tab w:val="right" w:pos="10348"/>
      </w:tabs>
      <w:jc w:val="center"/>
      <w:rPr>
        <w:sz w:val="16"/>
        <w:szCs w:val="16"/>
      </w:rPr>
    </w:pPr>
    <w:r w:rsidRPr="000104B0">
      <w:rPr>
        <w:sz w:val="16"/>
        <w:szCs w:val="16"/>
      </w:rPr>
      <w:fldChar w:fldCharType="begin"/>
    </w:r>
    <w:r w:rsidRPr="000104B0">
      <w:rPr>
        <w:sz w:val="16"/>
        <w:szCs w:val="16"/>
      </w:rPr>
      <w:instrText xml:space="preserve"> PAGE   \* MERGEFORMAT </w:instrText>
    </w:r>
    <w:r w:rsidRPr="000104B0">
      <w:rPr>
        <w:sz w:val="16"/>
        <w:szCs w:val="16"/>
      </w:rPr>
      <w:fldChar w:fldCharType="separate"/>
    </w:r>
    <w:r w:rsidRPr="000104B0">
      <w:rPr>
        <w:noProof/>
        <w:sz w:val="16"/>
        <w:szCs w:val="16"/>
      </w:rPr>
      <w:t>1</w:t>
    </w:r>
    <w:r w:rsidRPr="000104B0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8C6CD" w14:textId="77777777" w:rsidR="00C4470A" w:rsidRDefault="00C4470A" w:rsidP="00037764">
      <w:pPr>
        <w:spacing w:after="0" w:line="240" w:lineRule="auto"/>
      </w:pPr>
      <w:r>
        <w:separator/>
      </w:r>
    </w:p>
  </w:footnote>
  <w:footnote w:type="continuationSeparator" w:id="0">
    <w:p w14:paraId="387A4A7C" w14:textId="77777777" w:rsidR="00C4470A" w:rsidRDefault="00C4470A" w:rsidP="000377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6140C" w14:textId="4B70C356" w:rsidR="00037764" w:rsidRDefault="00037764" w:rsidP="0003776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7472D"/>
    <w:multiLevelType w:val="hybridMultilevel"/>
    <w:tmpl w:val="9A80C3E0"/>
    <w:lvl w:ilvl="0" w:tplc="D2AA78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742FE"/>
    <w:multiLevelType w:val="hybridMultilevel"/>
    <w:tmpl w:val="8E968D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EE0D99"/>
    <w:multiLevelType w:val="hybridMultilevel"/>
    <w:tmpl w:val="B0F40F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D56987"/>
    <w:multiLevelType w:val="hybridMultilevel"/>
    <w:tmpl w:val="974829E0"/>
    <w:lvl w:ilvl="0" w:tplc="12F6C300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546CCB"/>
    <w:multiLevelType w:val="hybridMultilevel"/>
    <w:tmpl w:val="FFDADF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A832A0"/>
    <w:multiLevelType w:val="hybridMultilevel"/>
    <w:tmpl w:val="DDA8EF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76E88"/>
    <w:multiLevelType w:val="hybridMultilevel"/>
    <w:tmpl w:val="32D0BE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C33889"/>
    <w:multiLevelType w:val="hybridMultilevel"/>
    <w:tmpl w:val="5492D5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F42615"/>
    <w:multiLevelType w:val="hybridMultilevel"/>
    <w:tmpl w:val="48CAD9FC"/>
    <w:lvl w:ilvl="0" w:tplc="7A88400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31DB3"/>
    <w:multiLevelType w:val="hybridMultilevel"/>
    <w:tmpl w:val="22BE3696"/>
    <w:lvl w:ilvl="0" w:tplc="12F6C300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15CFD"/>
    <w:multiLevelType w:val="hybridMultilevel"/>
    <w:tmpl w:val="B5B2E5B6"/>
    <w:lvl w:ilvl="0" w:tplc="12F6C300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FC15AD"/>
    <w:multiLevelType w:val="hybridMultilevel"/>
    <w:tmpl w:val="9866EFE0"/>
    <w:lvl w:ilvl="0" w:tplc="7A88400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26D82"/>
    <w:multiLevelType w:val="hybridMultilevel"/>
    <w:tmpl w:val="D518A9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465BDC"/>
    <w:multiLevelType w:val="hybridMultilevel"/>
    <w:tmpl w:val="A80EA9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F50C66"/>
    <w:multiLevelType w:val="hybridMultilevel"/>
    <w:tmpl w:val="916C6B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D90FB5"/>
    <w:multiLevelType w:val="hybridMultilevel"/>
    <w:tmpl w:val="5C0CB3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877ACB"/>
    <w:multiLevelType w:val="hybridMultilevel"/>
    <w:tmpl w:val="7E50469C"/>
    <w:lvl w:ilvl="0" w:tplc="12F6C30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83294"/>
    <w:multiLevelType w:val="hybridMultilevel"/>
    <w:tmpl w:val="B136D0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6973FE"/>
    <w:multiLevelType w:val="hybridMultilevel"/>
    <w:tmpl w:val="1132EA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B2130C"/>
    <w:multiLevelType w:val="hybridMultilevel"/>
    <w:tmpl w:val="CE1ED7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DE159D"/>
    <w:multiLevelType w:val="hybridMultilevel"/>
    <w:tmpl w:val="B4B2852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CA2B62"/>
    <w:multiLevelType w:val="hybridMultilevel"/>
    <w:tmpl w:val="C2A828D8"/>
    <w:lvl w:ilvl="0" w:tplc="7A88400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863CD8"/>
    <w:multiLevelType w:val="hybridMultilevel"/>
    <w:tmpl w:val="F4C26F2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2F6CF1"/>
    <w:multiLevelType w:val="hybridMultilevel"/>
    <w:tmpl w:val="518C00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771E7E"/>
    <w:multiLevelType w:val="hybridMultilevel"/>
    <w:tmpl w:val="E94E04AC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2B2691"/>
    <w:multiLevelType w:val="hybridMultilevel"/>
    <w:tmpl w:val="9A1A51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520363"/>
    <w:multiLevelType w:val="hybridMultilevel"/>
    <w:tmpl w:val="4E72C4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C77F3E"/>
    <w:multiLevelType w:val="hybridMultilevel"/>
    <w:tmpl w:val="9392E394"/>
    <w:lvl w:ilvl="0" w:tplc="7A88400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A2141"/>
    <w:multiLevelType w:val="hybridMultilevel"/>
    <w:tmpl w:val="49C6A694"/>
    <w:lvl w:ilvl="0" w:tplc="D2AA78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2A0E0F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9DA4186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344642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36E8F5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F884D6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5A12B91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28C8AC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CFD8234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9" w15:restartNumberingAfterBreak="0">
    <w:nsid w:val="5DD57691"/>
    <w:multiLevelType w:val="hybridMultilevel"/>
    <w:tmpl w:val="F530C2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350B84"/>
    <w:multiLevelType w:val="hybridMultilevel"/>
    <w:tmpl w:val="E61C4460"/>
    <w:lvl w:ilvl="0" w:tplc="12F6C300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4F56267"/>
    <w:multiLevelType w:val="hybridMultilevel"/>
    <w:tmpl w:val="AB66075A"/>
    <w:lvl w:ilvl="0" w:tplc="664265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4046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1C43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90D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86E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C8B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6C29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92A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5003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84732CF"/>
    <w:multiLevelType w:val="hybridMultilevel"/>
    <w:tmpl w:val="D33C21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8E6498"/>
    <w:multiLevelType w:val="hybridMultilevel"/>
    <w:tmpl w:val="462091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D0C24CC"/>
    <w:multiLevelType w:val="hybridMultilevel"/>
    <w:tmpl w:val="E1AC1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246C0C"/>
    <w:multiLevelType w:val="hybridMultilevel"/>
    <w:tmpl w:val="5694BEF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9A6110"/>
    <w:multiLevelType w:val="hybridMultilevel"/>
    <w:tmpl w:val="E47E612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8522378"/>
    <w:multiLevelType w:val="hybridMultilevel"/>
    <w:tmpl w:val="67E073C6"/>
    <w:lvl w:ilvl="0" w:tplc="12F6C300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4610C6"/>
    <w:multiLevelType w:val="hybridMultilevel"/>
    <w:tmpl w:val="4B3252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523930">
    <w:abstractNumId w:val="16"/>
  </w:num>
  <w:num w:numId="2" w16cid:durableId="1480076220">
    <w:abstractNumId w:val="4"/>
  </w:num>
  <w:num w:numId="3" w16cid:durableId="1982031949">
    <w:abstractNumId w:val="5"/>
  </w:num>
  <w:num w:numId="4" w16cid:durableId="1318192268">
    <w:abstractNumId w:val="26"/>
  </w:num>
  <w:num w:numId="5" w16cid:durableId="855003253">
    <w:abstractNumId w:val="32"/>
  </w:num>
  <w:num w:numId="6" w16cid:durableId="288128801">
    <w:abstractNumId w:val="33"/>
  </w:num>
  <w:num w:numId="7" w16cid:durableId="1775976506">
    <w:abstractNumId w:val="25"/>
  </w:num>
  <w:num w:numId="8" w16cid:durableId="1827475272">
    <w:abstractNumId w:val="21"/>
  </w:num>
  <w:num w:numId="9" w16cid:durableId="211968388">
    <w:abstractNumId w:val="31"/>
  </w:num>
  <w:num w:numId="10" w16cid:durableId="659506035">
    <w:abstractNumId w:val="35"/>
  </w:num>
  <w:num w:numId="11" w16cid:durableId="446895107">
    <w:abstractNumId w:val="24"/>
  </w:num>
  <w:num w:numId="12" w16cid:durableId="34428905">
    <w:abstractNumId w:val="29"/>
  </w:num>
  <w:num w:numId="13" w16cid:durableId="602569720">
    <w:abstractNumId w:val="36"/>
  </w:num>
  <w:num w:numId="14" w16cid:durableId="287470839">
    <w:abstractNumId w:val="13"/>
  </w:num>
  <w:num w:numId="15" w16cid:durableId="1415474816">
    <w:abstractNumId w:val="2"/>
  </w:num>
  <w:num w:numId="16" w16cid:durableId="11534901">
    <w:abstractNumId w:val="20"/>
  </w:num>
  <w:num w:numId="17" w16cid:durableId="1319115780">
    <w:abstractNumId w:val="19"/>
  </w:num>
  <w:num w:numId="18" w16cid:durableId="336540053">
    <w:abstractNumId w:val="8"/>
  </w:num>
  <w:num w:numId="19" w16cid:durableId="1251814109">
    <w:abstractNumId w:val="27"/>
  </w:num>
  <w:num w:numId="20" w16cid:durableId="1585264404">
    <w:abstractNumId w:val="11"/>
  </w:num>
  <w:num w:numId="21" w16cid:durableId="2066445689">
    <w:abstractNumId w:val="12"/>
  </w:num>
  <w:num w:numId="22" w16cid:durableId="1399132882">
    <w:abstractNumId w:val="28"/>
  </w:num>
  <w:num w:numId="23" w16cid:durableId="1863474136">
    <w:abstractNumId w:val="0"/>
  </w:num>
  <w:num w:numId="24" w16cid:durableId="2090538057">
    <w:abstractNumId w:val="30"/>
  </w:num>
  <w:num w:numId="25" w16cid:durableId="449475359">
    <w:abstractNumId w:val="9"/>
  </w:num>
  <w:num w:numId="26" w16cid:durableId="767969706">
    <w:abstractNumId w:val="3"/>
  </w:num>
  <w:num w:numId="27" w16cid:durableId="1703437299">
    <w:abstractNumId w:val="37"/>
  </w:num>
  <w:num w:numId="28" w16cid:durableId="232471134">
    <w:abstractNumId w:val="10"/>
  </w:num>
  <w:num w:numId="29" w16cid:durableId="264652976">
    <w:abstractNumId w:val="17"/>
  </w:num>
  <w:num w:numId="30" w16cid:durableId="757023151">
    <w:abstractNumId w:val="38"/>
  </w:num>
  <w:num w:numId="31" w16cid:durableId="1225676669">
    <w:abstractNumId w:val="15"/>
  </w:num>
  <w:num w:numId="32" w16cid:durableId="474832011">
    <w:abstractNumId w:val="18"/>
  </w:num>
  <w:num w:numId="33" w16cid:durableId="1455443120">
    <w:abstractNumId w:val="22"/>
  </w:num>
  <w:num w:numId="34" w16cid:durableId="1121807659">
    <w:abstractNumId w:val="23"/>
  </w:num>
  <w:num w:numId="35" w16cid:durableId="1338535515">
    <w:abstractNumId w:val="34"/>
  </w:num>
  <w:num w:numId="36" w16cid:durableId="596013461">
    <w:abstractNumId w:val="6"/>
  </w:num>
  <w:num w:numId="37" w16cid:durableId="1120565580">
    <w:abstractNumId w:val="14"/>
  </w:num>
  <w:num w:numId="38" w16cid:durableId="1097559934">
    <w:abstractNumId w:val="1"/>
  </w:num>
  <w:num w:numId="39" w16cid:durableId="3767109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s7AwMTYxNDOwNDNR0lEKTi0uzszPAykwqgUAK9n7XSwAAAA="/>
  </w:docVars>
  <w:rsids>
    <w:rsidRoot w:val="00860FBD"/>
    <w:rsid w:val="000104B0"/>
    <w:rsid w:val="0003513F"/>
    <w:rsid w:val="00037764"/>
    <w:rsid w:val="00046404"/>
    <w:rsid w:val="00072DCB"/>
    <w:rsid w:val="00072F93"/>
    <w:rsid w:val="00073D88"/>
    <w:rsid w:val="000C1A36"/>
    <w:rsid w:val="000D78BC"/>
    <w:rsid w:val="00104FEF"/>
    <w:rsid w:val="0010578D"/>
    <w:rsid w:val="00107D21"/>
    <w:rsid w:val="001205AC"/>
    <w:rsid w:val="001265AB"/>
    <w:rsid w:val="00161EEF"/>
    <w:rsid w:val="0017500A"/>
    <w:rsid w:val="00191D6D"/>
    <w:rsid w:val="001A5DA8"/>
    <w:rsid w:val="001B0E7B"/>
    <w:rsid w:val="001C23A3"/>
    <w:rsid w:val="001E77E1"/>
    <w:rsid w:val="001F177A"/>
    <w:rsid w:val="001F22CB"/>
    <w:rsid w:val="00216CEF"/>
    <w:rsid w:val="00217B0B"/>
    <w:rsid w:val="00227A8A"/>
    <w:rsid w:val="00236E8B"/>
    <w:rsid w:val="002514D0"/>
    <w:rsid w:val="00255B70"/>
    <w:rsid w:val="00267745"/>
    <w:rsid w:val="0028005F"/>
    <w:rsid w:val="002A1B78"/>
    <w:rsid w:val="002A5CBB"/>
    <w:rsid w:val="002A61BD"/>
    <w:rsid w:val="002B3EC2"/>
    <w:rsid w:val="002F020A"/>
    <w:rsid w:val="002F0BE9"/>
    <w:rsid w:val="002F12F7"/>
    <w:rsid w:val="002F250D"/>
    <w:rsid w:val="0030164C"/>
    <w:rsid w:val="00310827"/>
    <w:rsid w:val="00335A22"/>
    <w:rsid w:val="00343643"/>
    <w:rsid w:val="0036117A"/>
    <w:rsid w:val="00370DDA"/>
    <w:rsid w:val="003A6AD1"/>
    <w:rsid w:val="003A79AC"/>
    <w:rsid w:val="003B54EA"/>
    <w:rsid w:val="003E1F7C"/>
    <w:rsid w:val="003F3450"/>
    <w:rsid w:val="003F4EEC"/>
    <w:rsid w:val="003F7FBE"/>
    <w:rsid w:val="004427B7"/>
    <w:rsid w:val="00454427"/>
    <w:rsid w:val="00460AEB"/>
    <w:rsid w:val="004676B3"/>
    <w:rsid w:val="0047235B"/>
    <w:rsid w:val="004765DC"/>
    <w:rsid w:val="00486420"/>
    <w:rsid w:val="004940D9"/>
    <w:rsid w:val="004A3409"/>
    <w:rsid w:val="004A4D97"/>
    <w:rsid w:val="004B0730"/>
    <w:rsid w:val="004B20F8"/>
    <w:rsid w:val="004B7753"/>
    <w:rsid w:val="005014C7"/>
    <w:rsid w:val="00504FA2"/>
    <w:rsid w:val="005146E0"/>
    <w:rsid w:val="005356A7"/>
    <w:rsid w:val="00550D5E"/>
    <w:rsid w:val="00560CC8"/>
    <w:rsid w:val="00585786"/>
    <w:rsid w:val="005968E0"/>
    <w:rsid w:val="005A6D9B"/>
    <w:rsid w:val="005B2215"/>
    <w:rsid w:val="005F2035"/>
    <w:rsid w:val="005F5A62"/>
    <w:rsid w:val="00617410"/>
    <w:rsid w:val="00646609"/>
    <w:rsid w:val="00650A44"/>
    <w:rsid w:val="006563D1"/>
    <w:rsid w:val="00683EAA"/>
    <w:rsid w:val="006855EE"/>
    <w:rsid w:val="0069199E"/>
    <w:rsid w:val="00696C32"/>
    <w:rsid w:val="006C34B0"/>
    <w:rsid w:val="006E6CAC"/>
    <w:rsid w:val="006F11A5"/>
    <w:rsid w:val="00715218"/>
    <w:rsid w:val="00722F87"/>
    <w:rsid w:val="00766638"/>
    <w:rsid w:val="00767667"/>
    <w:rsid w:val="00767E06"/>
    <w:rsid w:val="00774C18"/>
    <w:rsid w:val="007827E3"/>
    <w:rsid w:val="007904F7"/>
    <w:rsid w:val="007D2D61"/>
    <w:rsid w:val="007F270A"/>
    <w:rsid w:val="00813D60"/>
    <w:rsid w:val="00820267"/>
    <w:rsid w:val="00837EA9"/>
    <w:rsid w:val="00860FBD"/>
    <w:rsid w:val="0086560F"/>
    <w:rsid w:val="00892812"/>
    <w:rsid w:val="0089300A"/>
    <w:rsid w:val="008D58DB"/>
    <w:rsid w:val="008F1AA4"/>
    <w:rsid w:val="0090177C"/>
    <w:rsid w:val="00911C21"/>
    <w:rsid w:val="009629F7"/>
    <w:rsid w:val="009774C4"/>
    <w:rsid w:val="0099523C"/>
    <w:rsid w:val="009B19FB"/>
    <w:rsid w:val="009C24F0"/>
    <w:rsid w:val="009C4E6E"/>
    <w:rsid w:val="009C56F5"/>
    <w:rsid w:val="009E23AD"/>
    <w:rsid w:val="009F1112"/>
    <w:rsid w:val="00A02272"/>
    <w:rsid w:val="00A104AC"/>
    <w:rsid w:val="00A11313"/>
    <w:rsid w:val="00A24CD5"/>
    <w:rsid w:val="00A25597"/>
    <w:rsid w:val="00A51E56"/>
    <w:rsid w:val="00A81425"/>
    <w:rsid w:val="00AC78A5"/>
    <w:rsid w:val="00AD064D"/>
    <w:rsid w:val="00AD521E"/>
    <w:rsid w:val="00AE1249"/>
    <w:rsid w:val="00AE3275"/>
    <w:rsid w:val="00AE47FB"/>
    <w:rsid w:val="00AF55C5"/>
    <w:rsid w:val="00B32987"/>
    <w:rsid w:val="00B3632D"/>
    <w:rsid w:val="00BB308A"/>
    <w:rsid w:val="00BD202E"/>
    <w:rsid w:val="00BE3B1C"/>
    <w:rsid w:val="00BF2F2C"/>
    <w:rsid w:val="00C4470A"/>
    <w:rsid w:val="00C45B09"/>
    <w:rsid w:val="00C7712C"/>
    <w:rsid w:val="00C87E3E"/>
    <w:rsid w:val="00CC5798"/>
    <w:rsid w:val="00CC67D0"/>
    <w:rsid w:val="00CF68BA"/>
    <w:rsid w:val="00D30D78"/>
    <w:rsid w:val="00D45951"/>
    <w:rsid w:val="00D53750"/>
    <w:rsid w:val="00E14544"/>
    <w:rsid w:val="00E31411"/>
    <w:rsid w:val="00E36396"/>
    <w:rsid w:val="00E36452"/>
    <w:rsid w:val="00E41E1A"/>
    <w:rsid w:val="00E54803"/>
    <w:rsid w:val="00E66DE3"/>
    <w:rsid w:val="00E7207F"/>
    <w:rsid w:val="00E819C1"/>
    <w:rsid w:val="00E921E4"/>
    <w:rsid w:val="00ED4C0C"/>
    <w:rsid w:val="00ED7EC3"/>
    <w:rsid w:val="00F0386E"/>
    <w:rsid w:val="00F254FE"/>
    <w:rsid w:val="00F30C05"/>
    <w:rsid w:val="00F340FE"/>
    <w:rsid w:val="00F370BD"/>
    <w:rsid w:val="00F51980"/>
    <w:rsid w:val="00F607C0"/>
    <w:rsid w:val="00F86DBC"/>
    <w:rsid w:val="00FA0DA6"/>
    <w:rsid w:val="00FA5E0F"/>
    <w:rsid w:val="00FC6016"/>
    <w:rsid w:val="00FD5E0F"/>
    <w:rsid w:val="00FD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8224A"/>
  <w15:docId w15:val="{6CA7F7A5-DF3D-4971-A1B3-CE28646D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0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66D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5C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C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12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77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764"/>
  </w:style>
  <w:style w:type="paragraph" w:styleId="Footer">
    <w:name w:val="footer"/>
    <w:basedOn w:val="Normal"/>
    <w:link w:val="FooterChar"/>
    <w:uiPriority w:val="99"/>
    <w:unhideWhenUsed/>
    <w:rsid w:val="000377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764"/>
  </w:style>
  <w:style w:type="character" w:styleId="CommentReference">
    <w:name w:val="annotation reference"/>
    <w:basedOn w:val="DefaultParagraphFont"/>
    <w:uiPriority w:val="99"/>
    <w:semiHidden/>
    <w:unhideWhenUsed/>
    <w:rsid w:val="003F3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4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4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5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E1F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E77E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6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2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09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32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8</Pages>
  <Words>2243</Words>
  <Characters>1278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sville Mackay Medicare Local</Company>
  <LinksUpToDate>false</LinksUpToDate>
  <CharactersWithSpaces>1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Carlisle</dc:creator>
  <cp:lastModifiedBy>Deb Smith</cp:lastModifiedBy>
  <cp:revision>55</cp:revision>
  <cp:lastPrinted>2014-04-04T01:04:00Z</cp:lastPrinted>
  <dcterms:created xsi:type="dcterms:W3CDTF">2022-09-16T03:26:00Z</dcterms:created>
  <dcterms:modified xsi:type="dcterms:W3CDTF">2025-10-07T01:17:00Z</dcterms:modified>
</cp:coreProperties>
</file>